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22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0"/>
        <w:gridCol w:w="2335"/>
        <w:gridCol w:w="6300"/>
        <w:gridCol w:w="3330"/>
      </w:tblGrid>
      <w:tr w:rsidR="00595596" w:rsidRPr="00C50BF5" w14:paraId="78884AED" w14:textId="77777777" w:rsidTr="00C50BF5">
        <w:trPr>
          <w:trHeight w:val="1970"/>
        </w:trPr>
        <w:tc>
          <w:tcPr>
            <w:tcW w:w="270" w:type="dxa"/>
            <w:shd w:val="clear" w:color="auto" w:fill="1F497D" w:themeFill="text2"/>
          </w:tcPr>
          <w:p w14:paraId="01C3D563" w14:textId="77777777" w:rsidR="00595596" w:rsidRPr="00C50BF5" w:rsidRDefault="00595596" w:rsidP="0064331A">
            <w:pPr>
              <w:ind w:left="360" w:right="360"/>
              <w:rPr>
                <w:color w:val="FFFFFF" w:themeColor="background1"/>
                <w:sz w:val="2"/>
              </w:rPr>
            </w:pPr>
          </w:p>
          <w:p w14:paraId="50DDE56B" w14:textId="77777777" w:rsidR="00595596" w:rsidRPr="00C50BF5" w:rsidRDefault="00595596" w:rsidP="0064331A">
            <w:pPr>
              <w:ind w:left="-108" w:right="360"/>
              <w:rPr>
                <w:color w:val="FFFFFF" w:themeColor="background1"/>
                <w:sz w:val="20"/>
              </w:rPr>
            </w:pPr>
          </w:p>
          <w:p w14:paraId="6BB72B63" w14:textId="77777777" w:rsidR="00595596" w:rsidRPr="00C50BF5" w:rsidRDefault="00595596" w:rsidP="0064331A">
            <w:pPr>
              <w:ind w:left="-108" w:right="360"/>
              <w:rPr>
                <w:color w:val="FFFFFF" w:themeColor="background1"/>
                <w:sz w:val="20"/>
              </w:rPr>
            </w:pPr>
          </w:p>
          <w:p w14:paraId="6D086CEC" w14:textId="77777777" w:rsidR="00595596" w:rsidRPr="00C50BF5" w:rsidRDefault="00595596" w:rsidP="0064331A">
            <w:pPr>
              <w:ind w:left="360" w:right="360"/>
              <w:rPr>
                <w:color w:val="FFFFFF" w:themeColor="background1"/>
                <w:sz w:val="20"/>
              </w:rPr>
            </w:pPr>
          </w:p>
        </w:tc>
        <w:tc>
          <w:tcPr>
            <w:tcW w:w="2335" w:type="dxa"/>
            <w:shd w:val="clear" w:color="auto" w:fill="1F497D" w:themeFill="text2"/>
          </w:tcPr>
          <w:p w14:paraId="77479297" w14:textId="77777777" w:rsidR="00A033A9" w:rsidRPr="00C50BF5" w:rsidRDefault="006E2B64">
            <w:pPr>
              <w:rPr>
                <w:color w:val="FFFFFF" w:themeColor="background1"/>
                <w:sz w:val="20"/>
              </w:rPr>
            </w:pPr>
            <w:r>
              <w:rPr>
                <w:noProof/>
                <w:sz w:val="18"/>
              </w:rPr>
              <w:drawing>
                <wp:anchor distT="0" distB="0" distL="114300" distR="114300" simplePos="0" relativeHeight="251843072" behindDoc="0" locked="0" layoutInCell="1" allowOverlap="1" wp14:anchorId="773DE4B4" wp14:editId="1C7BD1DE">
                  <wp:simplePos x="0" y="0"/>
                  <wp:positionH relativeFrom="column">
                    <wp:posOffset>114200</wp:posOffset>
                  </wp:positionH>
                  <wp:positionV relativeFrom="paragraph">
                    <wp:posOffset>56321</wp:posOffset>
                  </wp:positionV>
                  <wp:extent cx="1066381" cy="1070658"/>
                  <wp:effectExtent l="0" t="0" r="635" b="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319843633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381" cy="10706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300" w:type="dxa"/>
            <w:shd w:val="clear" w:color="auto" w:fill="1F497D" w:themeFill="text2"/>
            <w:vAlign w:val="center"/>
          </w:tcPr>
          <w:p w14:paraId="0FCFAA9D" w14:textId="77777777" w:rsidR="00595596" w:rsidRPr="00C50BF5" w:rsidRDefault="006E2B64" w:rsidP="0064331A">
            <w:pPr>
              <w:ind w:left="65" w:right="360"/>
              <w:rPr>
                <w:b/>
                <w:color w:val="FFFFFF" w:themeColor="background1"/>
                <w:sz w:val="52"/>
              </w:rPr>
            </w:pPr>
            <w:r w:rsidRPr="006E2B64">
              <w:rPr>
                <w:b/>
                <w:color w:val="FFFFFF" w:themeColor="background1"/>
                <w:sz w:val="52"/>
              </w:rPr>
              <w:t>DEVASHISH NIGAM</w:t>
            </w:r>
            <w:r>
              <w:rPr>
                <w:b/>
                <w:color w:val="FFFFFF" w:themeColor="background1"/>
                <w:sz w:val="52"/>
              </w:rPr>
              <w:t xml:space="preserve"> </w:t>
            </w:r>
          </w:p>
          <w:p w14:paraId="2CD0F0F9" w14:textId="77777777" w:rsidR="00A440BC" w:rsidRPr="00C50BF5" w:rsidRDefault="006E2B64" w:rsidP="00A440BC">
            <w:pPr>
              <w:ind w:left="65" w:right="360"/>
              <w:rPr>
                <w:i/>
                <w:color w:val="FFFFFF" w:themeColor="background1"/>
              </w:rPr>
            </w:pPr>
            <w:r w:rsidRPr="006E2B64">
              <w:rPr>
                <w:i/>
                <w:color w:val="FFFFFF" w:themeColor="background1"/>
              </w:rPr>
              <w:t xml:space="preserve">Sr. Manager RPA / Sr. Platform Engineer II </w:t>
            </w:r>
          </w:p>
          <w:p w14:paraId="66B9532D" w14:textId="77777777" w:rsidR="00595596" w:rsidRPr="00C50BF5" w:rsidRDefault="006E2B64" w:rsidP="00A440BC">
            <w:pPr>
              <w:ind w:left="65" w:right="360"/>
              <w:rPr>
                <w:color w:val="FFFFFF" w:themeColor="background1"/>
                <w:sz w:val="20"/>
              </w:rPr>
            </w:pPr>
            <w:r w:rsidRPr="006E2B64">
              <w:rPr>
                <w:noProof/>
                <w:color w:val="FFFFFF" w:themeColor="background1"/>
                <w:sz w:val="18"/>
              </w:rPr>
              <w:t>Propel the advancement of automation initiatives, enhance platform capabilities, and achieve operational success within the IT sector, utilizing expertise as a Global RPA Capability Owner and Senior</w:t>
            </w:r>
            <w:r>
              <w:rPr>
                <w:noProof/>
                <w:color w:val="FFFFFF" w:themeColor="background1"/>
                <w:sz w:val="18"/>
              </w:rPr>
              <w:t xml:space="preserve"> Platform Engineer II at Adidas</w:t>
            </w:r>
            <w:r w:rsidR="00A440BC" w:rsidRPr="00C50BF5">
              <w:rPr>
                <w:noProof/>
                <w:color w:val="FFFFFF" w:themeColor="background1"/>
                <w:sz w:val="18"/>
              </w:rPr>
              <w:t>.</w:t>
            </w:r>
          </w:p>
        </w:tc>
        <w:tc>
          <w:tcPr>
            <w:tcW w:w="3330" w:type="dxa"/>
            <w:shd w:val="clear" w:color="auto" w:fill="1F497D" w:themeFill="text2"/>
          </w:tcPr>
          <w:tbl>
            <w:tblPr>
              <w:tblStyle w:val="TableGrid"/>
              <w:tblpPr w:leftFromText="180" w:rightFromText="180" w:vertAnchor="page" w:horzAnchor="margin" w:tblpXSpec="center" w:tblpY="231"/>
              <w:tblOverlap w:val="never"/>
              <w:tblW w:w="331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79"/>
              <w:gridCol w:w="540"/>
            </w:tblGrid>
            <w:tr w:rsidR="00C50BF5" w:rsidRPr="00C50BF5" w14:paraId="69A99BF8" w14:textId="77777777" w:rsidTr="00CB72DB">
              <w:trPr>
                <w:trHeight w:val="405"/>
              </w:trPr>
              <w:tc>
                <w:tcPr>
                  <w:tcW w:w="2779" w:type="dxa"/>
                  <w:vAlign w:val="center"/>
                </w:tcPr>
                <w:p w14:paraId="6EB8D391" w14:textId="77777777" w:rsidR="00595596" w:rsidRPr="00C50BF5" w:rsidRDefault="007C76BD" w:rsidP="0064331A">
                  <w:pPr>
                    <w:jc w:val="right"/>
                    <w:rPr>
                      <w:color w:val="FFFFFF" w:themeColor="background1"/>
                      <w:sz w:val="18"/>
                    </w:rPr>
                  </w:pPr>
                  <w:r w:rsidRPr="00C50BF5">
                    <w:rPr>
                      <w:color w:val="FFFFFF" w:themeColor="background1"/>
                      <w:sz w:val="18"/>
                    </w:rPr>
                    <w:t>+91-</w:t>
                  </w:r>
                  <w:r w:rsidR="006E2B64" w:rsidRPr="006E2B64">
                    <w:rPr>
                      <w:color w:val="FFFFFF" w:themeColor="background1"/>
                      <w:sz w:val="18"/>
                    </w:rPr>
                    <w:t>9130313301</w:t>
                  </w:r>
                </w:p>
              </w:tc>
              <w:tc>
                <w:tcPr>
                  <w:tcW w:w="540" w:type="dxa"/>
                  <w:vAlign w:val="center"/>
                </w:tcPr>
                <w:p w14:paraId="439942EF" w14:textId="77777777" w:rsidR="00595596" w:rsidRPr="00C50BF5" w:rsidRDefault="00595596" w:rsidP="0064331A">
                  <w:pPr>
                    <w:rPr>
                      <w:color w:val="FFFFFF" w:themeColor="background1"/>
                      <w:sz w:val="20"/>
                    </w:rPr>
                  </w:pPr>
                  <w:r w:rsidRPr="00C50BF5">
                    <w:rPr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552EEA85" wp14:editId="03E7C4FD">
                            <wp:extent cx="90261" cy="155701"/>
                            <wp:effectExtent l="0" t="0" r="5080" b="0"/>
                            <wp:docPr id="1" name="Freeform 7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397118D-370E-9F42-8F55-92A2208C4DD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90261" cy="155701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w="283" h="489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35F9823A" id="Freeform 76" o:spid="_x0000_s1026" style="width:7.1pt;height:12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83,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white [3212]" stroked="f">
                            <v:path o:connecttype="custom" o:connectlocs="33963970,0;33963970,0;6279040,0;0,6290448;0,62045416;6279040,69765192;33963970,69765192;40243010,62045416;40243010,6290448;33963970,0;20121505,65762180;20121505,65762180;15126851,63331780;20121505,59472051;25116160,63331780;20121505,65762180;35248037,55754968;35248037,55754968;4994655,55754968;4994655,8863494;35248037,8863494;35248037,55754968" o:connectangles="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C50BF5" w:rsidRPr="00C50BF5" w14:paraId="20ABEB67" w14:textId="77777777" w:rsidTr="00CB72DB">
              <w:trPr>
                <w:trHeight w:val="405"/>
              </w:trPr>
              <w:tc>
                <w:tcPr>
                  <w:tcW w:w="2779" w:type="dxa"/>
                  <w:vAlign w:val="center"/>
                </w:tcPr>
                <w:p w14:paraId="2AD16E6F" w14:textId="77777777" w:rsidR="00595596" w:rsidRPr="00C50BF5" w:rsidRDefault="006E2B64" w:rsidP="0064331A">
                  <w:pPr>
                    <w:jc w:val="right"/>
                    <w:rPr>
                      <w:color w:val="FFFFFF" w:themeColor="background1"/>
                      <w:sz w:val="18"/>
                    </w:rPr>
                  </w:pPr>
                  <w:r w:rsidRPr="006E2B64">
                    <w:rPr>
                      <w:color w:val="FFFFFF" w:themeColor="background1"/>
                      <w:sz w:val="18"/>
                    </w:rPr>
                    <w:t>devashish.nigam89@gmail.com</w:t>
                  </w:r>
                </w:p>
              </w:tc>
              <w:tc>
                <w:tcPr>
                  <w:tcW w:w="540" w:type="dxa"/>
                  <w:vAlign w:val="center"/>
                </w:tcPr>
                <w:p w14:paraId="3F865D09" w14:textId="77777777" w:rsidR="00595596" w:rsidRPr="00C50BF5" w:rsidRDefault="00595596" w:rsidP="0064331A">
                  <w:pPr>
                    <w:rPr>
                      <w:color w:val="FFFFFF" w:themeColor="background1"/>
                      <w:sz w:val="20"/>
                    </w:rPr>
                  </w:pPr>
                  <w:r w:rsidRPr="00C50BF5">
                    <w:rPr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6D7CDB20" wp14:editId="69EF43D2">
                            <wp:extent cx="144855" cy="100972"/>
                            <wp:effectExtent l="0" t="0" r="7620" b="0"/>
                            <wp:docPr id="2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44855" cy="100972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FBA8538" id="Freeform 160" o:spid="_x0000_s1026" style="width:11.4pt;height:7.9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white [3212]" stroked="f">
                            <v:path o:connecttype="custom" o:connectlocs="35499357,16646370;35499357,16646370;51344228,610180;51950402,2440237;51950402,33815716;51344228,35733218;35499357,16646370;606174,610180;606174,610180;2424453,0;49525949,0;51344228,610180;25715498,20916905;606174,610180;606174,35733218;606174,35733218;0,33815716;0,2440237;606174,610180;16537572,16646370;606174,35733218;25715498,25884824;25715498,25884824;32382444,19086607;51344228,35733218;49525949,36343156;2424453,36343156;606174,35733218;18961785,19086607;25715498,25884824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C50BF5" w:rsidRPr="00C50BF5" w14:paraId="12192B15" w14:textId="77777777" w:rsidTr="00CB72DB">
              <w:trPr>
                <w:trHeight w:val="405"/>
              </w:trPr>
              <w:tc>
                <w:tcPr>
                  <w:tcW w:w="2779" w:type="dxa"/>
                  <w:vAlign w:val="center"/>
                </w:tcPr>
                <w:p w14:paraId="7E728CAE" w14:textId="77777777" w:rsidR="00595596" w:rsidRPr="00C50BF5" w:rsidRDefault="00C50BF5" w:rsidP="00C24674">
                  <w:pPr>
                    <w:jc w:val="right"/>
                    <w:rPr>
                      <w:color w:val="FFFFFF" w:themeColor="background1"/>
                      <w:sz w:val="18"/>
                    </w:rPr>
                  </w:pPr>
                  <w:r w:rsidRPr="00C50BF5">
                    <w:rPr>
                      <w:color w:val="FFFFFF" w:themeColor="background1"/>
                      <w:sz w:val="18"/>
                    </w:rPr>
                    <w:t xml:space="preserve">New Delhi, </w:t>
                  </w:r>
                  <w:r w:rsidR="00C24674">
                    <w:rPr>
                      <w:color w:val="FFFFFF" w:themeColor="background1"/>
                      <w:sz w:val="18"/>
                    </w:rPr>
                    <w:t>NCR</w:t>
                  </w:r>
                  <w:r w:rsidRPr="00C50BF5">
                    <w:rPr>
                      <w:color w:val="FFFFFF" w:themeColor="background1"/>
                      <w:sz w:val="18"/>
                    </w:rPr>
                    <w:t>, IN</w:t>
                  </w:r>
                </w:p>
              </w:tc>
              <w:tc>
                <w:tcPr>
                  <w:tcW w:w="540" w:type="dxa"/>
                  <w:vAlign w:val="center"/>
                </w:tcPr>
                <w:p w14:paraId="0B8BED3E" w14:textId="77777777" w:rsidR="00595596" w:rsidRPr="00C50BF5" w:rsidRDefault="00595596" w:rsidP="0064331A">
                  <w:pPr>
                    <w:rPr>
                      <w:color w:val="FFFFFF" w:themeColor="background1"/>
                      <w:sz w:val="20"/>
                    </w:rPr>
                  </w:pPr>
                  <w:r w:rsidRPr="00C50BF5">
                    <w:rPr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1B09D065" wp14:editId="628C64E4">
                            <wp:extent cx="133476" cy="127064"/>
                            <wp:effectExtent l="0" t="0" r="0" b="6350"/>
                            <wp:docPr id="3" name="Freeform 10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73DF3A0-B6D3-2642-8A88-1EE387194FB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3476" cy="127064"/>
                                    </a:xfrm>
                                    <a:custGeom>
                                      <a:avLst/>
                                      <a:gdLst>
                                        <a:gd name="T0" fmla="*/ 217127 w 602"/>
                                        <a:gd name="T1" fmla="*/ 109490 h 573"/>
                                        <a:gd name="T2" fmla="*/ 217127 w 602"/>
                                        <a:gd name="T3" fmla="*/ 109490 h 573"/>
                                        <a:gd name="T4" fmla="*/ 207011 w 602"/>
                                        <a:gd name="T5" fmla="*/ 119575 h 573"/>
                                        <a:gd name="T6" fmla="*/ 201953 w 602"/>
                                        <a:gd name="T7" fmla="*/ 117054 h 573"/>
                                        <a:gd name="T8" fmla="*/ 201953 w 602"/>
                                        <a:gd name="T9" fmla="*/ 117054 h 573"/>
                                        <a:gd name="T10" fmla="*/ 109828 w 602"/>
                                        <a:gd name="T11" fmla="*/ 25572 h 573"/>
                                        <a:gd name="T12" fmla="*/ 109828 w 602"/>
                                        <a:gd name="T13" fmla="*/ 25572 h 573"/>
                                        <a:gd name="T14" fmla="*/ 109828 w 602"/>
                                        <a:gd name="T15" fmla="*/ 25572 h 573"/>
                                        <a:gd name="T16" fmla="*/ 109828 w 602"/>
                                        <a:gd name="T17" fmla="*/ 25572 h 573"/>
                                        <a:gd name="T18" fmla="*/ 18064 w 602"/>
                                        <a:gd name="T19" fmla="*/ 117054 h 573"/>
                                        <a:gd name="T20" fmla="*/ 18064 w 602"/>
                                        <a:gd name="T21" fmla="*/ 117054 h 573"/>
                                        <a:gd name="T22" fmla="*/ 10477 w 602"/>
                                        <a:gd name="T23" fmla="*/ 119575 h 573"/>
                                        <a:gd name="T24" fmla="*/ 0 w 602"/>
                                        <a:gd name="T25" fmla="*/ 109490 h 573"/>
                                        <a:gd name="T26" fmla="*/ 2529 w 602"/>
                                        <a:gd name="T27" fmla="*/ 101567 h 573"/>
                                        <a:gd name="T28" fmla="*/ 102241 w 602"/>
                                        <a:gd name="T29" fmla="*/ 2521 h 573"/>
                                        <a:gd name="T30" fmla="*/ 109828 w 602"/>
                                        <a:gd name="T31" fmla="*/ 0 h 573"/>
                                        <a:gd name="T32" fmla="*/ 109828 w 602"/>
                                        <a:gd name="T33" fmla="*/ 0 h 573"/>
                                        <a:gd name="T34" fmla="*/ 109828 w 602"/>
                                        <a:gd name="T35" fmla="*/ 0 h 573"/>
                                        <a:gd name="T36" fmla="*/ 109828 w 602"/>
                                        <a:gd name="T37" fmla="*/ 0 h 573"/>
                                        <a:gd name="T38" fmla="*/ 109828 w 602"/>
                                        <a:gd name="T39" fmla="*/ 0 h 573"/>
                                        <a:gd name="T40" fmla="*/ 109828 w 602"/>
                                        <a:gd name="T41" fmla="*/ 0 h 573"/>
                                        <a:gd name="T42" fmla="*/ 109828 w 602"/>
                                        <a:gd name="T43" fmla="*/ 0 h 573"/>
                                        <a:gd name="T44" fmla="*/ 109828 w 602"/>
                                        <a:gd name="T45" fmla="*/ 0 h 573"/>
                                        <a:gd name="T46" fmla="*/ 117415 w 602"/>
                                        <a:gd name="T47" fmla="*/ 2521 h 573"/>
                                        <a:gd name="T48" fmla="*/ 117415 w 602"/>
                                        <a:gd name="T49" fmla="*/ 2521 h 573"/>
                                        <a:gd name="T50" fmla="*/ 155710 w 602"/>
                                        <a:gd name="T51" fmla="*/ 43220 h 573"/>
                                        <a:gd name="T52" fmla="*/ 155710 w 602"/>
                                        <a:gd name="T53" fmla="*/ 33135 h 573"/>
                                        <a:gd name="T54" fmla="*/ 166187 w 602"/>
                                        <a:gd name="T55" fmla="*/ 22690 h 573"/>
                                        <a:gd name="T56" fmla="*/ 176303 w 602"/>
                                        <a:gd name="T57" fmla="*/ 33135 h 573"/>
                                        <a:gd name="T58" fmla="*/ 176303 w 602"/>
                                        <a:gd name="T59" fmla="*/ 63389 h 573"/>
                                        <a:gd name="T60" fmla="*/ 214598 w 602"/>
                                        <a:gd name="T61" fmla="*/ 101567 h 573"/>
                                        <a:gd name="T62" fmla="*/ 214598 w 602"/>
                                        <a:gd name="T63" fmla="*/ 101567 h 573"/>
                                        <a:gd name="T64" fmla="*/ 217127 w 602"/>
                                        <a:gd name="T65" fmla="*/ 109490 h 573"/>
                                        <a:gd name="T66" fmla="*/ 196534 w 602"/>
                                        <a:gd name="T67" fmla="*/ 124617 h 573"/>
                                        <a:gd name="T68" fmla="*/ 196534 w 602"/>
                                        <a:gd name="T69" fmla="*/ 124617 h 573"/>
                                        <a:gd name="T70" fmla="*/ 196534 w 602"/>
                                        <a:gd name="T71" fmla="*/ 155231 h 573"/>
                                        <a:gd name="T72" fmla="*/ 196534 w 602"/>
                                        <a:gd name="T73" fmla="*/ 170358 h 573"/>
                                        <a:gd name="T74" fmla="*/ 196534 w 602"/>
                                        <a:gd name="T75" fmla="*/ 195930 h 573"/>
                                        <a:gd name="T76" fmla="*/ 186418 w 602"/>
                                        <a:gd name="T77" fmla="*/ 206015 h 573"/>
                                        <a:gd name="T78" fmla="*/ 166187 w 602"/>
                                        <a:gd name="T79" fmla="*/ 206015 h 573"/>
                                        <a:gd name="T80" fmla="*/ 166187 w 602"/>
                                        <a:gd name="T81" fmla="*/ 124617 h 573"/>
                                        <a:gd name="T82" fmla="*/ 125363 w 602"/>
                                        <a:gd name="T83" fmla="*/ 124617 h 573"/>
                                        <a:gd name="T84" fmla="*/ 125363 w 602"/>
                                        <a:gd name="T85" fmla="*/ 206015 h 573"/>
                                        <a:gd name="T86" fmla="*/ 30708 w 602"/>
                                        <a:gd name="T87" fmla="*/ 206015 h 573"/>
                                        <a:gd name="T88" fmla="*/ 20593 w 602"/>
                                        <a:gd name="T89" fmla="*/ 195930 h 573"/>
                                        <a:gd name="T90" fmla="*/ 20593 w 602"/>
                                        <a:gd name="T91" fmla="*/ 170358 h 573"/>
                                        <a:gd name="T92" fmla="*/ 20593 w 602"/>
                                        <a:gd name="T93" fmla="*/ 155231 h 573"/>
                                        <a:gd name="T94" fmla="*/ 20593 w 602"/>
                                        <a:gd name="T95" fmla="*/ 124617 h 573"/>
                                        <a:gd name="T96" fmla="*/ 109828 w 602"/>
                                        <a:gd name="T97" fmla="*/ 38178 h 573"/>
                                        <a:gd name="T98" fmla="*/ 196534 w 602"/>
                                        <a:gd name="T99" fmla="*/ 124617 h 573"/>
                                        <a:gd name="T100" fmla="*/ 92125 w 602"/>
                                        <a:gd name="T101" fmla="*/ 124617 h 573"/>
                                        <a:gd name="T102" fmla="*/ 92125 w 602"/>
                                        <a:gd name="T103" fmla="*/ 124617 h 573"/>
                                        <a:gd name="T104" fmla="*/ 51301 w 602"/>
                                        <a:gd name="T105" fmla="*/ 124617 h 573"/>
                                        <a:gd name="T106" fmla="*/ 51301 w 602"/>
                                        <a:gd name="T107" fmla="*/ 165316 h 573"/>
                                        <a:gd name="T108" fmla="*/ 92125 w 602"/>
                                        <a:gd name="T109" fmla="*/ 165316 h 573"/>
                                        <a:gd name="T110" fmla="*/ 92125 w 602"/>
                                        <a:gd name="T111" fmla="*/ 124617 h 573"/>
                                        <a:gd name="T112" fmla="*/ 0 60000 65536"/>
                                        <a:gd name="T113" fmla="*/ 0 60000 65536"/>
                                        <a:gd name="T114" fmla="*/ 0 60000 65536"/>
                                        <a:gd name="T115" fmla="*/ 0 60000 65536"/>
                                        <a:gd name="T116" fmla="*/ 0 60000 65536"/>
                                        <a:gd name="T117" fmla="*/ 0 60000 65536"/>
                                        <a:gd name="T118" fmla="*/ 0 60000 65536"/>
                                        <a:gd name="T119" fmla="*/ 0 60000 65536"/>
                                        <a:gd name="T120" fmla="*/ 0 60000 65536"/>
                                        <a:gd name="T121" fmla="*/ 0 60000 65536"/>
                                        <a:gd name="T122" fmla="*/ 0 60000 65536"/>
                                        <a:gd name="T123" fmla="*/ 0 60000 65536"/>
                                        <a:gd name="T124" fmla="*/ 0 60000 65536"/>
                                        <a:gd name="T125" fmla="*/ 0 60000 65536"/>
                                        <a:gd name="T126" fmla="*/ 0 60000 65536"/>
                                        <a:gd name="T127" fmla="*/ 0 60000 65536"/>
                                        <a:gd name="T128" fmla="*/ 0 60000 65536"/>
                                        <a:gd name="T129" fmla="*/ 0 60000 65536"/>
                                        <a:gd name="T130" fmla="*/ 0 60000 65536"/>
                                        <a:gd name="T131" fmla="*/ 0 60000 65536"/>
                                        <a:gd name="T132" fmla="*/ 0 60000 65536"/>
                                        <a:gd name="T133" fmla="*/ 0 60000 65536"/>
                                        <a:gd name="T134" fmla="*/ 0 60000 65536"/>
                                        <a:gd name="T135" fmla="*/ 0 60000 65536"/>
                                        <a:gd name="T136" fmla="*/ 0 60000 65536"/>
                                        <a:gd name="T137" fmla="*/ 0 60000 65536"/>
                                        <a:gd name="T138" fmla="*/ 0 60000 65536"/>
                                        <a:gd name="T139" fmla="*/ 0 60000 65536"/>
                                        <a:gd name="T140" fmla="*/ 0 60000 65536"/>
                                        <a:gd name="T141" fmla="*/ 0 60000 65536"/>
                                        <a:gd name="T142" fmla="*/ 0 60000 65536"/>
                                        <a:gd name="T143" fmla="*/ 0 60000 65536"/>
                                        <a:gd name="T144" fmla="*/ 0 60000 65536"/>
                                        <a:gd name="T145" fmla="*/ 0 60000 65536"/>
                                        <a:gd name="T146" fmla="*/ 0 60000 65536"/>
                                        <a:gd name="T147" fmla="*/ 0 60000 65536"/>
                                        <a:gd name="T148" fmla="*/ 0 60000 65536"/>
                                        <a:gd name="T149" fmla="*/ 0 60000 65536"/>
                                        <a:gd name="T150" fmla="*/ 0 60000 65536"/>
                                        <a:gd name="T151" fmla="*/ 0 60000 65536"/>
                                        <a:gd name="T152" fmla="*/ 0 60000 65536"/>
                                        <a:gd name="T153" fmla="*/ 0 60000 65536"/>
                                        <a:gd name="T154" fmla="*/ 0 60000 65536"/>
                                        <a:gd name="T155" fmla="*/ 0 60000 65536"/>
                                        <a:gd name="T156" fmla="*/ 0 60000 65536"/>
                                        <a:gd name="T157" fmla="*/ 0 60000 65536"/>
                                        <a:gd name="T158" fmla="*/ 0 60000 65536"/>
                                        <a:gd name="T159" fmla="*/ 0 60000 65536"/>
                                        <a:gd name="T160" fmla="*/ 0 60000 65536"/>
                                        <a:gd name="T161" fmla="*/ 0 60000 65536"/>
                                        <a:gd name="T162" fmla="*/ 0 60000 65536"/>
                                        <a:gd name="T163" fmla="*/ 0 60000 65536"/>
                                        <a:gd name="T164" fmla="*/ 0 60000 65536"/>
                                        <a:gd name="T165" fmla="*/ 0 60000 65536"/>
                                        <a:gd name="T166" fmla="*/ 0 60000 65536"/>
                                        <a:gd name="T167" fmla="*/ 0 60000 65536"/>
                                      </a:gdLst>
                                      <a:ahLst/>
                                      <a:cxnLst>
                                        <a:cxn ang="T112">
                                          <a:pos x="T0" y="T1"/>
                                        </a:cxn>
                                        <a:cxn ang="T113">
                                          <a:pos x="T2" y="T3"/>
                                        </a:cxn>
                                        <a:cxn ang="T114">
                                          <a:pos x="T4" y="T5"/>
                                        </a:cxn>
                                        <a:cxn ang="T115">
                                          <a:pos x="T6" y="T7"/>
                                        </a:cxn>
                                        <a:cxn ang="T116">
                                          <a:pos x="T8" y="T9"/>
                                        </a:cxn>
                                        <a:cxn ang="T117">
                                          <a:pos x="T10" y="T11"/>
                                        </a:cxn>
                                        <a:cxn ang="T118">
                                          <a:pos x="T12" y="T13"/>
                                        </a:cxn>
                                        <a:cxn ang="T119">
                                          <a:pos x="T14" y="T15"/>
                                        </a:cxn>
                                        <a:cxn ang="T120">
                                          <a:pos x="T16" y="T17"/>
                                        </a:cxn>
                                        <a:cxn ang="T121">
                                          <a:pos x="T18" y="T19"/>
                                        </a:cxn>
                                        <a:cxn ang="T122">
                                          <a:pos x="T20" y="T21"/>
                                        </a:cxn>
                                        <a:cxn ang="T123">
                                          <a:pos x="T22" y="T23"/>
                                        </a:cxn>
                                        <a:cxn ang="T124">
                                          <a:pos x="T24" y="T25"/>
                                        </a:cxn>
                                        <a:cxn ang="T125">
                                          <a:pos x="T26" y="T27"/>
                                        </a:cxn>
                                        <a:cxn ang="T126">
                                          <a:pos x="T28" y="T29"/>
                                        </a:cxn>
                                        <a:cxn ang="T127">
                                          <a:pos x="T30" y="T31"/>
                                        </a:cxn>
                                        <a:cxn ang="T128">
                                          <a:pos x="T32" y="T33"/>
                                        </a:cxn>
                                        <a:cxn ang="T129">
                                          <a:pos x="T34" y="T35"/>
                                        </a:cxn>
                                        <a:cxn ang="T130">
                                          <a:pos x="T36" y="T37"/>
                                        </a:cxn>
                                        <a:cxn ang="T131">
                                          <a:pos x="T38" y="T39"/>
                                        </a:cxn>
                                        <a:cxn ang="T132">
                                          <a:pos x="T40" y="T41"/>
                                        </a:cxn>
                                        <a:cxn ang="T133">
                                          <a:pos x="T42" y="T43"/>
                                        </a:cxn>
                                        <a:cxn ang="T134">
                                          <a:pos x="T44" y="T45"/>
                                        </a:cxn>
                                        <a:cxn ang="T135">
                                          <a:pos x="T46" y="T47"/>
                                        </a:cxn>
                                        <a:cxn ang="T136">
                                          <a:pos x="T48" y="T49"/>
                                        </a:cxn>
                                        <a:cxn ang="T137">
                                          <a:pos x="T50" y="T51"/>
                                        </a:cxn>
                                        <a:cxn ang="T138">
                                          <a:pos x="T52" y="T53"/>
                                        </a:cxn>
                                        <a:cxn ang="T139">
                                          <a:pos x="T54" y="T55"/>
                                        </a:cxn>
                                        <a:cxn ang="T140">
                                          <a:pos x="T56" y="T57"/>
                                        </a:cxn>
                                        <a:cxn ang="T141">
                                          <a:pos x="T58" y="T59"/>
                                        </a:cxn>
                                        <a:cxn ang="T142">
                                          <a:pos x="T60" y="T61"/>
                                        </a:cxn>
                                        <a:cxn ang="T143">
                                          <a:pos x="T62" y="T63"/>
                                        </a:cxn>
                                        <a:cxn ang="T144">
                                          <a:pos x="T64" y="T65"/>
                                        </a:cxn>
                                        <a:cxn ang="T145">
                                          <a:pos x="T66" y="T67"/>
                                        </a:cxn>
                                        <a:cxn ang="T146">
                                          <a:pos x="T68" y="T69"/>
                                        </a:cxn>
                                        <a:cxn ang="T147">
                                          <a:pos x="T70" y="T71"/>
                                        </a:cxn>
                                        <a:cxn ang="T148">
                                          <a:pos x="T72" y="T73"/>
                                        </a:cxn>
                                        <a:cxn ang="T149">
                                          <a:pos x="T74" y="T75"/>
                                        </a:cxn>
                                        <a:cxn ang="T150">
                                          <a:pos x="T76" y="T77"/>
                                        </a:cxn>
                                        <a:cxn ang="T151">
                                          <a:pos x="T78" y="T79"/>
                                        </a:cxn>
                                        <a:cxn ang="T152">
                                          <a:pos x="T80" y="T81"/>
                                        </a:cxn>
                                        <a:cxn ang="T153">
                                          <a:pos x="T82" y="T83"/>
                                        </a:cxn>
                                        <a:cxn ang="T154">
                                          <a:pos x="T84" y="T85"/>
                                        </a:cxn>
                                        <a:cxn ang="T155">
                                          <a:pos x="T86" y="T87"/>
                                        </a:cxn>
                                        <a:cxn ang="T156">
                                          <a:pos x="T88" y="T89"/>
                                        </a:cxn>
                                        <a:cxn ang="T157">
                                          <a:pos x="T90" y="T91"/>
                                        </a:cxn>
                                        <a:cxn ang="T158">
                                          <a:pos x="T92" y="T93"/>
                                        </a:cxn>
                                        <a:cxn ang="T159">
                                          <a:pos x="T94" y="T95"/>
                                        </a:cxn>
                                        <a:cxn ang="T160">
                                          <a:pos x="T96" y="T97"/>
                                        </a:cxn>
                                        <a:cxn ang="T161">
                                          <a:pos x="T98" y="T99"/>
                                        </a:cxn>
                                        <a:cxn ang="T162">
                                          <a:pos x="T100" y="T101"/>
                                        </a:cxn>
                                        <a:cxn ang="T163">
                                          <a:pos x="T102" y="T103"/>
                                        </a:cxn>
                                        <a:cxn ang="T164">
                                          <a:pos x="T104" y="T105"/>
                                        </a:cxn>
                                        <a:cxn ang="T165">
                                          <a:pos x="T106" y="T107"/>
                                        </a:cxn>
                                        <a:cxn ang="T166">
                                          <a:pos x="T108" y="T109"/>
                                        </a:cxn>
                                        <a:cxn ang="T167">
                                          <a:pos x="T110" y="T111"/>
                                        </a:cxn>
                                      </a:cxnLst>
                                      <a:rect l="0" t="0" r="r" b="b"/>
                                      <a:pathLst>
                                        <a:path w="602" h="573">
                                          <a:moveTo>
                                            <a:pt x="601" y="304"/>
                                          </a:moveTo>
                                          <a:lnTo>
                                            <a:pt x="601" y="304"/>
                                          </a:lnTo>
                                          <a:cubicBezTo>
                                            <a:pt x="601" y="318"/>
                                            <a:pt x="594" y="332"/>
                                            <a:pt x="573" y="332"/>
                                          </a:cubicBezTo>
                                          <a:cubicBezTo>
                                            <a:pt x="566" y="332"/>
                                            <a:pt x="559" y="325"/>
                                            <a:pt x="559" y="325"/>
                                          </a:cubicBezTo>
                                          <a:cubicBezTo>
                                            <a:pt x="304" y="71"/>
                                            <a:pt x="304" y="71"/>
                                            <a:pt x="304" y="71"/>
                                          </a:cubicBezTo>
                                          <a:cubicBezTo>
                                            <a:pt x="50" y="325"/>
                                            <a:pt x="50" y="325"/>
                                            <a:pt x="50" y="325"/>
                                          </a:cubicBezTo>
                                          <a:cubicBezTo>
                                            <a:pt x="43" y="325"/>
                                            <a:pt x="36" y="332"/>
                                            <a:pt x="29" y="332"/>
                                          </a:cubicBezTo>
                                          <a:cubicBezTo>
                                            <a:pt x="15" y="332"/>
                                            <a:pt x="0" y="318"/>
                                            <a:pt x="0" y="304"/>
                                          </a:cubicBezTo>
                                          <a:cubicBezTo>
                                            <a:pt x="0" y="297"/>
                                            <a:pt x="0" y="289"/>
                                            <a:pt x="7" y="282"/>
                                          </a:cubicBezTo>
                                          <a:cubicBezTo>
                                            <a:pt x="283" y="7"/>
                                            <a:pt x="283" y="7"/>
                                            <a:pt x="283" y="7"/>
                                          </a:cubicBezTo>
                                          <a:cubicBezTo>
                                            <a:pt x="290" y="0"/>
                                            <a:pt x="297" y="0"/>
                                            <a:pt x="304" y="0"/>
                                          </a:cubicBezTo>
                                          <a:cubicBezTo>
                                            <a:pt x="311" y="0"/>
                                            <a:pt x="318" y="7"/>
                                            <a:pt x="325" y="7"/>
                                          </a:cubicBezTo>
                                          <a:cubicBezTo>
                                            <a:pt x="431" y="120"/>
                                            <a:pt x="431" y="120"/>
                                            <a:pt x="431" y="120"/>
                                          </a:cubicBezTo>
                                          <a:cubicBezTo>
                                            <a:pt x="431" y="92"/>
                                            <a:pt x="431" y="92"/>
                                            <a:pt x="431" y="92"/>
                                          </a:cubicBezTo>
                                          <a:cubicBezTo>
                                            <a:pt x="431" y="78"/>
                                            <a:pt x="446" y="63"/>
                                            <a:pt x="460" y="63"/>
                                          </a:cubicBezTo>
                                          <a:cubicBezTo>
                                            <a:pt x="481" y="63"/>
                                            <a:pt x="488" y="78"/>
                                            <a:pt x="488" y="92"/>
                                          </a:cubicBezTo>
                                          <a:cubicBezTo>
                                            <a:pt x="488" y="176"/>
                                            <a:pt x="488" y="176"/>
                                            <a:pt x="488" y="176"/>
                                          </a:cubicBezTo>
                                          <a:cubicBezTo>
                                            <a:pt x="594" y="282"/>
                                            <a:pt x="594" y="282"/>
                                            <a:pt x="594" y="282"/>
                                          </a:cubicBezTo>
                                          <a:cubicBezTo>
                                            <a:pt x="601" y="289"/>
                                            <a:pt x="601" y="297"/>
                                            <a:pt x="601" y="304"/>
                                          </a:cubicBezTo>
                                          <a:close/>
                                          <a:moveTo>
                                            <a:pt x="544" y="346"/>
                                          </a:moveTo>
                                          <a:lnTo>
                                            <a:pt x="544" y="346"/>
                                          </a:lnTo>
                                          <a:cubicBezTo>
                                            <a:pt x="544" y="431"/>
                                            <a:pt x="544" y="431"/>
                                            <a:pt x="544" y="431"/>
                                          </a:cubicBezTo>
                                          <a:cubicBezTo>
                                            <a:pt x="544" y="473"/>
                                            <a:pt x="544" y="473"/>
                                            <a:pt x="544" y="473"/>
                                          </a:cubicBezTo>
                                          <a:cubicBezTo>
                                            <a:pt x="544" y="544"/>
                                            <a:pt x="544" y="544"/>
                                            <a:pt x="544" y="544"/>
                                          </a:cubicBezTo>
                                          <a:cubicBezTo>
                                            <a:pt x="544" y="565"/>
                                            <a:pt x="537" y="572"/>
                                            <a:pt x="516" y="572"/>
                                          </a:cubicBezTo>
                                          <a:cubicBezTo>
                                            <a:pt x="460" y="572"/>
                                            <a:pt x="460" y="572"/>
                                            <a:pt x="460" y="572"/>
                                          </a:cubicBezTo>
                                          <a:cubicBezTo>
                                            <a:pt x="460" y="346"/>
                                            <a:pt x="460" y="346"/>
                                            <a:pt x="460" y="346"/>
                                          </a:cubicBezTo>
                                          <a:cubicBezTo>
                                            <a:pt x="347" y="346"/>
                                            <a:pt x="347" y="346"/>
                                            <a:pt x="347" y="346"/>
                                          </a:cubicBezTo>
                                          <a:cubicBezTo>
                                            <a:pt x="347" y="572"/>
                                            <a:pt x="347" y="572"/>
                                            <a:pt x="347" y="572"/>
                                          </a:cubicBezTo>
                                          <a:cubicBezTo>
                                            <a:pt x="85" y="572"/>
                                            <a:pt x="85" y="572"/>
                                            <a:pt x="85" y="572"/>
                                          </a:cubicBezTo>
                                          <a:cubicBezTo>
                                            <a:pt x="71" y="572"/>
                                            <a:pt x="57" y="565"/>
                                            <a:pt x="57" y="544"/>
                                          </a:cubicBezTo>
                                          <a:cubicBezTo>
                                            <a:pt x="57" y="473"/>
                                            <a:pt x="57" y="473"/>
                                            <a:pt x="57" y="473"/>
                                          </a:cubicBezTo>
                                          <a:cubicBezTo>
                                            <a:pt x="57" y="431"/>
                                            <a:pt x="57" y="431"/>
                                            <a:pt x="57" y="431"/>
                                          </a:cubicBezTo>
                                          <a:cubicBezTo>
                                            <a:pt x="57" y="346"/>
                                            <a:pt x="57" y="346"/>
                                            <a:pt x="57" y="346"/>
                                          </a:cubicBezTo>
                                          <a:cubicBezTo>
                                            <a:pt x="304" y="106"/>
                                            <a:pt x="304" y="106"/>
                                            <a:pt x="304" y="106"/>
                                          </a:cubicBezTo>
                                          <a:lnTo>
                                            <a:pt x="544" y="346"/>
                                          </a:lnTo>
                                          <a:close/>
                                          <a:moveTo>
                                            <a:pt x="255" y="346"/>
                                          </a:moveTo>
                                          <a:lnTo>
                                            <a:pt x="255" y="346"/>
                                          </a:lnTo>
                                          <a:cubicBezTo>
                                            <a:pt x="142" y="346"/>
                                            <a:pt x="142" y="346"/>
                                            <a:pt x="142" y="346"/>
                                          </a:cubicBezTo>
                                          <a:cubicBezTo>
                                            <a:pt x="142" y="459"/>
                                            <a:pt x="142" y="459"/>
                                            <a:pt x="142" y="459"/>
                                          </a:cubicBezTo>
                                          <a:cubicBezTo>
                                            <a:pt x="255" y="459"/>
                                            <a:pt x="255" y="459"/>
                                            <a:pt x="255" y="459"/>
                                          </a:cubicBezTo>
                                          <a:lnTo>
                                            <a:pt x="255" y="346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3943348" id="Freeform 105" o:spid="_x0000_s1026" style="width:10.5pt;height:10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2,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" path="m601,304r,c601,318,594,332,573,332v-7,,-14,-7,-14,-7c304,71,304,71,304,71,50,325,50,325,50,325v-7,,-14,7,-21,7c15,332,,318,,304v,-7,,-15,7,-22c283,7,283,7,283,7,290,,297,,304,v7,,14,7,21,7c431,120,431,120,431,120v,-28,,-28,,-28c431,78,446,63,460,63v21,,28,15,28,29c488,176,488,176,488,176,594,282,594,282,594,282v7,7,7,15,7,22xm544,346r,c544,431,544,431,544,431v,42,,42,,42c544,544,544,544,544,544v,21,-7,28,-28,28c460,572,460,572,460,572v,-226,,-226,,-226c347,346,347,346,347,346v,226,,226,,226c85,572,85,572,85,572v-14,,-28,-7,-28,-28c57,473,57,473,57,473v,-42,,-42,,-42c57,346,57,346,57,346,304,106,304,106,304,106l544,346xm255,346r,c142,346,142,346,142,346v,113,,113,,113c255,459,255,459,255,459r,-113xe" fillcolor="white [3212]" stroked="f">
                            <v:path o:connecttype="custom" o:connectlocs="48141600,24279646;48141600,24279646;45898671,26516017;44777207,25956980;44777207,25956980;24351166,5670647;24351166,5670647;24351166,5670647;24351166,5670647;4005167,25956980;4005167,25956980;2322970,26516017;0,24279646;560732,22522704;22668970,559037;24351166,0;24351166,0;24351166,0;24351166,0;24351166,0;24351166,0;24351166,0;24351166,0;26033363,559037;26033363,559037;34524166,9584129;34524166,7347759;36847136,5031557;39090065,7347759;39090065,14056649;47580868,22522704;47580868,22522704;48141600,24279646;43575701,27634092;43575701,27634092;43575701,34422813;43575701,37777258;43575701,43447905;41332772,45684276;36847136,45684276;36847136,27634092;27795601,27634092;27795601,45684276;6808606,45684276;4565899,43447905;4565899,37777258;4565899,34422813;4565899,27634092;24351166,8466055;43575701,27634092;20426041,27634092;20426041,27634092;11374505,27634092;11374505,36659184;20426041,36659184;20426041,27634092" o:connectangles="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C50BF5" w:rsidRPr="00C50BF5" w14:paraId="3386A4F1" w14:textId="77777777" w:rsidTr="00CB72DB">
              <w:trPr>
                <w:trHeight w:val="405"/>
              </w:trPr>
              <w:tc>
                <w:tcPr>
                  <w:tcW w:w="2779" w:type="dxa"/>
                  <w:vAlign w:val="center"/>
                </w:tcPr>
                <w:p w14:paraId="6A968A03" w14:textId="77777777" w:rsidR="00595596" w:rsidRPr="00C50BF5" w:rsidRDefault="006E2B64" w:rsidP="0064331A">
                  <w:pPr>
                    <w:jc w:val="right"/>
                    <w:rPr>
                      <w:color w:val="FFFFFF" w:themeColor="background1"/>
                      <w:sz w:val="18"/>
                    </w:rPr>
                  </w:pPr>
                  <w:r w:rsidRPr="006E2B64">
                    <w:rPr>
                      <w:color w:val="FFFFFF" w:themeColor="background1"/>
                      <w:sz w:val="18"/>
                    </w:rPr>
                    <w:t>https://www.linkedin.com/in/devashish-nigam-563983</w:t>
                  </w:r>
                </w:p>
              </w:tc>
              <w:tc>
                <w:tcPr>
                  <w:tcW w:w="540" w:type="dxa"/>
                  <w:vAlign w:val="center"/>
                </w:tcPr>
                <w:p w14:paraId="2C397693" w14:textId="77777777" w:rsidR="00595596" w:rsidRPr="00C50BF5" w:rsidRDefault="00595596" w:rsidP="0064331A">
                  <w:pPr>
                    <w:rPr>
                      <w:color w:val="FFFFFF" w:themeColor="background1"/>
                      <w:sz w:val="20"/>
                    </w:rPr>
                  </w:pPr>
                  <w:r w:rsidRPr="00C50BF5">
                    <w:rPr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inline distT="0" distB="0" distL="0" distR="0" wp14:anchorId="3F07737E" wp14:editId="1BE67B7F">
                            <wp:extent cx="133476" cy="125738"/>
                            <wp:effectExtent l="0" t="0" r="0" b="7620"/>
                            <wp:docPr id="4" name="Freeform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D38E66F-544A-C148-B5DF-E615FEA88A7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3476" cy="125738"/>
                                    </a:xfrm>
                                    <a:custGeom>
                                      <a:avLst/>
                                      <a:gdLst>
                                        <a:gd name="T0" fmla="*/ 170152 w 609"/>
                                        <a:gd name="T1" fmla="*/ 206015 h 574"/>
                                        <a:gd name="T2" fmla="*/ 170152 w 609"/>
                                        <a:gd name="T3" fmla="*/ 206015 h 574"/>
                                        <a:gd name="T4" fmla="*/ 170152 w 609"/>
                                        <a:gd name="T5" fmla="*/ 132310 h 574"/>
                                        <a:gd name="T6" fmla="*/ 147489 w 609"/>
                                        <a:gd name="T7" fmla="*/ 101749 h 574"/>
                                        <a:gd name="T8" fmla="*/ 121948 w 609"/>
                                        <a:gd name="T9" fmla="*/ 132310 h 574"/>
                                        <a:gd name="T10" fmla="*/ 121948 w 609"/>
                                        <a:gd name="T11" fmla="*/ 206015 h 574"/>
                                        <a:gd name="T12" fmla="*/ 73744 w 609"/>
                                        <a:gd name="T13" fmla="*/ 206015 h 574"/>
                                        <a:gd name="T14" fmla="*/ 73744 w 609"/>
                                        <a:gd name="T15" fmla="*/ 68672 h 574"/>
                                        <a:gd name="T16" fmla="*/ 121948 w 609"/>
                                        <a:gd name="T17" fmla="*/ 68672 h 574"/>
                                        <a:gd name="T18" fmla="*/ 121948 w 609"/>
                                        <a:gd name="T19" fmla="*/ 86289 h 574"/>
                                        <a:gd name="T20" fmla="*/ 165116 w 609"/>
                                        <a:gd name="T21" fmla="*/ 63638 h 574"/>
                                        <a:gd name="T22" fmla="*/ 218715 w 609"/>
                                        <a:gd name="T23" fmla="*/ 129793 h 574"/>
                                        <a:gd name="T24" fmla="*/ 218715 w 609"/>
                                        <a:gd name="T25" fmla="*/ 206015 h 574"/>
                                        <a:gd name="T26" fmla="*/ 170152 w 609"/>
                                        <a:gd name="T27" fmla="*/ 206015 h 574"/>
                                        <a:gd name="T28" fmla="*/ 28059 w 609"/>
                                        <a:gd name="T29" fmla="*/ 48178 h 574"/>
                                        <a:gd name="T30" fmla="*/ 28059 w 609"/>
                                        <a:gd name="T31" fmla="*/ 48178 h 574"/>
                                        <a:gd name="T32" fmla="*/ 0 w 609"/>
                                        <a:gd name="T33" fmla="*/ 25527 h 574"/>
                                        <a:gd name="T34" fmla="*/ 28059 w 609"/>
                                        <a:gd name="T35" fmla="*/ 0 h 574"/>
                                        <a:gd name="T36" fmla="*/ 55758 w 609"/>
                                        <a:gd name="T37" fmla="*/ 25527 h 574"/>
                                        <a:gd name="T38" fmla="*/ 28059 w 609"/>
                                        <a:gd name="T39" fmla="*/ 48178 h 574"/>
                                        <a:gd name="T40" fmla="*/ 50722 w 609"/>
                                        <a:gd name="T41" fmla="*/ 206015 h 574"/>
                                        <a:gd name="T42" fmla="*/ 50722 w 609"/>
                                        <a:gd name="T43" fmla="*/ 206015 h 574"/>
                                        <a:gd name="T44" fmla="*/ 2518 w 609"/>
                                        <a:gd name="T45" fmla="*/ 206015 h 574"/>
                                        <a:gd name="T46" fmla="*/ 2518 w 609"/>
                                        <a:gd name="T47" fmla="*/ 68672 h 574"/>
                                        <a:gd name="T48" fmla="*/ 50722 w 609"/>
                                        <a:gd name="T49" fmla="*/ 68672 h 574"/>
                                        <a:gd name="T50" fmla="*/ 50722 w 609"/>
                                        <a:gd name="T51" fmla="*/ 206015 h 574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609" h="574">
                                          <a:moveTo>
                                            <a:pt x="473" y="573"/>
                                          </a:moveTo>
                                          <a:lnTo>
                                            <a:pt x="473" y="573"/>
                                          </a:lnTo>
                                          <a:cubicBezTo>
                                            <a:pt x="473" y="368"/>
                                            <a:pt x="473" y="368"/>
                                            <a:pt x="473" y="368"/>
                                          </a:cubicBezTo>
                                          <a:cubicBezTo>
                                            <a:pt x="473" y="325"/>
                                            <a:pt x="459" y="283"/>
                                            <a:pt x="410" y="283"/>
                                          </a:cubicBezTo>
                                          <a:cubicBezTo>
                                            <a:pt x="360" y="283"/>
                                            <a:pt x="339" y="325"/>
                                            <a:pt x="339" y="368"/>
                                          </a:cubicBezTo>
                                          <a:cubicBezTo>
                                            <a:pt x="339" y="573"/>
                                            <a:pt x="339" y="573"/>
                                            <a:pt x="339" y="573"/>
                                          </a:cubicBezTo>
                                          <a:cubicBezTo>
                                            <a:pt x="205" y="573"/>
                                            <a:pt x="205" y="573"/>
                                            <a:pt x="205" y="573"/>
                                          </a:cubicBezTo>
                                          <a:cubicBezTo>
                                            <a:pt x="205" y="191"/>
                                            <a:pt x="205" y="191"/>
                                            <a:pt x="205" y="191"/>
                                          </a:cubicBezTo>
                                          <a:cubicBezTo>
                                            <a:pt x="339" y="191"/>
                                            <a:pt x="339" y="191"/>
                                            <a:pt x="339" y="191"/>
                                          </a:cubicBezTo>
                                          <a:cubicBezTo>
                                            <a:pt x="339" y="240"/>
                                            <a:pt x="339" y="240"/>
                                            <a:pt x="339" y="240"/>
                                          </a:cubicBezTo>
                                          <a:cubicBezTo>
                                            <a:pt x="375" y="198"/>
                                            <a:pt x="403" y="177"/>
                                            <a:pt x="459" y="177"/>
                                          </a:cubicBezTo>
                                          <a:cubicBezTo>
                                            <a:pt x="516" y="177"/>
                                            <a:pt x="608" y="205"/>
                                            <a:pt x="608" y="361"/>
                                          </a:cubicBezTo>
                                          <a:cubicBezTo>
                                            <a:pt x="608" y="573"/>
                                            <a:pt x="608" y="573"/>
                                            <a:pt x="608" y="573"/>
                                          </a:cubicBezTo>
                                          <a:lnTo>
                                            <a:pt x="473" y="573"/>
                                          </a:lnTo>
                                          <a:close/>
                                          <a:moveTo>
                                            <a:pt x="78" y="134"/>
                                          </a:moveTo>
                                          <a:lnTo>
                                            <a:pt x="78" y="134"/>
                                          </a:lnTo>
                                          <a:cubicBezTo>
                                            <a:pt x="35" y="134"/>
                                            <a:pt x="0" y="106"/>
                                            <a:pt x="0" y="71"/>
                                          </a:cubicBezTo>
                                          <a:cubicBezTo>
                                            <a:pt x="0" y="28"/>
                                            <a:pt x="35" y="0"/>
                                            <a:pt x="78" y="0"/>
                                          </a:cubicBezTo>
                                          <a:cubicBezTo>
                                            <a:pt x="120" y="0"/>
                                            <a:pt x="155" y="28"/>
                                            <a:pt x="155" y="71"/>
                                          </a:cubicBezTo>
                                          <a:cubicBezTo>
                                            <a:pt x="155" y="106"/>
                                            <a:pt x="120" y="134"/>
                                            <a:pt x="78" y="134"/>
                                          </a:cubicBezTo>
                                          <a:close/>
                                          <a:moveTo>
                                            <a:pt x="141" y="573"/>
                                          </a:moveTo>
                                          <a:lnTo>
                                            <a:pt x="141" y="573"/>
                                          </a:lnTo>
                                          <a:cubicBezTo>
                                            <a:pt x="7" y="573"/>
                                            <a:pt x="7" y="573"/>
                                            <a:pt x="7" y="573"/>
                                          </a:cubicBezTo>
                                          <a:cubicBezTo>
                                            <a:pt x="7" y="191"/>
                                            <a:pt x="7" y="191"/>
                                            <a:pt x="7" y="191"/>
                                          </a:cubicBezTo>
                                          <a:cubicBezTo>
                                            <a:pt x="141" y="191"/>
                                            <a:pt x="141" y="191"/>
                                            <a:pt x="141" y="191"/>
                                          </a:cubicBezTo>
                                          <a:lnTo>
                                            <a:pt x="141" y="57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147D2C9" id="Freeform 2" o:spid="_x0000_s1026" style="width:10.5pt;height:9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9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fillcolor="white [3212]" stroked="f">
                            <v:path o:connecttype="custom" o:connectlocs="37292625,45128770;37292625,45128770;37292625,28983266;32325520,22288703;26727638,28983266;26727638,45128770;16162650,45128770;16162650,15042996;26727638,15042996;26727638,18902102;36188872,13940270;47936294,28431903;47936294,45128770;37292625,45128770;6149759,10553668;6149759,10553668;0,5591836;6149759,0;12220615,5591836;6149759,10553668;11116863,45128770;11116863,45128770;551876,45128770;551876,15042996;11116863,15042996;11116863,45128770" o:connectangles="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4F728C97" w14:textId="77777777" w:rsidR="00595596" w:rsidRPr="00C50BF5" w:rsidRDefault="00595596" w:rsidP="0064331A">
            <w:pPr>
              <w:rPr>
                <w:color w:val="FFFFFF" w:themeColor="background1"/>
                <w:sz w:val="20"/>
              </w:rPr>
            </w:pPr>
          </w:p>
        </w:tc>
      </w:tr>
      <w:tr w:rsidR="002F12DF" w:rsidRPr="00C50BF5" w14:paraId="5664473B" w14:textId="77777777" w:rsidTr="00BC3F94">
        <w:trPr>
          <w:trHeight w:val="7290"/>
        </w:trPr>
        <w:tc>
          <w:tcPr>
            <w:tcW w:w="270" w:type="dxa"/>
          </w:tcPr>
          <w:p w14:paraId="1FAF70A4" w14:textId="77777777" w:rsidR="002F12DF" w:rsidRPr="00E96037" w:rsidRDefault="002F12DF" w:rsidP="0064331A">
            <w:pPr>
              <w:ind w:left="360"/>
              <w:rPr>
                <w:b/>
                <w:noProof/>
                <w:color w:val="4F90CD"/>
                <w:sz w:val="2"/>
                <w:u w:val="single" w:color="365F91" w:themeColor="accent1" w:themeShade="BF"/>
              </w:rPr>
            </w:pPr>
          </w:p>
          <w:p w14:paraId="288117E0" w14:textId="77777777" w:rsidR="002F12DF" w:rsidRPr="00C50BF5" w:rsidRDefault="002F12DF" w:rsidP="0064331A">
            <w:pPr>
              <w:ind w:left="-108"/>
              <w:rPr>
                <w:b/>
                <w:noProof/>
                <w:color w:val="4F90CD"/>
                <w:sz w:val="24"/>
                <w:u w:val="single" w:color="365F91" w:themeColor="accent1" w:themeShade="BF"/>
              </w:rPr>
            </w:pPr>
          </w:p>
          <w:p w14:paraId="7B7DAD1C" w14:textId="77777777" w:rsidR="002F12DF" w:rsidRPr="00C50BF5" w:rsidRDefault="002F12DF" w:rsidP="0064331A">
            <w:pPr>
              <w:rPr>
                <w:sz w:val="24"/>
              </w:rPr>
            </w:pPr>
          </w:p>
          <w:p w14:paraId="1F6708FB" w14:textId="77777777" w:rsidR="002F12DF" w:rsidRPr="00C50BF5" w:rsidRDefault="002F12DF" w:rsidP="0064331A">
            <w:pPr>
              <w:rPr>
                <w:sz w:val="24"/>
              </w:rPr>
            </w:pPr>
          </w:p>
          <w:p w14:paraId="4ED037C2" w14:textId="77777777" w:rsidR="002F12DF" w:rsidRPr="00C50BF5" w:rsidRDefault="002F12DF" w:rsidP="0064331A">
            <w:pPr>
              <w:rPr>
                <w:sz w:val="24"/>
              </w:rPr>
            </w:pPr>
          </w:p>
          <w:p w14:paraId="24F7FE9F" w14:textId="77777777" w:rsidR="002F12DF" w:rsidRPr="00C50BF5" w:rsidRDefault="002F12DF" w:rsidP="0064331A">
            <w:pPr>
              <w:rPr>
                <w:sz w:val="24"/>
              </w:rPr>
            </w:pPr>
          </w:p>
          <w:p w14:paraId="58EFD7E0" w14:textId="77777777" w:rsidR="002F12DF" w:rsidRPr="00C50BF5" w:rsidRDefault="002F12DF" w:rsidP="0064331A">
            <w:pPr>
              <w:rPr>
                <w:sz w:val="52"/>
              </w:rPr>
            </w:pPr>
          </w:p>
          <w:p w14:paraId="04399C79" w14:textId="77777777" w:rsidR="002F12DF" w:rsidRPr="00C50BF5" w:rsidRDefault="002F12DF" w:rsidP="0064331A">
            <w:pPr>
              <w:rPr>
                <w:sz w:val="52"/>
              </w:rPr>
            </w:pPr>
          </w:p>
          <w:p w14:paraId="3134773E" w14:textId="77777777" w:rsidR="002F12DF" w:rsidRPr="00C50BF5" w:rsidRDefault="002F12DF" w:rsidP="0064331A">
            <w:pPr>
              <w:rPr>
                <w:sz w:val="52"/>
              </w:rPr>
            </w:pPr>
          </w:p>
          <w:p w14:paraId="44CF6296" w14:textId="77777777" w:rsidR="002F12DF" w:rsidRPr="00C50BF5" w:rsidRDefault="002F12DF" w:rsidP="0064331A">
            <w:pPr>
              <w:rPr>
                <w:sz w:val="52"/>
              </w:rPr>
            </w:pPr>
          </w:p>
          <w:p w14:paraId="6305DEE5" w14:textId="77777777" w:rsidR="002F12DF" w:rsidRPr="00C50BF5" w:rsidRDefault="002F12DF" w:rsidP="0064331A">
            <w:pPr>
              <w:rPr>
                <w:sz w:val="24"/>
              </w:rPr>
            </w:pPr>
          </w:p>
          <w:p w14:paraId="7344DF30" w14:textId="77777777"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  <w:p w14:paraId="34333923" w14:textId="77777777"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  <w:p w14:paraId="2C23C191" w14:textId="77777777"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  <w:p w14:paraId="72C5A6F2" w14:textId="77777777"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  <w:p w14:paraId="23A298DD" w14:textId="77777777"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  <w:p w14:paraId="2FCF0F02" w14:textId="77777777"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  <w:p w14:paraId="357F8676" w14:textId="77777777" w:rsidR="002F12DF" w:rsidRPr="00C50BF5" w:rsidRDefault="002F12DF" w:rsidP="0064331A">
            <w:pPr>
              <w:tabs>
                <w:tab w:val="left" w:pos="415"/>
              </w:tabs>
              <w:rPr>
                <w:sz w:val="36"/>
              </w:rPr>
            </w:pPr>
          </w:p>
          <w:p w14:paraId="78562253" w14:textId="77777777"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  <w:p w14:paraId="1B6FB29B" w14:textId="77777777" w:rsidR="002F12DF" w:rsidRPr="00C50BF5" w:rsidRDefault="002F12DF" w:rsidP="0064331A">
            <w:pPr>
              <w:tabs>
                <w:tab w:val="left" w:pos="415"/>
              </w:tabs>
              <w:ind w:left="-108"/>
              <w:rPr>
                <w:sz w:val="24"/>
              </w:rPr>
            </w:pPr>
          </w:p>
        </w:tc>
        <w:bookmarkStart w:id="0" w:name="OLE_LINK347"/>
        <w:bookmarkStart w:id="1" w:name="OLE_LINK348"/>
        <w:bookmarkStart w:id="2" w:name="OLE_LINK388"/>
        <w:bookmarkStart w:id="3" w:name="OLE_LINK389"/>
        <w:bookmarkStart w:id="4" w:name="OLE_LINK340"/>
        <w:bookmarkStart w:id="5" w:name="OLE_LINK341"/>
        <w:bookmarkStart w:id="6" w:name="OLE_LINK410"/>
        <w:tc>
          <w:tcPr>
            <w:tcW w:w="11965" w:type="dxa"/>
            <w:gridSpan w:val="3"/>
            <w:shd w:val="clear" w:color="auto" w:fill="auto"/>
          </w:tcPr>
          <w:p w14:paraId="27239FE1" w14:textId="77777777" w:rsidR="002F12DF" w:rsidRPr="00C50BF5" w:rsidRDefault="002F12DF" w:rsidP="00945CA4">
            <w:pPr>
              <w:pBdr>
                <w:bottom w:val="single" w:sz="8" w:space="1" w:color="7F7F7F" w:themeColor="text1" w:themeTint="80"/>
              </w:pBdr>
              <w:spacing w:before="240"/>
              <w:rPr>
                <w:b/>
                <w:noProof/>
                <w:sz w:val="24"/>
              </w:rPr>
            </w:pPr>
            <w:r w:rsidRPr="00C50BF5">
              <w:rPr>
                <w:b/>
                <w:noProof/>
                <w:sz w:val="24"/>
              </w:rPr>
              <mc:AlternateContent>
                <mc:Choice Requires="wps">
                  <w:drawing>
                    <wp:inline distT="0" distB="0" distL="0" distR="0" wp14:anchorId="741C7EFD" wp14:editId="0440B789">
                      <wp:extent cx="185141" cy="187132"/>
                      <wp:effectExtent l="0" t="0" r="5715" b="3810"/>
                      <wp:docPr id="5" name="Freeform 13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BA4952D-076E-F240-8F1A-00698E7183D6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85141" cy="187132"/>
                              </a:xfrm>
                              <a:custGeom>
                                <a:avLst/>
                                <a:gdLst>
                                  <a:gd name="T0" fmla="*/ 112 w 115"/>
                                  <a:gd name="T1" fmla="*/ 89 h 116"/>
                                  <a:gd name="T2" fmla="*/ 86 w 115"/>
                                  <a:gd name="T3" fmla="*/ 75 h 116"/>
                                  <a:gd name="T4" fmla="*/ 72 w 115"/>
                                  <a:gd name="T5" fmla="*/ 69 h 116"/>
                                  <a:gd name="T6" fmla="*/ 72 w 115"/>
                                  <a:gd name="T7" fmla="*/ 58 h 116"/>
                                  <a:gd name="T8" fmla="*/ 77 w 115"/>
                                  <a:gd name="T9" fmla="*/ 45 h 116"/>
                                  <a:gd name="T10" fmla="*/ 83 w 115"/>
                                  <a:gd name="T11" fmla="*/ 38 h 116"/>
                                  <a:gd name="T12" fmla="*/ 79 w 115"/>
                                  <a:gd name="T13" fmla="*/ 30 h 116"/>
                                  <a:gd name="T14" fmla="*/ 80 w 115"/>
                                  <a:gd name="T15" fmla="*/ 18 h 116"/>
                                  <a:gd name="T16" fmla="*/ 58 w 115"/>
                                  <a:gd name="T17" fmla="*/ 0 h 116"/>
                                  <a:gd name="T18" fmla="*/ 35 w 115"/>
                                  <a:gd name="T19" fmla="*/ 18 h 116"/>
                                  <a:gd name="T20" fmla="*/ 36 w 115"/>
                                  <a:gd name="T21" fmla="*/ 30 h 116"/>
                                  <a:gd name="T22" fmla="*/ 33 w 115"/>
                                  <a:gd name="T23" fmla="*/ 38 h 116"/>
                                  <a:gd name="T24" fmla="*/ 38 w 115"/>
                                  <a:gd name="T25" fmla="*/ 45 h 116"/>
                                  <a:gd name="T26" fmla="*/ 44 w 115"/>
                                  <a:gd name="T27" fmla="*/ 58 h 116"/>
                                  <a:gd name="T28" fmla="*/ 44 w 115"/>
                                  <a:gd name="T29" fmla="*/ 69 h 116"/>
                                  <a:gd name="T30" fmla="*/ 30 w 115"/>
                                  <a:gd name="T31" fmla="*/ 75 h 116"/>
                                  <a:gd name="T32" fmla="*/ 4 w 115"/>
                                  <a:gd name="T33" fmla="*/ 89 h 116"/>
                                  <a:gd name="T34" fmla="*/ 1 w 115"/>
                                  <a:gd name="T35" fmla="*/ 116 h 116"/>
                                  <a:gd name="T36" fmla="*/ 114 w 115"/>
                                  <a:gd name="T37" fmla="*/ 116 h 116"/>
                                  <a:gd name="T38" fmla="*/ 112 w 115"/>
                                  <a:gd name="T39" fmla="*/ 89 h 11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</a:gdLst>
                                <a:ahLst/>
                                <a:cxnLst>
                                  <a:cxn ang="T40">
                                    <a:pos x="T0" y="T1"/>
                                  </a:cxn>
                                  <a:cxn ang="T41">
                                    <a:pos x="T2" y="T3"/>
                                  </a:cxn>
                                  <a:cxn ang="T42">
                                    <a:pos x="T4" y="T5"/>
                                  </a:cxn>
                                  <a:cxn ang="T43">
                                    <a:pos x="T6" y="T7"/>
                                  </a:cxn>
                                  <a:cxn ang="T44">
                                    <a:pos x="T8" y="T9"/>
                                  </a:cxn>
                                  <a:cxn ang="T45">
                                    <a:pos x="T10" y="T11"/>
                                  </a:cxn>
                                  <a:cxn ang="T46">
                                    <a:pos x="T12" y="T13"/>
                                  </a:cxn>
                                  <a:cxn ang="T47">
                                    <a:pos x="T14" y="T15"/>
                                  </a:cxn>
                                  <a:cxn ang="T48">
                                    <a:pos x="T16" y="T17"/>
                                  </a:cxn>
                                  <a:cxn ang="T49">
                                    <a:pos x="T18" y="T19"/>
                                  </a:cxn>
                                  <a:cxn ang="T50">
                                    <a:pos x="T20" y="T21"/>
                                  </a:cxn>
                                  <a:cxn ang="T51">
                                    <a:pos x="T22" y="T23"/>
                                  </a:cxn>
                                  <a:cxn ang="T52">
                                    <a:pos x="T24" y="T25"/>
                                  </a:cxn>
                                  <a:cxn ang="T53">
                                    <a:pos x="T26" y="T27"/>
                                  </a:cxn>
                                  <a:cxn ang="T54">
                                    <a:pos x="T28" y="T29"/>
                                  </a:cxn>
                                  <a:cxn ang="T55">
                                    <a:pos x="T30" y="T31"/>
                                  </a:cxn>
                                  <a:cxn ang="T56">
                                    <a:pos x="T32" y="T33"/>
                                  </a:cxn>
                                  <a:cxn ang="T57">
                                    <a:pos x="T34" y="T35"/>
                                  </a:cxn>
                                  <a:cxn ang="T58">
                                    <a:pos x="T36" y="T37"/>
                                  </a:cxn>
                                  <a:cxn ang="T59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115" h="116">
                                    <a:moveTo>
                                      <a:pt x="112" y="89"/>
                                    </a:moveTo>
                                    <a:cubicBezTo>
                                      <a:pt x="109" y="83"/>
                                      <a:pt x="97" y="80"/>
                                      <a:pt x="86" y="75"/>
                                    </a:cubicBezTo>
                                    <a:cubicBezTo>
                                      <a:pt x="75" y="71"/>
                                      <a:pt x="72" y="69"/>
                                      <a:pt x="72" y="69"/>
                                    </a:cubicBezTo>
                                    <a:cubicBezTo>
                                      <a:pt x="72" y="58"/>
                                      <a:pt x="72" y="58"/>
                                      <a:pt x="72" y="58"/>
                                    </a:cubicBezTo>
                                    <a:cubicBezTo>
                                      <a:pt x="72" y="58"/>
                                      <a:pt x="76" y="55"/>
                                      <a:pt x="77" y="45"/>
                                    </a:cubicBezTo>
                                    <a:cubicBezTo>
                                      <a:pt x="80" y="45"/>
                                      <a:pt x="83" y="41"/>
                                      <a:pt x="83" y="38"/>
                                    </a:cubicBezTo>
                                    <a:cubicBezTo>
                                      <a:pt x="83" y="36"/>
                                      <a:pt x="83" y="29"/>
                                      <a:pt x="79" y="30"/>
                                    </a:cubicBezTo>
                                    <a:cubicBezTo>
                                      <a:pt x="80" y="25"/>
                                      <a:pt x="81" y="20"/>
                                      <a:pt x="80" y="18"/>
                                    </a:cubicBezTo>
                                    <a:cubicBezTo>
                                      <a:pt x="80" y="9"/>
                                      <a:pt x="71" y="0"/>
                                      <a:pt x="58" y="0"/>
                                    </a:cubicBezTo>
                                    <a:cubicBezTo>
                                      <a:pt x="45" y="0"/>
                                      <a:pt x="36" y="9"/>
                                      <a:pt x="35" y="18"/>
                                    </a:cubicBezTo>
                                    <a:cubicBezTo>
                                      <a:pt x="35" y="20"/>
                                      <a:pt x="35" y="25"/>
                                      <a:pt x="36" y="30"/>
                                    </a:cubicBezTo>
                                    <a:cubicBezTo>
                                      <a:pt x="33" y="29"/>
                                      <a:pt x="32" y="36"/>
                                      <a:pt x="33" y="38"/>
                                    </a:cubicBezTo>
                                    <a:cubicBezTo>
                                      <a:pt x="33" y="41"/>
                                      <a:pt x="35" y="45"/>
                                      <a:pt x="38" y="45"/>
                                    </a:cubicBezTo>
                                    <a:cubicBezTo>
                                      <a:pt x="39" y="55"/>
                                      <a:pt x="44" y="58"/>
                                      <a:pt x="44" y="58"/>
                                    </a:cubicBezTo>
                                    <a:cubicBezTo>
                                      <a:pt x="44" y="69"/>
                                      <a:pt x="44" y="69"/>
                                      <a:pt x="44" y="69"/>
                                    </a:cubicBezTo>
                                    <a:cubicBezTo>
                                      <a:pt x="44" y="69"/>
                                      <a:pt x="41" y="71"/>
                                      <a:pt x="30" y="75"/>
                                    </a:cubicBezTo>
                                    <a:cubicBezTo>
                                      <a:pt x="18" y="80"/>
                                      <a:pt x="7" y="83"/>
                                      <a:pt x="4" y="89"/>
                                    </a:cubicBezTo>
                                    <a:cubicBezTo>
                                      <a:pt x="0" y="93"/>
                                      <a:pt x="1" y="116"/>
                                      <a:pt x="1" y="116"/>
                                    </a:cubicBezTo>
                                    <a:cubicBezTo>
                                      <a:pt x="114" y="116"/>
                                      <a:pt x="114" y="116"/>
                                      <a:pt x="114" y="116"/>
                                    </a:cubicBezTo>
                                    <a:cubicBezTo>
                                      <a:pt x="114" y="116"/>
                                      <a:pt x="115" y="93"/>
                                      <a:pt x="112" y="8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6BDDC4B" id="Freeform 133" o:spid="_x0000_s1026" style="width:14.6pt;height:1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364455" stroked="f">
                      <v:path arrowok="t" o:connecttype="custom" o:connectlocs="180311,143575;138453,120991;115914,111311;115914,93566;123964,72594;133624,61302;127184,48396;128794,29038;93375,0;56347,29038;57957,48396;53127,61302;61177,72594;70837,93566;70837,111311;48298,120991;6440,143575;1610,187132;183531,187132;180311,143575" o:connectangles="0,0,0,0,0,0,0,0,0,0,0,0,0,0,0,0,0,0,0,0"/>
                      <w10:anchorlock/>
                    </v:shape>
                  </w:pict>
                </mc:Fallback>
              </mc:AlternateContent>
            </w:r>
            <w:r w:rsidRPr="00C50BF5">
              <w:rPr>
                <w:b/>
                <w:noProof/>
                <w:sz w:val="24"/>
              </w:rPr>
              <w:t xml:space="preserve"> </w:t>
            </w:r>
            <w:r w:rsidRPr="00C50BF5">
              <w:rPr>
                <w:b/>
                <w:noProof/>
                <w:color w:val="365F91" w:themeColor="accent1" w:themeShade="BF"/>
                <w:sz w:val="24"/>
              </w:rPr>
              <w:t>PROFILE SUMMARY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</w:p>
          <w:tbl>
            <w:tblPr>
              <w:tblStyle w:val="TableGrid"/>
              <w:tblW w:w="11445" w:type="dxa"/>
              <w:tblInd w:w="2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445"/>
            </w:tblGrid>
            <w:tr w:rsidR="002F12DF" w:rsidRPr="00C50BF5" w14:paraId="664623E7" w14:textId="77777777" w:rsidTr="00DA7967">
              <w:trPr>
                <w:trHeight w:val="2601"/>
              </w:trPr>
              <w:tc>
                <w:tcPr>
                  <w:tcW w:w="11445" w:type="dxa"/>
                </w:tcPr>
                <w:p w14:paraId="1CB93DBA" w14:textId="77777777" w:rsidR="00755A12" w:rsidRPr="00DA7967" w:rsidRDefault="00755A12" w:rsidP="00755A12">
                  <w:pPr>
                    <w:jc w:val="both"/>
                    <w:rPr>
                      <w:sz w:val="4"/>
                    </w:rPr>
                  </w:pPr>
                </w:p>
                <w:p w14:paraId="0981CAE3" w14:textId="77777777" w:rsidR="006E2B64" w:rsidRPr="00F33BC1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Accomplished RPA leader with 12+ years of diverse IT experience, currently driving global automation strategy and platform innovation at Adidas as Sr. Manager </w:t>
                  </w:r>
                  <w:r>
                    <w:rPr>
                      <w:sz w:val="18"/>
                    </w:rPr>
                    <w:t>and Global RPA Capability Owner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5351106D" w14:textId="77777777" w:rsidR="006E2B64" w:rsidRPr="00F33BC1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Proven expertise in establishing and scaling automation Centers of Excellence (CoEs), designing operating models, </w:t>
                  </w:r>
                  <w:r>
                    <w:rPr>
                      <w:sz w:val="18"/>
                    </w:rPr>
                    <w:t>&amp;</w:t>
                  </w:r>
                  <w:r w:rsidRPr="00F33BC1">
                    <w:rPr>
                      <w:sz w:val="18"/>
                    </w:rPr>
                    <w:t xml:space="preserve"> leading citizen developer initiatives to acc</w:t>
                  </w:r>
                  <w:r>
                    <w:rPr>
                      <w:sz w:val="18"/>
                    </w:rPr>
                    <w:t>elerate business transformation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67EFF4A5" w14:textId="77777777" w:rsidR="0026160D" w:rsidRPr="0026160D" w:rsidRDefault="0026160D" w:rsidP="0026160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26160D">
                    <w:rPr>
                      <w:sz w:val="18"/>
                    </w:rPr>
                    <w:t>Demonstrated success in migrating 600+ automation processes from on-premises infrastructure to UiPath Automation Cloud, modernizing legacy systems for enhanced compatibility and performance.</w:t>
                  </w:r>
                </w:p>
                <w:p w14:paraId="7B894FFB" w14:textId="77777777" w:rsidR="0026160D" w:rsidRPr="0026160D" w:rsidRDefault="0026160D" w:rsidP="0026160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26160D">
                    <w:rPr>
                      <w:sz w:val="18"/>
                    </w:rPr>
                    <w:t>Authored and published standardized guidelines for upgrading UiPath legacy projects to modern, Windows-compatible frameworks.</w:t>
                  </w:r>
                </w:p>
                <w:p w14:paraId="5DCE3B8E" w14:textId="77777777" w:rsidR="006E2B64" w:rsidRPr="00F33BC1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Strong background in end-to-end RPA pipeline management, from intake </w:t>
                  </w:r>
                  <w:r w:rsidR="00DA7967">
                    <w:rPr>
                      <w:sz w:val="18"/>
                    </w:rPr>
                    <w:t>&amp;</w:t>
                  </w:r>
                  <w:r w:rsidRPr="00F33BC1">
                    <w:rPr>
                      <w:sz w:val="18"/>
                    </w:rPr>
                    <w:t xml:space="preserve"> prioritization to delivery, ensuring busine</w:t>
                  </w:r>
                  <w:r>
                    <w:rPr>
                      <w:sz w:val="18"/>
                    </w:rPr>
                    <w:t xml:space="preserve">ss alignment </w:t>
                  </w:r>
                  <w:r w:rsidR="00DA7967">
                    <w:rPr>
                      <w:sz w:val="18"/>
                    </w:rPr>
                    <w:t>&amp;</w:t>
                  </w:r>
                  <w:r>
                    <w:rPr>
                      <w:sz w:val="18"/>
                    </w:rPr>
                    <w:t xml:space="preserve"> measurable ROI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4BCF9BAA" w14:textId="77777777" w:rsidR="006E2B64" w:rsidRPr="00F33BC1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Recognized for technical innovation and thought leadership, with accolades including UiPath MVP, UiPath Cloud Masters Winner, and multiple inter</w:t>
                  </w:r>
                  <w:r>
                    <w:rPr>
                      <w:sz w:val="18"/>
                    </w:rPr>
                    <w:t>nal awards at Adidas and VMware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7693A3DE" w14:textId="77777777" w:rsidR="006E2B64" w:rsidRPr="00F33BC1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Adept at leading and mentoring high-performing, cross-functional teams, fostering a culture of ownership, innovation, and continuous imp</w:t>
                  </w:r>
                  <w:r>
                    <w:rPr>
                      <w:sz w:val="18"/>
                    </w:rPr>
                    <w:t>rovement in automation delivery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1902770F" w14:textId="77777777" w:rsidR="006E2B64" w:rsidRPr="00F33BC1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Experienced in automation platform budgeting, cost optimization, vendor management, and successful license negotiations to ensure sc</w:t>
                  </w:r>
                  <w:r>
                    <w:rPr>
                      <w:sz w:val="18"/>
                    </w:rPr>
                    <w:t>alable and compliant operations</w:t>
                  </w:r>
                  <w:r w:rsidRPr="00F33BC1">
                    <w:rPr>
                      <w:sz w:val="18"/>
                    </w:rPr>
                    <w:t>.</w:t>
                  </w:r>
                </w:p>
                <w:p w14:paraId="0E9E3439" w14:textId="77777777" w:rsidR="002F12DF" w:rsidRPr="00C50BF5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Passionate about community enablement, content creation, and knowledge sharing, with a track record of publishing reusable automation components a</w:t>
                  </w:r>
                  <w:r>
                    <w:rPr>
                      <w:sz w:val="18"/>
                    </w:rPr>
                    <w:t>nd speaking at industry events</w:t>
                  </w:r>
                  <w:r w:rsidR="00C50BF5" w:rsidRPr="00C50BF5">
                    <w:rPr>
                      <w:sz w:val="18"/>
                    </w:rPr>
                    <w:t>.</w:t>
                  </w:r>
                </w:p>
              </w:tc>
            </w:tr>
          </w:tbl>
          <w:p w14:paraId="2BDC53C6" w14:textId="77777777" w:rsidR="002F12DF" w:rsidRPr="00C50BF5" w:rsidRDefault="002F12DF" w:rsidP="007C76BD">
            <w:pPr>
              <w:pBdr>
                <w:bottom w:val="single" w:sz="8" w:space="1" w:color="7F7F7F" w:themeColor="text1" w:themeTint="80"/>
              </w:pBdr>
              <w:spacing w:before="240"/>
              <w:rPr>
                <w:b/>
                <w:noProof/>
                <w:color w:val="C7A163"/>
                <w:sz w:val="24"/>
              </w:rPr>
            </w:pPr>
            <w:r w:rsidRPr="00C50BF5">
              <w:rPr>
                <w:b/>
                <w:noProof/>
                <w:color w:val="C7A163"/>
                <w:sz w:val="24"/>
              </w:rPr>
              <mc:AlternateContent>
                <mc:Choice Requires="wpg">
                  <w:drawing>
                    <wp:inline distT="0" distB="0" distL="0" distR="0" wp14:anchorId="41CDAD8E" wp14:editId="0A87EF90">
                      <wp:extent cx="230588" cy="211119"/>
                      <wp:effectExtent l="57150" t="0" r="36195" b="17780"/>
                      <wp:docPr id="37" name="Group 3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CD7068B-9159-424F-9E9D-1A44F769C2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0588" cy="211119"/>
                                <a:chOff x="0" y="0"/>
                                <a:chExt cx="296863" cy="271463"/>
                              </a:xfrm>
                              <a:solidFill>
                                <a:srgbClr val="364455"/>
                              </a:solidFill>
                            </wpg:grpSpPr>
                            <wps:wsp>
                              <wps:cNvPr id="38" name="Rectangle 38">
                                <a:extLst>
                                  <a:ext uri="{FF2B5EF4-FFF2-40B4-BE49-F238E27FC236}">
                                    <a16:creationId xmlns:a16="http://schemas.microsoft.com/office/drawing/2014/main" id="{1925F741-D5CB-234F-9023-71BDFE630213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" y="214313"/>
                                  <a:ext cx="55563" cy="571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9" name="Rectangle 39">
                                <a:extLst>
                                  <a:ext uri="{FF2B5EF4-FFF2-40B4-BE49-F238E27FC236}">
                                    <a16:creationId xmlns:a16="http://schemas.microsoft.com/office/drawing/2014/main" id="{479D3675-DA69-B64A-92A7-E6031CAC00F6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3662" y="176213"/>
                                  <a:ext cx="55563" cy="952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0" name="Rectangle 40">
                                <a:extLst>
                                  <a:ext uri="{FF2B5EF4-FFF2-40B4-BE49-F238E27FC236}">
                                    <a16:creationId xmlns:a16="http://schemas.microsoft.com/office/drawing/2014/main" id="{40E94B94-6C62-E548-9925-7B0CCDAD0188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6687" y="139700"/>
                                  <a:ext cx="57150" cy="131763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1" name="Rectangle 41">
                                <a:extLst>
                                  <a:ext uri="{FF2B5EF4-FFF2-40B4-BE49-F238E27FC236}">
                                    <a16:creationId xmlns:a16="http://schemas.microsoft.com/office/drawing/2014/main" id="{3A978517-67D2-E647-9A39-F64A46C1E9F2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41300" y="101600"/>
                                  <a:ext cx="55563" cy="169863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2" name="Freeform 42">
                                <a:extLst>
                                  <a:ext uri="{FF2B5EF4-FFF2-40B4-BE49-F238E27FC236}">
                                    <a16:creationId xmlns:a16="http://schemas.microsoft.com/office/drawing/2014/main" id="{EC8F070E-8057-724D-A260-8C13B224DBC9}"/>
                                  </a:ext>
                                </a:extLst>
                              </wps:cNvPr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96863" cy="176213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162" y="25"/>
                                    </a:cxn>
                                    <a:cxn ang="0">
                                      <a:pos x="126" y="25"/>
                                    </a:cxn>
                                    <a:cxn ang="0">
                                      <a:pos x="81" y="59"/>
                                    </a:cxn>
                                    <a:cxn ang="0">
                                      <a:pos x="59" y="48"/>
                                    </a:cxn>
                                    <a:cxn ang="0">
                                      <a:pos x="0" y="96"/>
                                    </a:cxn>
                                    <a:cxn ang="0">
                                      <a:pos x="0" y="111"/>
                                    </a:cxn>
                                    <a:cxn ang="0">
                                      <a:pos x="60" y="62"/>
                                    </a:cxn>
                                    <a:cxn ang="0">
                                      <a:pos x="83" y="74"/>
                                    </a:cxn>
                                    <a:cxn ang="0">
                                      <a:pos x="131" y="37"/>
                                    </a:cxn>
                                    <a:cxn ang="0">
                                      <a:pos x="166" y="37"/>
                                    </a:cxn>
                                    <a:cxn ang="0">
                                      <a:pos x="187" y="16"/>
                                    </a:cxn>
                                    <a:cxn ang="0">
                                      <a:pos x="187" y="0"/>
                                    </a:cxn>
                                    <a:cxn ang="0">
                                      <a:pos x="162" y="25"/>
                                    </a:cxn>
                                  </a:cxnLst>
                                  <a:rect l="0" t="0" r="r" b="b"/>
                                  <a:pathLst>
                                    <a:path w="187" h="111">
                                      <a:moveTo>
                                        <a:pt x="162" y="25"/>
                                      </a:moveTo>
                                      <a:lnTo>
                                        <a:pt x="126" y="25"/>
                                      </a:lnTo>
                                      <a:lnTo>
                                        <a:pt x="81" y="59"/>
                                      </a:lnTo>
                                      <a:lnTo>
                                        <a:pt x="59" y="48"/>
                                      </a:lnTo>
                                      <a:lnTo>
                                        <a:pt x="0" y="96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60" y="62"/>
                                      </a:lnTo>
                                      <a:lnTo>
                                        <a:pt x="83" y="74"/>
                                      </a:lnTo>
                                      <a:lnTo>
                                        <a:pt x="131" y="37"/>
                                      </a:lnTo>
                                      <a:lnTo>
                                        <a:pt x="166" y="37"/>
                                      </a:lnTo>
                                      <a:lnTo>
                                        <a:pt x="187" y="16"/>
                                      </a:lnTo>
                                      <a:lnTo>
                                        <a:pt x="187" y="0"/>
                                      </a:lnTo>
                                      <a:lnTo>
                                        <a:pt x="162" y="25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66E61F0" id="Group 301" o:spid="_x0000_s1026" style="width:18.15pt;height:16.6pt;mso-position-horizontal-relative:char;mso-position-vertical-relative:line" coordsize="296863,27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">
                      <v:rect id="Rectangle 38" o:spid="_x0000_s1027" style="position:absolute;left:19050;top:214313;width:55563;height:57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" filled="f" stroked="f"/>
                      <v:rect id="Rectangle 39" o:spid="_x0000_s1028" style="position:absolute;left:93662;top:176213;width:55563;height:95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" filled="f" stroked="f"/>
                      <v:rect id="Rectangle 40" o:spid="_x0000_s1029" style="position:absolute;left:166687;top:139700;width:57150;height:131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" filled="f" stroked="f"/>
                      <v:rect id="Rectangle 41" o:spid="_x0000_s1030" style="position:absolute;left:241300;top:101600;width:55563;height:169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" filled="f" stroked="f"/>
                      <v:shape id="Freeform 42" o:spid="_x0000_s1031" style="position:absolute;width:296863;height:176213;visibility:visible;mso-wrap-style:square;v-text-anchor:top" coordsize="18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" path="m162,25r-36,l81,59,59,48,,96r,15l60,62,83,74,131,37r35,l187,16,187,,162,25xe" filled="f" stroked="f">
                        <v:path arrowok="t" o:connecttype="custom" o:connectlocs="162,25;126,25;81,59;59,48;0,96;0,111;60,62;83,74;131,37;166,37;187,16;187,0;162,25" o:connectangles="0,0,0,0,0,0,0,0,0,0,0,0,0"/>
                      </v:shape>
                      <w10:anchorlock/>
                    </v:group>
                  </w:pict>
                </mc:Fallback>
              </mc:AlternateContent>
            </w:r>
            <w:r w:rsidRPr="00C50BF5">
              <w:rPr>
                <w:b/>
                <w:noProof/>
                <w:color w:val="C7A163"/>
                <w:sz w:val="24"/>
              </w:rPr>
              <w:t xml:space="preserve"> </w:t>
            </w:r>
            <w:r w:rsidRPr="00C50BF5">
              <w:rPr>
                <w:b/>
                <w:noProof/>
                <w:color w:val="365F91" w:themeColor="accent1" w:themeShade="BF"/>
                <w:sz w:val="24"/>
              </w:rPr>
              <w:t>CAREER TIMELINE</w:t>
            </w:r>
          </w:p>
          <w:p w14:paraId="3E869A43" w14:textId="77777777" w:rsidR="00BC3F94" w:rsidRPr="00C50BF5" w:rsidRDefault="002F12DF" w:rsidP="00755A12">
            <w:pPr>
              <w:ind w:left="319"/>
              <w:rPr>
                <w:b/>
                <w:noProof/>
                <w:sz w:val="20"/>
              </w:rPr>
            </w:pPr>
            <w:r w:rsidRPr="00C50BF5">
              <w:rPr>
                <w:b/>
                <w:noProof/>
                <w:sz w:val="20"/>
              </w:rPr>
              <w:drawing>
                <wp:inline distT="0" distB="0" distL="0" distR="0" wp14:anchorId="1BFE2C06" wp14:editId="00EBAB50">
                  <wp:extent cx="7171690" cy="673100"/>
                  <wp:effectExtent l="19050" t="38100" r="29210" b="50800"/>
                  <wp:docPr id="21" name="Diagram 21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0" r:lo="rId11" r:qs="rId12" r:cs="rId13"/>
                    </a:graphicData>
                  </a:graphic>
                </wp:inline>
              </w:drawing>
            </w:r>
            <w:bookmarkStart w:id="7" w:name="OLE_LINK23"/>
            <w:bookmarkStart w:id="8" w:name="OLE_LINK24"/>
          </w:p>
          <w:p w14:paraId="4CD8D32E" w14:textId="77777777" w:rsidR="002F12DF" w:rsidRPr="00C50BF5" w:rsidRDefault="002F12DF" w:rsidP="00945CA4">
            <w:pPr>
              <w:pBdr>
                <w:bottom w:val="single" w:sz="8" w:space="1" w:color="7F7F7F" w:themeColor="text1" w:themeTint="80"/>
              </w:pBdr>
              <w:spacing w:before="240"/>
              <w:rPr>
                <w:b/>
                <w:noProof/>
                <w:color w:val="C7A163"/>
                <w:sz w:val="24"/>
              </w:rPr>
            </w:pPr>
            <w:r w:rsidRPr="00C50BF5">
              <w:rPr>
                <w:b/>
                <w:noProof/>
                <w:color w:val="C7A163"/>
                <w:sz w:val="24"/>
              </w:rPr>
              <mc:AlternateContent>
                <mc:Choice Requires="wps">
                  <w:drawing>
                    <wp:inline distT="0" distB="0" distL="0" distR="0" wp14:anchorId="6C17DA53" wp14:editId="6A1FA02E">
                      <wp:extent cx="223837" cy="192088"/>
                      <wp:effectExtent l="0" t="0" r="5080" b="0"/>
                      <wp:docPr id="6" name="Freeform 9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837" cy="192088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CBE14C3" id="Freeform 97" o:spid="_x0000_s1026" style="width:17.6pt;height:15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364455" stroked="f">
                      <v:path o:connecttype="custom" o:connectlocs="46597279,46912309;46597279,46912309;55511576,46912309;55511576,55848008;100487951,55848008;98664827,27010008;89750530,16246767;73542840,16246767;68275239,5483075;60779177,0;39303886,0;34036285,5483075;26945561,16246767;10737420,16246767;1823573,27010008;0,55848008;46597279,55848008;46597279,46912309;37682981,10763241;37682981,10763241;42950582,7311068;57537368,7311068;62602300,10763241;64628543,16246767;35859858,16246767;37682981,10763241;55511576,72094775;55511576,72094775;46597279,72094775;46597279,61331083;1823573,61331083;3444027,77374940;12560994,86310640;87926957,86310640;96841254,77374940;98664827,61331083;55511576,61331083;55511576,72094775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C50BF5">
              <w:rPr>
                <w:b/>
                <w:noProof/>
                <w:color w:val="C7A163"/>
                <w:sz w:val="24"/>
              </w:rPr>
              <w:t xml:space="preserve"> </w:t>
            </w:r>
            <w:r w:rsidRPr="00C50BF5">
              <w:rPr>
                <w:b/>
                <w:noProof/>
                <w:color w:val="365F91" w:themeColor="accent1" w:themeShade="BF"/>
                <w:sz w:val="24"/>
              </w:rPr>
              <w:t>WORK EXPERIENCE</w:t>
            </w:r>
            <w:bookmarkEnd w:id="7"/>
            <w:bookmarkEnd w:id="8"/>
          </w:p>
          <w:tbl>
            <w:tblPr>
              <w:tblStyle w:val="TableGrid"/>
              <w:tblW w:w="11440" w:type="dxa"/>
              <w:tblInd w:w="2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440"/>
            </w:tblGrid>
            <w:tr w:rsidR="002F12DF" w:rsidRPr="00C50BF5" w14:paraId="57F28634" w14:textId="77777777" w:rsidTr="00945CA4">
              <w:trPr>
                <w:trHeight w:val="60"/>
              </w:trPr>
              <w:tc>
                <w:tcPr>
                  <w:tcW w:w="11440" w:type="dxa"/>
                </w:tcPr>
                <w:p w14:paraId="352A798F" w14:textId="77777777" w:rsidR="00187209" w:rsidRPr="00187209" w:rsidRDefault="00187209" w:rsidP="00187209">
                  <w:pPr>
                    <w:outlineLvl w:val="2"/>
                    <w:rPr>
                      <w:rFonts w:eastAsia="Calibri" w:cstheme="minorHAnsi"/>
                      <w:b/>
                      <w:color w:val="FFFFFF" w:themeColor="background1"/>
                      <w:sz w:val="8"/>
                    </w:rPr>
                  </w:pPr>
                  <w:bookmarkStart w:id="9" w:name="OLE_LINK63"/>
                  <w:bookmarkStart w:id="10" w:name="OLE_LINK64"/>
                </w:p>
                <w:p w14:paraId="3986215D" w14:textId="77777777" w:rsidR="006E2B64" w:rsidRPr="006E2B64" w:rsidRDefault="006E2B64" w:rsidP="006E2B64">
                  <w:pPr>
                    <w:shd w:val="clear" w:color="auto" w:fill="DBE5F1" w:themeFill="accent1" w:themeFillTint="33"/>
                    <w:spacing w:line="276" w:lineRule="auto"/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Adidas – Sr. Manager RPA / Sr. Platform Engineer II, Gurugram, Haryana | Mar 2022 – Present</w:t>
                  </w:r>
                </w:p>
                <w:p w14:paraId="69BAD263" w14:textId="77777777" w:rsidR="006E2B64" w:rsidRPr="006E2B64" w:rsidRDefault="006E2B64" w:rsidP="006E2B64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Key Result Areas:</w:t>
                  </w:r>
                </w:p>
                <w:p w14:paraId="3F26057E" w14:textId="77777777"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Directed end-to-end RPA pipeline management, from intake through delivery, ensuring alignment with business objectives and maximizing ROI.</w:t>
                  </w:r>
                </w:p>
                <w:p w14:paraId="30AD9156" w14:textId="77777777"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Migrated 600+ automation processes from on-premises infrastructure to UiPath Automation Cloud.</w:t>
                  </w:r>
                </w:p>
                <w:p w14:paraId="0DAD4C90" w14:textId="77777777"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Developed and published guidelines for upgrading UiPath legacy projects to modern Windows-compatible frameworks.</w:t>
                  </w:r>
                </w:p>
                <w:p w14:paraId="4C5EEC41" w14:textId="77777777"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Oversaw UiPath Studio and Assistant version upgrades across 100+ virtual machines.</w:t>
                  </w:r>
                </w:p>
                <w:p w14:paraId="709A5F70" w14:textId="39CCFCF7"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Automated internal workflows, saving 800+ person-hours annually and improving standardization (e.g., Bitbucket repository creation, UiPath Queue and Trigger creation, HR </w:t>
                  </w:r>
                  <w:r w:rsidR="00E26343" w:rsidRPr="001B0C23">
                    <w:rPr>
                      <w:sz w:val="18"/>
                    </w:rPr>
                    <w:t>Employee’s</w:t>
                  </w:r>
                  <w:r w:rsidRPr="001B0C23">
                    <w:rPr>
                      <w:sz w:val="18"/>
                    </w:rPr>
                    <w:t xml:space="preserve"> Birthday and Work anniversary mailer, stuck job alerts, browser extension incognito enablement).</w:t>
                  </w:r>
                </w:p>
                <w:p w14:paraId="6D4C461E" w14:textId="77777777"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Established governance and best-practice frameworks for UiPath Platform.</w:t>
                  </w:r>
                </w:p>
                <w:p w14:paraId="222AE59C" w14:textId="77777777" w:rsidR="001B0C23" w:rsidRPr="001B0C23" w:rsidRDefault="001B0C23" w:rsidP="00F106E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Led RPA delivery and operations, achieving 10,000+ </w:t>
                  </w:r>
                  <w:r w:rsidR="00F106E4" w:rsidRPr="00F106E4">
                    <w:rPr>
                      <w:sz w:val="18"/>
                    </w:rPr>
                    <w:t>person-hours/year</w:t>
                  </w:r>
                  <w:r w:rsidR="00F106E4">
                    <w:rPr>
                      <w:sz w:val="18"/>
                    </w:rPr>
                    <w:t xml:space="preserve"> </w:t>
                  </w:r>
                  <w:r w:rsidRPr="001B0C23">
                    <w:rPr>
                      <w:sz w:val="18"/>
                    </w:rPr>
                    <w:t>of manual effort reduction.</w:t>
                  </w:r>
                </w:p>
                <w:p w14:paraId="62B75D1F" w14:textId="77777777"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Spearheaded the enablement of advanced platform features such as UiPath Autopilot, Healing Agent, and Document Understanding, driving innovation and productivity.</w:t>
                  </w:r>
                </w:p>
                <w:p w14:paraId="2F7C6B18" w14:textId="77777777"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Launched and scaled the UiPath Citizen Developer Program, empowering business teams to independently automate processes within governance frameworks.</w:t>
                  </w:r>
                </w:p>
                <w:p w14:paraId="532542B9" w14:textId="77777777"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Led budgeting, cost optimization, and successful license negotiations with UiPath, ensuring scalable and compliant RPA operations.</w:t>
                  </w:r>
                </w:p>
                <w:p w14:paraId="577D863A" w14:textId="77777777"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Developed and deployed UiPath Insights dashboards to monitor KPIs and enable data-driven decision-making.</w:t>
                  </w:r>
                </w:p>
                <w:p w14:paraId="059342CE" w14:textId="77777777"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Mentored and managed a high-performing team of seven automation professionals, fostering a culture of ownership and continuous improvement.</w:t>
                  </w:r>
                </w:p>
                <w:p w14:paraId="7D76833E" w14:textId="77777777" w:rsidR="006E2B64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Championed automation evangelism by speaking at internal forums and events, promoting RPA adoption and sharing success stories.</w:t>
                  </w:r>
                </w:p>
                <w:p w14:paraId="4695DA62" w14:textId="77777777" w:rsidR="006E2B64" w:rsidRPr="006E2B64" w:rsidRDefault="006E2B64" w:rsidP="006E2B64">
                  <w:pPr>
                    <w:jc w:val="both"/>
                    <w:rPr>
                      <w:sz w:val="12"/>
                    </w:rPr>
                  </w:pPr>
                </w:p>
                <w:p w14:paraId="7DE7BAFD" w14:textId="77777777" w:rsidR="006E2B64" w:rsidRPr="006E2B64" w:rsidRDefault="006E2B64" w:rsidP="006E2B64">
                  <w:pPr>
                    <w:shd w:val="clear" w:color="auto" w:fill="DBE5F1" w:themeFill="accent1" w:themeFillTint="33"/>
                    <w:spacing w:line="276" w:lineRule="auto"/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Subex – RPA Architect, Bengaluru| Jan 2021 – Feb 2022</w:t>
                  </w:r>
                </w:p>
                <w:p w14:paraId="3DFD7080" w14:textId="77777777" w:rsidR="006E2B64" w:rsidRPr="006E2B64" w:rsidRDefault="006E2B64" w:rsidP="006E2B64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Key Result Areas:</w:t>
                  </w:r>
                </w:p>
                <w:p w14:paraId="3ED1AA41" w14:textId="77777777"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Passbook Creation from SMS dump and REST API creation for its consumption using python FASTAPI</w:t>
                  </w:r>
                </w:p>
                <w:p w14:paraId="0C7D4B98" w14:textId="77777777"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UiPath Projects:</w:t>
                  </w:r>
                </w:p>
                <w:p w14:paraId="3DC9C0BD" w14:textId="77777777" w:rsidR="001B0C23" w:rsidRPr="001B0C23" w:rsidRDefault="001B0C23" w:rsidP="001B0C23">
                  <w:pPr>
                    <w:pStyle w:val="ListParagraph"/>
                    <w:numPr>
                      <w:ilvl w:val="1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VFX Rate Sheet Import for Fixed and Mobile, </w:t>
                  </w:r>
                </w:p>
                <w:p w14:paraId="7FF3E72D" w14:textId="77777777" w:rsidR="001B0C23" w:rsidRPr="001B0C23" w:rsidRDefault="001B0C23" w:rsidP="001B0C23">
                  <w:pPr>
                    <w:pStyle w:val="ListParagraph"/>
                    <w:numPr>
                      <w:ilvl w:val="1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New Subscriber Verification</w:t>
                  </w:r>
                </w:p>
                <w:p w14:paraId="4AF8A55B" w14:textId="77777777" w:rsidR="001B0C23" w:rsidRPr="001B0C23" w:rsidRDefault="001B0C23" w:rsidP="001B0C23">
                  <w:pPr>
                    <w:pStyle w:val="ListParagraph"/>
                    <w:numPr>
                      <w:ilvl w:val="1"/>
                      <w:numId w:val="18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Transport Booking - Department of Veterans’ Affairs, Australia (South East Queensland) SEQ, Adelaide &amp; Perth)</w:t>
                  </w:r>
                </w:p>
                <w:p w14:paraId="3FEC5F36" w14:textId="77777777" w:rsidR="001B0C23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 xml:space="preserve">Invoice Processing and Tables extraction from PDFs using UiPath Document Understanding and Amazon </w:t>
                  </w:r>
                  <w:proofErr w:type="spellStart"/>
                  <w:r w:rsidRPr="001B0C23">
                    <w:rPr>
                      <w:sz w:val="18"/>
                    </w:rPr>
                    <w:t>Textract</w:t>
                  </w:r>
                  <w:proofErr w:type="spellEnd"/>
                </w:p>
                <w:p w14:paraId="6A0D7B92" w14:textId="77777777" w:rsidR="006E2B64" w:rsidRPr="001B0C23" w:rsidRDefault="001B0C23" w:rsidP="001B0C2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B0C23">
                    <w:rPr>
                      <w:sz w:val="18"/>
                    </w:rPr>
                    <w:t>Explored and applied open-source RPA tools, including Robocorp and Robot Framework, to expand automation capabilities.</w:t>
                  </w:r>
                </w:p>
                <w:p w14:paraId="224A91E4" w14:textId="77777777" w:rsidR="006E2B64" w:rsidRPr="006E2B64" w:rsidRDefault="006E2B64" w:rsidP="006E2B64">
                  <w:pPr>
                    <w:jc w:val="both"/>
                    <w:rPr>
                      <w:sz w:val="14"/>
                    </w:rPr>
                  </w:pPr>
                </w:p>
                <w:p w14:paraId="21CBA95A" w14:textId="77777777" w:rsidR="006E2B64" w:rsidRPr="006E2B64" w:rsidRDefault="006E2B64" w:rsidP="006E2B64">
                  <w:pPr>
                    <w:shd w:val="clear" w:color="auto" w:fill="DBE5F1" w:themeFill="accent1" w:themeFillTint="33"/>
                    <w:spacing w:line="276" w:lineRule="auto"/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VMware – Sr. Business Analyst (Tech Lead, RPA UiPath), Bengaluru| Nov 2020 – Jan 2021</w:t>
                  </w:r>
                </w:p>
                <w:p w14:paraId="1D2CAD27" w14:textId="77777777" w:rsidR="006E2B64" w:rsidRPr="006E2B64" w:rsidRDefault="006E2B64" w:rsidP="006E2B64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Key Result Areas:</w:t>
                  </w:r>
                </w:p>
                <w:p w14:paraId="55FB6145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Established the RPA Operations Team, defining governance, onboarding, and incident management processes for robust automation delivery.</w:t>
                  </w:r>
                </w:p>
                <w:p w14:paraId="27CF856F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lastRenderedPageBreak/>
                    <w:t>Led process analysis and solution design, authoring key documentation (PDDs, SDDs, TDDs) and managing stakeholder requirements.</w:t>
                  </w:r>
                </w:p>
                <w:p w14:paraId="5F3EC658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Delivered and maintained high-impact automations across Salesforce, Model N CPQ, SABA Cloud, and SAP, optimizing business operations.</w:t>
                  </w:r>
                </w:p>
                <w:p w14:paraId="064C01B4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Developed cognitive automation solutions integrating NLP with RPA for advanced problem resolution.</w:t>
                  </w:r>
                </w:p>
                <w:p w14:paraId="2CEA00CD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Published reusable UiPath components to foster community innovation and reusable design.</w:t>
                  </w:r>
                </w:p>
                <w:p w14:paraId="282D8AF8" w14:textId="77777777" w:rsidR="00A86F05" w:rsidRPr="00663A67" w:rsidRDefault="00A86F05" w:rsidP="006E2B64">
                  <w:pPr>
                    <w:jc w:val="both"/>
                    <w:rPr>
                      <w:sz w:val="8"/>
                    </w:rPr>
                  </w:pPr>
                </w:p>
                <w:p w14:paraId="76392568" w14:textId="77777777" w:rsidR="006E2B64" w:rsidRPr="006E2B64" w:rsidRDefault="006E2B64" w:rsidP="006E2B64">
                  <w:pPr>
                    <w:shd w:val="clear" w:color="auto" w:fill="DBE5F1" w:themeFill="accent1" w:themeFillTint="33"/>
                    <w:spacing w:line="276" w:lineRule="auto"/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VMware – Business Analyst II, Bengaluru| Apr 2018 – Nov 2020</w:t>
                  </w:r>
                </w:p>
                <w:p w14:paraId="095CF468" w14:textId="77777777" w:rsidR="006E2B64" w:rsidRPr="006E2B64" w:rsidRDefault="006E2B64" w:rsidP="006E2B64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Key Result Areas:</w:t>
                  </w:r>
                </w:p>
                <w:p w14:paraId="4E18E35E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Built and administered Tableau dashboards for management insights, supporting data-driven decisions in learning management.</w:t>
                  </w:r>
                </w:p>
                <w:p w14:paraId="2BD75FB9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Conducted requirement gathering, governance setup, and data cleanup for LMS projects, improving data quality and reporting.</w:t>
                  </w:r>
                </w:p>
                <w:p w14:paraId="007FF621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Performed text mining and sentiment analysis on survey data to extract actionable insights.</w:t>
                  </w:r>
                </w:p>
                <w:p w14:paraId="48121320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Engaged stakeholders to ensure alignment and successful project delivery.</w:t>
                  </w:r>
                </w:p>
                <w:p w14:paraId="787482DF" w14:textId="77777777" w:rsidR="006E2B64" w:rsidRPr="006E2B64" w:rsidRDefault="006E2B64" w:rsidP="006E2B64">
                  <w:pPr>
                    <w:jc w:val="both"/>
                    <w:rPr>
                      <w:sz w:val="18"/>
                    </w:rPr>
                  </w:pPr>
                </w:p>
                <w:p w14:paraId="28CD9EEC" w14:textId="77777777" w:rsidR="006E2B64" w:rsidRPr="006E2B64" w:rsidRDefault="006E2B64" w:rsidP="006E2B64">
                  <w:pPr>
                    <w:shd w:val="clear" w:color="auto" w:fill="DBE5F1" w:themeFill="accent1" w:themeFillTint="33"/>
                    <w:spacing w:line="276" w:lineRule="auto"/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L&amp;T Infotech – Information Security Summer Intern, Pune, Maharashtra | Apr 2015 – Jun 2015</w:t>
                  </w:r>
                </w:p>
                <w:p w14:paraId="73568B96" w14:textId="77777777" w:rsidR="006E2B64" w:rsidRPr="006E2B64" w:rsidRDefault="006E2B64" w:rsidP="006E2B64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Key Result Areas:</w:t>
                  </w:r>
                </w:p>
                <w:p w14:paraId="5A36011C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Conducted ISO 27001:2013 internal ISMS audits across multiple office locations, enhancing compliance and security posture.</w:t>
                  </w:r>
                </w:p>
                <w:p w14:paraId="64D586AE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Implemented vulnerability management tools (</w:t>
                  </w:r>
                  <w:proofErr w:type="spellStart"/>
                  <w:r w:rsidRPr="006E2B64">
                    <w:rPr>
                      <w:sz w:val="18"/>
                    </w:rPr>
                    <w:t>QualysGuard</w:t>
                  </w:r>
                  <w:proofErr w:type="spellEnd"/>
                  <w:r w:rsidRPr="006E2B64">
                    <w:rPr>
                      <w:sz w:val="18"/>
                    </w:rPr>
                    <w:t>, Nexpose) and evaluated endpoint management solutions.</w:t>
                  </w:r>
                </w:p>
                <w:p w14:paraId="6E9CB68C" w14:textId="77777777" w:rsidR="006E2B64" w:rsidRPr="006E2B64" w:rsidRDefault="006E2B64" w:rsidP="006E2B64">
                  <w:pPr>
                    <w:jc w:val="both"/>
                    <w:rPr>
                      <w:sz w:val="18"/>
                    </w:rPr>
                  </w:pPr>
                </w:p>
                <w:p w14:paraId="0D1403EF" w14:textId="77777777" w:rsidR="006E2B64" w:rsidRPr="006E2B64" w:rsidRDefault="006E2B64" w:rsidP="006E2B64">
                  <w:pPr>
                    <w:shd w:val="clear" w:color="auto" w:fill="DBE5F1" w:themeFill="accent1" w:themeFillTint="33"/>
                    <w:spacing w:line="276" w:lineRule="auto"/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Infosys Limited – Sr. Software Engineer / Software Engineer / Trainee, Bengaluru, Karnataka | Jul 2011 – May 2014</w:t>
                  </w:r>
                </w:p>
                <w:p w14:paraId="53E7B107" w14:textId="77777777" w:rsidR="006E2B64" w:rsidRPr="006E2B64" w:rsidRDefault="006E2B64" w:rsidP="006E2B64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Key Result Areas:</w:t>
                  </w:r>
                </w:p>
                <w:p w14:paraId="7A7F4523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Provided L2 &amp; L3 IT support, managing incidents and problem resolution for batch jobs in compliance data systems.</w:t>
                  </w:r>
                </w:p>
                <w:p w14:paraId="7F8C499F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 xml:space="preserve">Developed shell scripts and job automation using Autosys and IBM </w:t>
                  </w:r>
                  <w:proofErr w:type="spellStart"/>
                  <w:r w:rsidRPr="006E2B64">
                    <w:rPr>
                      <w:sz w:val="18"/>
                    </w:rPr>
                    <w:t>InfoSphere</w:t>
                  </w:r>
                  <w:proofErr w:type="spellEnd"/>
                  <w:r w:rsidRPr="006E2B64">
                    <w:rPr>
                      <w:sz w:val="18"/>
                    </w:rPr>
                    <w:t xml:space="preserve"> DataStage, streamlining ETL operations.</w:t>
                  </w:r>
                </w:p>
                <w:p w14:paraId="43F146FB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Interacted with clients to gather requirements and deliver tailored support solutions.</w:t>
                  </w:r>
                </w:p>
                <w:p w14:paraId="1A3CEC85" w14:textId="77777777" w:rsidR="006E2B64" w:rsidRPr="006E2B64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Completed foundational training in OOP, RDBMS, UNIX, &amp; Oracle 11g Database Administration.</w:t>
                  </w:r>
                </w:p>
                <w:p w14:paraId="2E4A5BEC" w14:textId="77777777" w:rsidR="006E2B64" w:rsidRPr="006E2B64" w:rsidRDefault="006E2B64" w:rsidP="006E2B64">
                  <w:pPr>
                    <w:jc w:val="both"/>
                    <w:rPr>
                      <w:sz w:val="18"/>
                    </w:rPr>
                  </w:pPr>
                </w:p>
                <w:p w14:paraId="75B529A6" w14:textId="77777777" w:rsidR="006E2B64" w:rsidRPr="006E2B64" w:rsidRDefault="006E2B64" w:rsidP="006E2B64">
                  <w:pPr>
                    <w:shd w:val="clear" w:color="auto" w:fill="DBE5F1" w:themeFill="accent1" w:themeFillTint="33"/>
                    <w:spacing w:line="276" w:lineRule="auto"/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Airtel – GSM Trainee, Delhi | May 2010 – Jul 2010</w:t>
                  </w:r>
                </w:p>
                <w:p w14:paraId="420BB8FF" w14:textId="77777777" w:rsidR="006E2B64" w:rsidRPr="006E2B64" w:rsidRDefault="006E2B64" w:rsidP="006E2B64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6E2B64">
                    <w:rPr>
                      <w:b/>
                      <w:sz w:val="18"/>
                    </w:rPr>
                    <w:t>Key Result Areas:</w:t>
                  </w:r>
                </w:p>
                <w:p w14:paraId="56C4D37F" w14:textId="77777777" w:rsidR="002F12DF" w:rsidRPr="00C50BF5" w:rsidRDefault="006E2B64" w:rsidP="006E2B64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6E2B64">
                    <w:rPr>
                      <w:sz w:val="18"/>
                    </w:rPr>
                    <w:t>Completed engineering training on mobile communication technologies, including GSM, CDMA, WCDMA, 3G, EDGE, and GPRS.</w:t>
                  </w:r>
                  <w:r w:rsidR="00C50BF5" w:rsidRPr="00C50BF5">
                    <w:rPr>
                      <w:sz w:val="18"/>
                    </w:rPr>
                    <w:t xml:space="preserve"> </w:t>
                  </w:r>
                </w:p>
              </w:tc>
            </w:tr>
            <w:bookmarkEnd w:id="9"/>
            <w:bookmarkEnd w:id="10"/>
          </w:tbl>
          <w:p w14:paraId="0E135548" w14:textId="77777777" w:rsidR="002F12DF" w:rsidRPr="00C50BF5" w:rsidRDefault="002F12DF" w:rsidP="00755A12">
            <w:pPr>
              <w:pStyle w:val="NoSpacing"/>
              <w:rPr>
                <w:noProof/>
                <w:sz w:val="20"/>
              </w:rPr>
            </w:pPr>
          </w:p>
          <w:tbl>
            <w:tblPr>
              <w:tblStyle w:val="TableGrid"/>
              <w:tblW w:w="1167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00"/>
              <w:gridCol w:w="5675"/>
            </w:tblGrid>
            <w:tr w:rsidR="00A37772" w:rsidRPr="00C50BF5" w14:paraId="512F0642" w14:textId="77777777" w:rsidTr="00DA7967">
              <w:trPr>
                <w:trHeight w:val="806"/>
              </w:trPr>
              <w:tc>
                <w:tcPr>
                  <w:tcW w:w="6000" w:type="dxa"/>
                </w:tcPr>
                <w:p w14:paraId="16BB5D36" w14:textId="77777777" w:rsidR="00A37772" w:rsidRPr="00C50BF5" w:rsidRDefault="00A37772" w:rsidP="00A37772">
                  <w:pPr>
                    <w:pBdr>
                      <w:bottom w:val="single" w:sz="8" w:space="1" w:color="7F7F7F" w:themeColor="text1" w:themeTint="80"/>
                    </w:pBdr>
                    <w:spacing w:before="240"/>
                    <w:rPr>
                      <w:b/>
                      <w:noProof/>
                      <w:color w:val="C7A163"/>
                      <w:sz w:val="24"/>
                    </w:rPr>
                  </w:pPr>
                  <w:r w:rsidRPr="00C50BF5">
                    <w:rPr>
                      <w:b/>
                      <w:noProof/>
                      <w:color w:val="C7A163"/>
                      <w:sz w:val="24"/>
                    </w:rPr>
                    <mc:AlternateContent>
                      <mc:Choice Requires="wps">
                        <w:drawing>
                          <wp:inline distT="0" distB="0" distL="0" distR="0" wp14:anchorId="5A50FE05" wp14:editId="702DE293">
                            <wp:extent cx="240159" cy="188468"/>
                            <wp:effectExtent l="0" t="0" r="7620" b="2540"/>
                            <wp:docPr id="24" name="Freeform 75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240159" cy="188468"/>
                                    </a:xfrm>
                                    <a:custGeom>
                                      <a:avLst/>
                                      <a:gdLst>
                                        <a:gd name="T0" fmla="*/ 176 w 309"/>
                                        <a:gd name="T1" fmla="*/ 221 h 243"/>
                                        <a:gd name="T2" fmla="*/ 287 w 309"/>
                                        <a:gd name="T3" fmla="*/ 221 h 243"/>
                                        <a:gd name="T4" fmla="*/ 287 w 309"/>
                                        <a:gd name="T5" fmla="*/ 199 h 243"/>
                                        <a:gd name="T6" fmla="*/ 176 w 309"/>
                                        <a:gd name="T7" fmla="*/ 199 h 243"/>
                                        <a:gd name="T8" fmla="*/ 176 w 309"/>
                                        <a:gd name="T9" fmla="*/ 221 h 243"/>
                                        <a:gd name="T10" fmla="*/ 110 w 309"/>
                                        <a:gd name="T11" fmla="*/ 132 h 243"/>
                                        <a:gd name="T12" fmla="*/ 287 w 309"/>
                                        <a:gd name="T13" fmla="*/ 132 h 243"/>
                                        <a:gd name="T14" fmla="*/ 287 w 309"/>
                                        <a:gd name="T15" fmla="*/ 110 h 243"/>
                                        <a:gd name="T16" fmla="*/ 110 w 309"/>
                                        <a:gd name="T17" fmla="*/ 110 h 243"/>
                                        <a:gd name="T18" fmla="*/ 110 w 309"/>
                                        <a:gd name="T19" fmla="*/ 132 h 243"/>
                                        <a:gd name="T20" fmla="*/ 221 w 309"/>
                                        <a:gd name="T21" fmla="*/ 44 h 243"/>
                                        <a:gd name="T22" fmla="*/ 287 w 309"/>
                                        <a:gd name="T23" fmla="*/ 44 h 243"/>
                                        <a:gd name="T24" fmla="*/ 287 w 309"/>
                                        <a:gd name="T25" fmla="*/ 22 h 243"/>
                                        <a:gd name="T26" fmla="*/ 221 w 309"/>
                                        <a:gd name="T27" fmla="*/ 22 h 243"/>
                                        <a:gd name="T28" fmla="*/ 221 w 309"/>
                                        <a:gd name="T29" fmla="*/ 44 h 243"/>
                                        <a:gd name="T30" fmla="*/ 309 w 309"/>
                                        <a:gd name="T31" fmla="*/ 188 h 243"/>
                                        <a:gd name="T32" fmla="*/ 309 w 309"/>
                                        <a:gd name="T33" fmla="*/ 232 h 243"/>
                                        <a:gd name="T34" fmla="*/ 306 w 309"/>
                                        <a:gd name="T35" fmla="*/ 240 h 243"/>
                                        <a:gd name="T36" fmla="*/ 298 w 309"/>
                                        <a:gd name="T37" fmla="*/ 243 h 243"/>
                                        <a:gd name="T38" fmla="*/ 11 w 309"/>
                                        <a:gd name="T39" fmla="*/ 243 h 243"/>
                                        <a:gd name="T40" fmla="*/ 3 w 309"/>
                                        <a:gd name="T41" fmla="*/ 240 h 243"/>
                                        <a:gd name="T42" fmla="*/ 0 w 309"/>
                                        <a:gd name="T43" fmla="*/ 232 h 243"/>
                                        <a:gd name="T44" fmla="*/ 0 w 309"/>
                                        <a:gd name="T45" fmla="*/ 188 h 243"/>
                                        <a:gd name="T46" fmla="*/ 3 w 309"/>
                                        <a:gd name="T47" fmla="*/ 180 h 243"/>
                                        <a:gd name="T48" fmla="*/ 11 w 309"/>
                                        <a:gd name="T49" fmla="*/ 177 h 243"/>
                                        <a:gd name="T50" fmla="*/ 298 w 309"/>
                                        <a:gd name="T51" fmla="*/ 177 h 243"/>
                                        <a:gd name="T52" fmla="*/ 306 w 309"/>
                                        <a:gd name="T53" fmla="*/ 180 h 243"/>
                                        <a:gd name="T54" fmla="*/ 309 w 309"/>
                                        <a:gd name="T55" fmla="*/ 188 h 243"/>
                                        <a:gd name="T56" fmla="*/ 309 w 309"/>
                                        <a:gd name="T57" fmla="*/ 99 h 243"/>
                                        <a:gd name="T58" fmla="*/ 309 w 309"/>
                                        <a:gd name="T59" fmla="*/ 143 h 243"/>
                                        <a:gd name="T60" fmla="*/ 306 w 309"/>
                                        <a:gd name="T61" fmla="*/ 151 h 243"/>
                                        <a:gd name="T62" fmla="*/ 298 w 309"/>
                                        <a:gd name="T63" fmla="*/ 154 h 243"/>
                                        <a:gd name="T64" fmla="*/ 11 w 309"/>
                                        <a:gd name="T65" fmla="*/ 154 h 243"/>
                                        <a:gd name="T66" fmla="*/ 3 w 309"/>
                                        <a:gd name="T67" fmla="*/ 151 h 243"/>
                                        <a:gd name="T68" fmla="*/ 0 w 309"/>
                                        <a:gd name="T69" fmla="*/ 143 h 243"/>
                                        <a:gd name="T70" fmla="*/ 0 w 309"/>
                                        <a:gd name="T71" fmla="*/ 99 h 243"/>
                                        <a:gd name="T72" fmla="*/ 3 w 309"/>
                                        <a:gd name="T73" fmla="*/ 91 h 243"/>
                                        <a:gd name="T74" fmla="*/ 11 w 309"/>
                                        <a:gd name="T75" fmla="*/ 88 h 243"/>
                                        <a:gd name="T76" fmla="*/ 298 w 309"/>
                                        <a:gd name="T77" fmla="*/ 88 h 243"/>
                                        <a:gd name="T78" fmla="*/ 306 w 309"/>
                                        <a:gd name="T79" fmla="*/ 91 h 243"/>
                                        <a:gd name="T80" fmla="*/ 309 w 309"/>
                                        <a:gd name="T81" fmla="*/ 99 h 243"/>
                                        <a:gd name="T82" fmla="*/ 309 w 309"/>
                                        <a:gd name="T83" fmla="*/ 11 h 243"/>
                                        <a:gd name="T84" fmla="*/ 309 w 309"/>
                                        <a:gd name="T85" fmla="*/ 55 h 243"/>
                                        <a:gd name="T86" fmla="*/ 306 w 309"/>
                                        <a:gd name="T87" fmla="*/ 63 h 243"/>
                                        <a:gd name="T88" fmla="*/ 298 w 309"/>
                                        <a:gd name="T89" fmla="*/ 66 h 243"/>
                                        <a:gd name="T90" fmla="*/ 11 w 309"/>
                                        <a:gd name="T91" fmla="*/ 66 h 243"/>
                                        <a:gd name="T92" fmla="*/ 3 w 309"/>
                                        <a:gd name="T93" fmla="*/ 63 h 243"/>
                                        <a:gd name="T94" fmla="*/ 0 w 309"/>
                                        <a:gd name="T95" fmla="*/ 55 h 243"/>
                                        <a:gd name="T96" fmla="*/ 0 w 309"/>
                                        <a:gd name="T97" fmla="*/ 11 h 243"/>
                                        <a:gd name="T98" fmla="*/ 3 w 309"/>
                                        <a:gd name="T99" fmla="*/ 3 h 243"/>
                                        <a:gd name="T100" fmla="*/ 11 w 309"/>
                                        <a:gd name="T101" fmla="*/ 0 h 243"/>
                                        <a:gd name="T102" fmla="*/ 298 w 309"/>
                                        <a:gd name="T103" fmla="*/ 0 h 243"/>
                                        <a:gd name="T104" fmla="*/ 306 w 309"/>
                                        <a:gd name="T105" fmla="*/ 3 h 243"/>
                                        <a:gd name="T106" fmla="*/ 309 w 309"/>
                                        <a:gd name="T107" fmla="*/ 11 h 24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</a:cxnLst>
                                      <a:rect l="0" t="0" r="r" b="b"/>
                                      <a:pathLst>
                                        <a:path w="309" h="243">
                                          <a:moveTo>
                                            <a:pt x="176" y="221"/>
                                          </a:moveTo>
                                          <a:cubicBezTo>
                                            <a:pt x="287" y="221"/>
                                            <a:pt x="287" y="221"/>
                                            <a:pt x="287" y="221"/>
                                          </a:cubicBezTo>
                                          <a:cubicBezTo>
                                            <a:pt x="287" y="199"/>
                                            <a:pt x="287" y="199"/>
                                            <a:pt x="287" y="199"/>
                                          </a:cubicBezTo>
                                          <a:cubicBezTo>
                                            <a:pt x="176" y="199"/>
                                            <a:pt x="176" y="199"/>
                                            <a:pt x="176" y="199"/>
                                          </a:cubicBezTo>
                                          <a:lnTo>
                                            <a:pt x="176" y="221"/>
                                          </a:lnTo>
                                          <a:close/>
                                          <a:moveTo>
                                            <a:pt x="110" y="132"/>
                                          </a:moveTo>
                                          <a:cubicBezTo>
                                            <a:pt x="287" y="132"/>
                                            <a:pt x="287" y="132"/>
                                            <a:pt x="287" y="132"/>
                                          </a:cubicBezTo>
                                          <a:cubicBezTo>
                                            <a:pt x="287" y="110"/>
                                            <a:pt x="287" y="110"/>
                                            <a:pt x="287" y="110"/>
                                          </a:cubicBezTo>
                                          <a:cubicBezTo>
                                            <a:pt x="110" y="110"/>
                                            <a:pt x="110" y="110"/>
                                            <a:pt x="110" y="110"/>
                                          </a:cubicBezTo>
                                          <a:lnTo>
                                            <a:pt x="110" y="132"/>
                                          </a:lnTo>
                                          <a:close/>
                                          <a:moveTo>
                                            <a:pt x="221" y="44"/>
                                          </a:moveTo>
                                          <a:cubicBezTo>
                                            <a:pt x="287" y="44"/>
                                            <a:pt x="287" y="44"/>
                                            <a:pt x="287" y="44"/>
                                          </a:cubicBezTo>
                                          <a:cubicBezTo>
                                            <a:pt x="287" y="22"/>
                                            <a:pt x="287" y="22"/>
                                            <a:pt x="287" y="22"/>
                                          </a:cubicBezTo>
                                          <a:cubicBezTo>
                                            <a:pt x="221" y="22"/>
                                            <a:pt x="221" y="22"/>
                                            <a:pt x="221" y="22"/>
                                          </a:cubicBezTo>
                                          <a:lnTo>
                                            <a:pt x="221" y="44"/>
                                          </a:lnTo>
                                          <a:close/>
                                          <a:moveTo>
                                            <a:pt x="309" y="188"/>
                                          </a:moveTo>
                                          <a:cubicBezTo>
                                            <a:pt x="309" y="232"/>
                                            <a:pt x="309" y="232"/>
                                            <a:pt x="309" y="232"/>
                                          </a:cubicBezTo>
                                          <a:cubicBezTo>
                                            <a:pt x="309" y="235"/>
                                            <a:pt x="308" y="237"/>
                                            <a:pt x="306" y="240"/>
                                          </a:cubicBezTo>
                                          <a:cubicBezTo>
                                            <a:pt x="304" y="242"/>
                                            <a:pt x="301" y="243"/>
                                            <a:pt x="298" y="243"/>
                                          </a:cubicBezTo>
                                          <a:cubicBezTo>
                                            <a:pt x="11" y="243"/>
                                            <a:pt x="11" y="243"/>
                                            <a:pt x="11" y="243"/>
                                          </a:cubicBezTo>
                                          <a:cubicBezTo>
                                            <a:pt x="8" y="243"/>
                                            <a:pt x="5" y="242"/>
                                            <a:pt x="3" y="240"/>
                                          </a:cubicBezTo>
                                          <a:cubicBezTo>
                                            <a:pt x="1" y="237"/>
                                            <a:pt x="0" y="235"/>
                                            <a:pt x="0" y="232"/>
                                          </a:cubicBezTo>
                                          <a:cubicBezTo>
                                            <a:pt x="0" y="188"/>
                                            <a:pt x="0" y="188"/>
                                            <a:pt x="0" y="188"/>
                                          </a:cubicBezTo>
                                          <a:cubicBezTo>
                                            <a:pt x="0" y="185"/>
                                            <a:pt x="1" y="182"/>
                                            <a:pt x="3" y="180"/>
                                          </a:cubicBezTo>
                                          <a:cubicBezTo>
                                            <a:pt x="5" y="178"/>
                                            <a:pt x="8" y="177"/>
                                            <a:pt x="11" y="177"/>
                                          </a:cubicBezTo>
                                          <a:cubicBezTo>
                                            <a:pt x="298" y="177"/>
                                            <a:pt x="298" y="177"/>
                                            <a:pt x="298" y="177"/>
                                          </a:cubicBezTo>
                                          <a:cubicBezTo>
                                            <a:pt x="301" y="177"/>
                                            <a:pt x="304" y="178"/>
                                            <a:pt x="306" y="180"/>
                                          </a:cubicBezTo>
                                          <a:cubicBezTo>
                                            <a:pt x="308" y="182"/>
                                            <a:pt x="309" y="185"/>
                                            <a:pt x="309" y="188"/>
                                          </a:cubicBezTo>
                                          <a:close/>
                                          <a:moveTo>
                                            <a:pt x="309" y="99"/>
                                          </a:moveTo>
                                          <a:cubicBezTo>
                                            <a:pt x="309" y="143"/>
                                            <a:pt x="309" y="143"/>
                                            <a:pt x="309" y="143"/>
                                          </a:cubicBezTo>
                                          <a:cubicBezTo>
                                            <a:pt x="309" y="146"/>
                                            <a:pt x="308" y="149"/>
                                            <a:pt x="306" y="151"/>
                                          </a:cubicBezTo>
                                          <a:cubicBezTo>
                                            <a:pt x="304" y="153"/>
                                            <a:pt x="301" y="154"/>
                                            <a:pt x="298" y="154"/>
                                          </a:cubicBezTo>
                                          <a:cubicBezTo>
                                            <a:pt x="11" y="154"/>
                                            <a:pt x="11" y="154"/>
                                            <a:pt x="11" y="154"/>
                                          </a:cubicBezTo>
                                          <a:cubicBezTo>
                                            <a:pt x="8" y="154"/>
                                            <a:pt x="5" y="153"/>
                                            <a:pt x="3" y="151"/>
                                          </a:cubicBezTo>
                                          <a:cubicBezTo>
                                            <a:pt x="1" y="149"/>
                                            <a:pt x="0" y="146"/>
                                            <a:pt x="0" y="143"/>
                                          </a:cubicBezTo>
                                          <a:cubicBezTo>
                                            <a:pt x="0" y="99"/>
                                            <a:pt x="0" y="99"/>
                                            <a:pt x="0" y="99"/>
                                          </a:cubicBezTo>
                                          <a:cubicBezTo>
                                            <a:pt x="0" y="96"/>
                                            <a:pt x="1" y="94"/>
                                            <a:pt x="3" y="91"/>
                                          </a:cubicBezTo>
                                          <a:cubicBezTo>
                                            <a:pt x="5" y="89"/>
                                            <a:pt x="8" y="88"/>
                                            <a:pt x="11" y="88"/>
                                          </a:cubicBezTo>
                                          <a:cubicBezTo>
                                            <a:pt x="298" y="88"/>
                                            <a:pt x="298" y="88"/>
                                            <a:pt x="298" y="88"/>
                                          </a:cubicBezTo>
                                          <a:cubicBezTo>
                                            <a:pt x="301" y="88"/>
                                            <a:pt x="304" y="89"/>
                                            <a:pt x="306" y="91"/>
                                          </a:cubicBezTo>
                                          <a:cubicBezTo>
                                            <a:pt x="308" y="94"/>
                                            <a:pt x="309" y="96"/>
                                            <a:pt x="309" y="99"/>
                                          </a:cubicBezTo>
                                          <a:close/>
                                          <a:moveTo>
                                            <a:pt x="309" y="11"/>
                                          </a:moveTo>
                                          <a:cubicBezTo>
                                            <a:pt x="309" y="55"/>
                                            <a:pt x="309" y="55"/>
                                            <a:pt x="309" y="55"/>
                                          </a:cubicBezTo>
                                          <a:cubicBezTo>
                                            <a:pt x="309" y="58"/>
                                            <a:pt x="308" y="60"/>
                                            <a:pt x="306" y="63"/>
                                          </a:cubicBezTo>
                                          <a:cubicBezTo>
                                            <a:pt x="304" y="65"/>
                                            <a:pt x="301" y="66"/>
                                            <a:pt x="298" y="66"/>
                                          </a:cubicBezTo>
                                          <a:cubicBezTo>
                                            <a:pt x="11" y="66"/>
                                            <a:pt x="11" y="66"/>
                                            <a:pt x="11" y="66"/>
                                          </a:cubicBezTo>
                                          <a:cubicBezTo>
                                            <a:pt x="8" y="66"/>
                                            <a:pt x="5" y="65"/>
                                            <a:pt x="3" y="63"/>
                                          </a:cubicBezTo>
                                          <a:cubicBezTo>
                                            <a:pt x="1" y="60"/>
                                            <a:pt x="0" y="58"/>
                                            <a:pt x="0" y="55"/>
                                          </a:cubicBezTo>
                                          <a:cubicBezTo>
                                            <a:pt x="0" y="11"/>
                                            <a:pt x="0" y="11"/>
                                            <a:pt x="0" y="11"/>
                                          </a:cubicBezTo>
                                          <a:cubicBezTo>
                                            <a:pt x="0" y="8"/>
                                            <a:pt x="1" y="5"/>
                                            <a:pt x="3" y="3"/>
                                          </a:cubicBezTo>
                                          <a:cubicBezTo>
                                            <a:pt x="5" y="1"/>
                                            <a:pt x="8" y="0"/>
                                            <a:pt x="11" y="0"/>
                                          </a:cubicBezTo>
                                          <a:cubicBezTo>
                                            <a:pt x="298" y="0"/>
                                            <a:pt x="298" y="0"/>
                                            <a:pt x="298" y="0"/>
                                          </a:cubicBezTo>
                                          <a:cubicBezTo>
                                            <a:pt x="301" y="0"/>
                                            <a:pt x="304" y="1"/>
                                            <a:pt x="306" y="3"/>
                                          </a:cubicBezTo>
                                          <a:cubicBezTo>
                                            <a:pt x="308" y="5"/>
                                            <a:pt x="309" y="8"/>
                                            <a:pt x="309" y="1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F943A66" id="Freeform 75" o:spid="_x0000_s1026" style="width:18.9pt;height:14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364455" stroked="f">
                            <v:path arrowok="t" o:connecttype="custom" o:connectlocs="136790,171405;223060,171405;223060,154342;136790,154342;136790,171405;85493,102378;223060,102378;223060,85315;85493,85315;85493,102378;171764,34126;223060,34126;223060,17063;171764,17063;171764,34126;240159,145811;240159,179937;237827,186141;231610,188468;8549,188468;2332,186141;0,179937;0,145811;2332,139606;8549,137279;231610,137279;237827,139606;240159,145811;240159,76783;240159,110909;237827,117114;231610,119441;8549,119441;2332,117114;0,110909;0,76783;2332,70579;8549,68252;231610,68252;237827,70579;240159,76783;240159,8531;240159,42657;237827,48862;231610,51189;8549,51189;2332,48862;0,42657;0,8531;2332,2327;8549,0;231610,0;237827,2327;240159,8531" o:connectangles="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  <w:r w:rsidRPr="00C50BF5">
                    <w:rPr>
                      <w:b/>
                      <w:noProof/>
                      <w:color w:val="C7A163"/>
                      <w:sz w:val="24"/>
                    </w:rPr>
                    <w:t xml:space="preserve"> </w:t>
                  </w:r>
                  <w:r w:rsidRPr="00C50BF5">
                    <w:rPr>
                      <w:b/>
                      <w:noProof/>
                      <w:color w:val="365F91" w:themeColor="accent1" w:themeShade="BF"/>
                      <w:sz w:val="24"/>
                    </w:rPr>
                    <w:t>CORE COMPETENCIES</w:t>
                  </w:r>
                </w:p>
                <w:p w14:paraId="2CF3A0FB" w14:textId="77777777" w:rsidR="00BC3F94" w:rsidRPr="00C24674" w:rsidRDefault="00BC3F94">
                  <w:pPr>
                    <w:rPr>
                      <w:b/>
                      <w:color w:val="FFFFFF"/>
                      <w:sz w:val="2"/>
                    </w:rPr>
                  </w:pPr>
                </w:p>
                <w:p w14:paraId="19739826" w14:textId="77777777" w:rsidR="006E2B64" w:rsidRDefault="006E2B64" w:rsidP="00CF729C">
                  <w:pPr>
                    <w:tabs>
                      <w:tab w:val="left" w:pos="1021"/>
                    </w:tabs>
                    <w:rPr>
                      <w:noProof/>
                      <w:sz w:val="20"/>
                    </w:rPr>
                  </w:pPr>
                  <w:r>
                    <w:rPr>
                      <w:noProof/>
                      <w:sz w:val="18"/>
                    </w:rPr>
                    <w:drawing>
                      <wp:inline distT="0" distB="0" distL="0" distR="0" wp14:anchorId="2B5A1CA9" wp14:editId="3B0A5197">
                        <wp:extent cx="2275368" cy="2126512"/>
                        <wp:effectExtent l="0" t="19050" r="0" b="45720"/>
                        <wp:docPr id="18" name="Diagram 18"/>
                        <wp:cNvGraphicFramePr/>
                        <a:graphic xmlns:a="http://schemas.openxmlformats.org/drawingml/2006/main">
                          <a:graphicData uri="http://schemas.openxmlformats.org/drawingml/2006/diagram">
                            <dgm:relIds xmlns:dgm="http://schemas.openxmlformats.org/drawingml/2006/diagram" xmlns:r="http://schemas.openxmlformats.org/officeDocument/2006/relationships" r:dm="rId15" r:lo="rId16" r:qs="rId17" r:cs="rId18"/>
                          </a:graphicData>
                        </a:graphic>
                      </wp:inline>
                    </w:drawing>
                  </w:r>
                </w:p>
                <w:p w14:paraId="02A0B0EA" w14:textId="77777777" w:rsidR="00DA7967" w:rsidRPr="00663A67" w:rsidRDefault="00DA7967" w:rsidP="006E2B64">
                  <w:pPr>
                    <w:pBdr>
                      <w:bottom w:val="single" w:sz="8" w:space="1" w:color="7F7F7F" w:themeColor="text1" w:themeTint="80"/>
                    </w:pBdr>
                    <w:ind w:right="245"/>
                    <w:rPr>
                      <w:b/>
                      <w:noProof/>
                      <w:color w:val="365F91" w:themeColor="accent1" w:themeShade="BF"/>
                      <w:sz w:val="4"/>
                    </w:rPr>
                  </w:pPr>
                </w:p>
                <w:p w14:paraId="69AFC2F1" w14:textId="77777777" w:rsidR="006E2B64" w:rsidRPr="006E2B64" w:rsidRDefault="006E2B64" w:rsidP="006E2B64">
                  <w:pPr>
                    <w:pBdr>
                      <w:bottom w:val="single" w:sz="8" w:space="1" w:color="7F7F7F" w:themeColor="text1" w:themeTint="80"/>
                    </w:pBdr>
                    <w:ind w:right="245"/>
                    <w:rPr>
                      <w:b/>
                      <w:noProof/>
                      <w:color w:val="365F91" w:themeColor="accent1" w:themeShade="BF"/>
                      <w:sz w:val="24"/>
                    </w:rPr>
                  </w:pPr>
                  <w:r w:rsidRPr="00C50BF5">
                    <w:rPr>
                      <w:b/>
                      <w:noProof/>
                      <w:color w:val="365F91" w:themeColor="accent1" w:themeShade="BF"/>
                      <w:sz w:val="24"/>
                    </w:rPr>
                    <mc:AlternateContent>
                      <mc:Choice Requires="wps">
                        <w:drawing>
                          <wp:inline distT="0" distB="0" distL="0" distR="0" wp14:anchorId="15E8F1AA" wp14:editId="248BB823">
                            <wp:extent cx="223837" cy="171450"/>
                            <wp:effectExtent l="0" t="0" r="5080" b="0"/>
                            <wp:docPr id="19" name="Freeform 10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23837" cy="171450"/>
                                    </a:xfrm>
                                    <a:custGeom>
                                      <a:avLst/>
                                      <a:gdLst>
                                        <a:gd name="T0" fmla="*/ 35987 w 497"/>
                                        <a:gd name="T1" fmla="*/ 111719 h 382"/>
                                        <a:gd name="T2" fmla="*/ 35987 w 497"/>
                                        <a:gd name="T3" fmla="*/ 111719 h 382"/>
                                        <a:gd name="T4" fmla="*/ 71524 w 497"/>
                                        <a:gd name="T5" fmla="*/ 147757 h 382"/>
                                        <a:gd name="T6" fmla="*/ 111559 w 497"/>
                                        <a:gd name="T7" fmla="*/ 171633 h 382"/>
                                        <a:gd name="T8" fmla="*/ 151594 w 497"/>
                                        <a:gd name="T9" fmla="*/ 151811 h 382"/>
                                        <a:gd name="T10" fmla="*/ 175436 w 497"/>
                                        <a:gd name="T11" fmla="*/ 116224 h 382"/>
                                        <a:gd name="T12" fmla="*/ 111559 w 497"/>
                                        <a:gd name="T13" fmla="*/ 147757 h 382"/>
                                        <a:gd name="T14" fmla="*/ 35987 w 497"/>
                                        <a:gd name="T15" fmla="*/ 111719 h 382"/>
                                        <a:gd name="T16" fmla="*/ 219070 w 497"/>
                                        <a:gd name="T17" fmla="*/ 55859 h 382"/>
                                        <a:gd name="T18" fmla="*/ 219070 w 497"/>
                                        <a:gd name="T19" fmla="*/ 55859 h 382"/>
                                        <a:gd name="T20" fmla="*/ 123255 w 497"/>
                                        <a:gd name="T21" fmla="*/ 4054 h 382"/>
                                        <a:gd name="T22" fmla="*/ 99414 w 497"/>
                                        <a:gd name="T23" fmla="*/ 4054 h 382"/>
                                        <a:gd name="T24" fmla="*/ 4049 w 497"/>
                                        <a:gd name="T25" fmla="*/ 55859 h 382"/>
                                        <a:gd name="T26" fmla="*/ 4049 w 497"/>
                                        <a:gd name="T27" fmla="*/ 72077 h 382"/>
                                        <a:gd name="T28" fmla="*/ 99414 w 497"/>
                                        <a:gd name="T29" fmla="*/ 123882 h 382"/>
                                        <a:gd name="T30" fmla="*/ 123255 w 497"/>
                                        <a:gd name="T31" fmla="*/ 123882 h 382"/>
                                        <a:gd name="T32" fmla="*/ 183533 w 497"/>
                                        <a:gd name="T33" fmla="*/ 87843 h 382"/>
                                        <a:gd name="T34" fmla="*/ 119656 w 497"/>
                                        <a:gd name="T35" fmla="*/ 72077 h 382"/>
                                        <a:gd name="T36" fmla="*/ 111559 w 497"/>
                                        <a:gd name="T37" fmla="*/ 75680 h 382"/>
                                        <a:gd name="T38" fmla="*/ 91317 w 497"/>
                                        <a:gd name="T39" fmla="*/ 59914 h 382"/>
                                        <a:gd name="T40" fmla="*/ 111559 w 497"/>
                                        <a:gd name="T41" fmla="*/ 48201 h 382"/>
                                        <a:gd name="T42" fmla="*/ 131802 w 497"/>
                                        <a:gd name="T43" fmla="*/ 55859 h 382"/>
                                        <a:gd name="T44" fmla="*/ 199277 w 497"/>
                                        <a:gd name="T45" fmla="*/ 79735 h 382"/>
                                        <a:gd name="T46" fmla="*/ 219070 w 497"/>
                                        <a:gd name="T47" fmla="*/ 72077 h 382"/>
                                        <a:gd name="T48" fmla="*/ 219070 w 497"/>
                                        <a:gd name="T49" fmla="*/ 55859 h 382"/>
                                        <a:gd name="T50" fmla="*/ 191180 w 497"/>
                                        <a:gd name="T51" fmla="*/ 155866 h 382"/>
                                        <a:gd name="T52" fmla="*/ 191180 w 497"/>
                                        <a:gd name="T53" fmla="*/ 155866 h 382"/>
                                        <a:gd name="T54" fmla="*/ 207374 w 497"/>
                                        <a:gd name="T55" fmla="*/ 151811 h 382"/>
                                        <a:gd name="T56" fmla="*/ 199277 w 497"/>
                                        <a:gd name="T57" fmla="*/ 79735 h 382"/>
                                        <a:gd name="T58" fmla="*/ 183533 w 497"/>
                                        <a:gd name="T59" fmla="*/ 87843 h 382"/>
                                        <a:gd name="T60" fmla="*/ 191180 w 497"/>
                                        <a:gd name="T61" fmla="*/ 155866 h 382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</a:gdLst>
                                      <a:ahLst/>
                                      <a:cxnLst>
                                        <a:cxn ang="T62">
                                          <a:pos x="T0" y="T1"/>
                                        </a:cxn>
                                        <a:cxn ang="T63">
                                          <a:pos x="T2" y="T3"/>
                                        </a:cxn>
                                        <a:cxn ang="T64">
                                          <a:pos x="T4" y="T5"/>
                                        </a:cxn>
                                        <a:cxn ang="T65">
                                          <a:pos x="T6" y="T7"/>
                                        </a:cxn>
                                        <a:cxn ang="T66">
                                          <a:pos x="T8" y="T9"/>
                                        </a:cxn>
                                        <a:cxn ang="T67">
                                          <a:pos x="T10" y="T11"/>
                                        </a:cxn>
                                        <a:cxn ang="T68">
                                          <a:pos x="T12" y="T13"/>
                                        </a:cxn>
                                        <a:cxn ang="T69">
                                          <a:pos x="T14" y="T15"/>
                                        </a:cxn>
                                        <a:cxn ang="T70">
                                          <a:pos x="T16" y="T17"/>
                                        </a:cxn>
                                        <a:cxn ang="T71">
                                          <a:pos x="T18" y="T19"/>
                                        </a:cxn>
                                        <a:cxn ang="T72">
                                          <a:pos x="T20" y="T21"/>
                                        </a:cxn>
                                        <a:cxn ang="T73">
                                          <a:pos x="T22" y="T23"/>
                                        </a:cxn>
                                        <a:cxn ang="T74">
                                          <a:pos x="T24" y="T25"/>
                                        </a:cxn>
                                        <a:cxn ang="T75">
                                          <a:pos x="T26" y="T27"/>
                                        </a:cxn>
                                        <a:cxn ang="T76">
                                          <a:pos x="T28" y="T29"/>
                                        </a:cxn>
                                        <a:cxn ang="T77">
                                          <a:pos x="T30" y="T31"/>
                                        </a:cxn>
                                        <a:cxn ang="T78">
                                          <a:pos x="T32" y="T33"/>
                                        </a:cxn>
                                        <a:cxn ang="T79">
                                          <a:pos x="T34" y="T35"/>
                                        </a:cxn>
                                        <a:cxn ang="T80">
                                          <a:pos x="T36" y="T37"/>
                                        </a:cxn>
                                        <a:cxn ang="T81">
                                          <a:pos x="T38" y="T39"/>
                                        </a:cxn>
                                        <a:cxn ang="T82">
                                          <a:pos x="T40" y="T41"/>
                                        </a:cxn>
                                        <a:cxn ang="T83">
                                          <a:pos x="T42" y="T43"/>
                                        </a:cxn>
                                        <a:cxn ang="T84">
                                          <a:pos x="T44" y="T45"/>
                                        </a:cxn>
                                        <a:cxn ang="T85">
                                          <a:pos x="T46" y="T47"/>
                                        </a:cxn>
                                        <a:cxn ang="T86">
                                          <a:pos x="T48" y="T49"/>
                                        </a:cxn>
                                        <a:cxn ang="T87">
                                          <a:pos x="T50" y="T51"/>
                                        </a:cxn>
                                        <a:cxn ang="T88">
                                          <a:pos x="T52" y="T53"/>
                                        </a:cxn>
                                        <a:cxn ang="T89">
                                          <a:pos x="T54" y="T55"/>
                                        </a:cxn>
                                        <a:cxn ang="T90">
                                          <a:pos x="T56" y="T57"/>
                                        </a:cxn>
                                        <a:cxn ang="T91">
                                          <a:pos x="T58" y="T59"/>
                                        </a:cxn>
                                        <a:cxn ang="T92">
                                          <a:pos x="T60" y="T61"/>
                                        </a:cxn>
                                      </a:cxnLst>
                                      <a:rect l="0" t="0" r="r" b="b"/>
                                      <a:pathLst>
                                        <a:path w="497" h="382">
                                          <a:moveTo>
                                            <a:pt x="80" y="248"/>
                                          </a:moveTo>
                                          <a:lnTo>
                                            <a:pt x="80" y="248"/>
                                          </a:lnTo>
                                          <a:cubicBezTo>
                                            <a:pt x="97" y="293"/>
                                            <a:pt x="106" y="311"/>
                                            <a:pt x="159" y="328"/>
                                          </a:cubicBezTo>
                                          <a:cubicBezTo>
                                            <a:pt x="203" y="355"/>
                                            <a:pt x="230" y="381"/>
                                            <a:pt x="248" y="381"/>
                                          </a:cubicBezTo>
                                          <a:cubicBezTo>
                                            <a:pt x="266" y="381"/>
                                            <a:pt x="293" y="355"/>
                                            <a:pt x="337" y="337"/>
                                          </a:cubicBezTo>
                                          <a:cubicBezTo>
                                            <a:pt x="390" y="311"/>
                                            <a:pt x="372" y="311"/>
                                            <a:pt x="390" y="258"/>
                                          </a:cubicBezTo>
                                          <a:cubicBezTo>
                                            <a:pt x="248" y="328"/>
                                            <a:pt x="248" y="328"/>
                                            <a:pt x="248" y="328"/>
                                          </a:cubicBezTo>
                                          <a:lnTo>
                                            <a:pt x="80" y="248"/>
                                          </a:lnTo>
                                          <a:close/>
                                          <a:moveTo>
                                            <a:pt x="487" y="124"/>
                                          </a:moveTo>
                                          <a:lnTo>
                                            <a:pt x="487" y="124"/>
                                          </a:lnTo>
                                          <a:cubicBezTo>
                                            <a:pt x="274" y="9"/>
                                            <a:pt x="274" y="9"/>
                                            <a:pt x="274" y="9"/>
                                          </a:cubicBezTo>
                                          <a:cubicBezTo>
                                            <a:pt x="266" y="0"/>
                                            <a:pt x="239" y="0"/>
                                            <a:pt x="221" y="9"/>
                                          </a:cubicBezTo>
                                          <a:cubicBezTo>
                                            <a:pt x="9" y="124"/>
                                            <a:pt x="9" y="124"/>
                                            <a:pt x="9" y="124"/>
                                          </a:cubicBezTo>
                                          <a:cubicBezTo>
                                            <a:pt x="0" y="133"/>
                                            <a:pt x="0" y="142"/>
                                            <a:pt x="9" y="160"/>
                                          </a:cubicBezTo>
                                          <a:cubicBezTo>
                                            <a:pt x="221" y="275"/>
                                            <a:pt x="221" y="275"/>
                                            <a:pt x="221" y="275"/>
                                          </a:cubicBezTo>
                                          <a:cubicBezTo>
                                            <a:pt x="239" y="284"/>
                                            <a:pt x="266" y="284"/>
                                            <a:pt x="274" y="275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266" y="160"/>
                                            <a:pt x="266" y="160"/>
                                            <a:pt x="266" y="160"/>
                                          </a:cubicBezTo>
                                          <a:cubicBezTo>
                                            <a:pt x="257" y="160"/>
                                            <a:pt x="257" y="168"/>
                                            <a:pt x="248" y="168"/>
                                          </a:cubicBezTo>
                                          <a:cubicBezTo>
                                            <a:pt x="221" y="168"/>
                                            <a:pt x="203" y="151"/>
                                            <a:pt x="203" y="133"/>
                                          </a:cubicBezTo>
                                          <a:cubicBezTo>
                                            <a:pt x="203" y="124"/>
                                            <a:pt x="221" y="107"/>
                                            <a:pt x="248" y="107"/>
                                          </a:cubicBezTo>
                                          <a:cubicBezTo>
                                            <a:pt x="266" y="107"/>
                                            <a:pt x="284" y="115"/>
                                            <a:pt x="293" y="124"/>
                                          </a:cubicBezTo>
                                          <a:cubicBezTo>
                                            <a:pt x="443" y="177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87" y="160"/>
                                            <a:pt x="487" y="160"/>
                                            <a:pt x="487" y="160"/>
                                          </a:cubicBezTo>
                                          <a:cubicBezTo>
                                            <a:pt x="496" y="142"/>
                                            <a:pt x="496" y="133"/>
                                            <a:pt x="487" y="124"/>
                                          </a:cubicBezTo>
                                          <a:close/>
                                          <a:moveTo>
                                            <a:pt x="425" y="346"/>
                                          </a:moveTo>
                                          <a:lnTo>
                                            <a:pt x="425" y="346"/>
                                          </a:lnTo>
                                          <a:cubicBezTo>
                                            <a:pt x="416" y="355"/>
                                            <a:pt x="452" y="364"/>
                                            <a:pt x="461" y="337"/>
                                          </a:cubicBezTo>
                                          <a:cubicBezTo>
                                            <a:pt x="469" y="213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408" y="195"/>
                                            <a:pt x="443" y="222"/>
                                            <a:pt x="425" y="34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CCFCD33" id="Freeform 101" o:spid="_x0000_s1026" style="width:17.6pt;height:13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364455" stroked="f">
                            <v:path o:connecttype="custom" o:connectlocs="16207690,50141944;16207690,50141944;32212711,66316591;50243525,77032665;68274338,68136115;79012209,52163887;50243525,66316591;16207690,50141944;98663927,25070748;98663927,25070748;55511126,1819524;44773705,1819524;1823573,25070748;1823573,32349743;44773705,55600966;55511126,55600966;82658906,39425870;53890221,32349743;50243525,33966848;41127009,26890721;50243525,21633669;59360491,25070748;89749629,35786821;98663927,32349743;98663927,25070748;86102933,69956088;86102933,69956088;93396326,68136115;89749629,35786821;82658906,39425870;86102933,69956088" o:connectangles="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  <w:r w:rsidRPr="00C50BF5">
                    <w:rPr>
                      <w:b/>
                      <w:noProof/>
                      <w:color w:val="365F91" w:themeColor="accent1" w:themeShade="BF"/>
                      <w:sz w:val="24"/>
                    </w:rPr>
                    <w:t xml:space="preserve"> EDUCATION</w:t>
                  </w:r>
                </w:p>
                <w:p w14:paraId="16D691C4" w14:textId="77777777" w:rsidR="006E2B64" w:rsidRDefault="006E2B64" w:rsidP="006E2B64">
                  <w:pPr>
                    <w:ind w:left="-1"/>
                    <w:rPr>
                      <w:b/>
                      <w:color w:val="364455"/>
                      <w:sz w:val="18"/>
                    </w:rPr>
                  </w:pPr>
                  <w:r w:rsidRPr="006E2B64">
                    <w:rPr>
                      <w:b/>
                      <w:color w:val="364455"/>
                      <w:sz w:val="18"/>
                    </w:rPr>
                    <w:t xml:space="preserve">MBA, Information Technology Business Management (ITBM), </w:t>
                  </w:r>
                  <w:r w:rsidRPr="006E2B64">
                    <w:rPr>
                      <w:color w:val="364455"/>
                      <w:sz w:val="18"/>
                    </w:rPr>
                    <w:t>Symbiosis International University</w:t>
                  </w:r>
                  <w:r w:rsidRPr="006E2B64">
                    <w:rPr>
                      <w:b/>
                      <w:color w:val="364455"/>
                      <w:sz w:val="18"/>
                    </w:rPr>
                    <w:t>, 2016</w:t>
                  </w:r>
                </w:p>
                <w:p w14:paraId="40A2BA22" w14:textId="77777777" w:rsidR="006E2B64" w:rsidRPr="006E2B64" w:rsidRDefault="006E2B64" w:rsidP="006E2B64">
                  <w:pPr>
                    <w:ind w:left="-1"/>
                    <w:rPr>
                      <w:b/>
                      <w:color w:val="364455"/>
                      <w:sz w:val="10"/>
                    </w:rPr>
                  </w:pPr>
                </w:p>
                <w:p w14:paraId="3DCB9174" w14:textId="77777777" w:rsidR="006E2B64" w:rsidRPr="00C50BF5" w:rsidRDefault="006E2B64" w:rsidP="006E2B64">
                  <w:pPr>
                    <w:ind w:left="-1"/>
                    <w:rPr>
                      <w:noProof/>
                      <w:sz w:val="20"/>
                    </w:rPr>
                  </w:pPr>
                  <w:r w:rsidRPr="006E2B64">
                    <w:rPr>
                      <w:b/>
                      <w:color w:val="364455"/>
                      <w:sz w:val="18"/>
                    </w:rPr>
                    <w:t xml:space="preserve">Bachelor of Technology (B.Tech.), Electronics and Communication Engineering, </w:t>
                  </w:r>
                  <w:r w:rsidRPr="006E2B64">
                    <w:rPr>
                      <w:color w:val="364455"/>
                      <w:sz w:val="18"/>
                    </w:rPr>
                    <w:t>Jaypee University of Engineering &amp; Technology</w:t>
                  </w:r>
                  <w:r w:rsidRPr="006E2B64">
                    <w:rPr>
                      <w:b/>
                      <w:color w:val="364455"/>
                      <w:sz w:val="18"/>
                    </w:rPr>
                    <w:t>, 2011</w:t>
                  </w:r>
                </w:p>
              </w:tc>
              <w:tc>
                <w:tcPr>
                  <w:tcW w:w="5675" w:type="dxa"/>
                </w:tcPr>
                <w:p w14:paraId="4597E695" w14:textId="77777777" w:rsidR="00A37772" w:rsidRPr="00C50BF5" w:rsidRDefault="00A37772" w:rsidP="00A37772">
                  <w:pPr>
                    <w:pBdr>
                      <w:bottom w:val="single" w:sz="8" w:space="1" w:color="7F7F7F" w:themeColor="text1" w:themeTint="80"/>
                    </w:pBdr>
                    <w:spacing w:before="240"/>
                    <w:ind w:left="7"/>
                    <w:rPr>
                      <w:b/>
                      <w:noProof/>
                      <w:color w:val="C7A163"/>
                      <w:sz w:val="24"/>
                    </w:rPr>
                  </w:pPr>
                  <w:r w:rsidRPr="00C50BF5">
                    <w:rPr>
                      <w:b/>
                      <w:noProof/>
                      <w:color w:val="C7A163"/>
                      <w:sz w:val="24"/>
                    </w:rPr>
                    <mc:AlternateContent>
                      <mc:Choice Requires="wps">
                        <w:drawing>
                          <wp:inline distT="0" distB="0" distL="0" distR="0" wp14:anchorId="1F23E518" wp14:editId="3F187D0C">
                            <wp:extent cx="249382" cy="227957"/>
                            <wp:effectExtent l="0" t="0" r="0" b="1270"/>
                            <wp:docPr id="29" name="Freeform 7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249382" cy="227957"/>
                                    </a:xfrm>
                                    <a:custGeom>
                                      <a:avLst/>
                                      <a:gdLst>
                                        <a:gd name="T0" fmla="*/ 114 w 342"/>
                                        <a:gd name="T1" fmla="*/ 111 h 313"/>
                                        <a:gd name="T2" fmla="*/ 81 w 342"/>
                                        <a:gd name="T3" fmla="*/ 189 h 313"/>
                                        <a:gd name="T4" fmla="*/ 159 w 342"/>
                                        <a:gd name="T5" fmla="*/ 157 h 313"/>
                                        <a:gd name="T6" fmla="*/ 273 w 342"/>
                                        <a:gd name="T7" fmla="*/ 225 h 313"/>
                                        <a:gd name="T8" fmla="*/ 257 w 342"/>
                                        <a:gd name="T9" fmla="*/ 264 h 313"/>
                                        <a:gd name="T10" fmla="*/ 296 w 342"/>
                                        <a:gd name="T11" fmla="*/ 248 h 313"/>
                                        <a:gd name="T12" fmla="*/ 273 w 342"/>
                                        <a:gd name="T13" fmla="*/ 43 h 313"/>
                                        <a:gd name="T14" fmla="*/ 257 w 342"/>
                                        <a:gd name="T15" fmla="*/ 82 h 313"/>
                                        <a:gd name="T16" fmla="*/ 296 w 342"/>
                                        <a:gd name="T17" fmla="*/ 65 h 313"/>
                                        <a:gd name="T18" fmla="*/ 226 w 342"/>
                                        <a:gd name="T19" fmla="*/ 177 h 313"/>
                                        <a:gd name="T20" fmla="*/ 190 w 342"/>
                                        <a:gd name="T21" fmla="*/ 196 h 313"/>
                                        <a:gd name="T22" fmla="*/ 206 w 342"/>
                                        <a:gd name="T23" fmla="*/ 224 h 313"/>
                                        <a:gd name="T24" fmla="*/ 174 w 342"/>
                                        <a:gd name="T25" fmla="*/ 249 h 313"/>
                                        <a:gd name="T26" fmla="*/ 136 w 342"/>
                                        <a:gd name="T27" fmla="*/ 266 h 313"/>
                                        <a:gd name="T28" fmla="*/ 94 w 342"/>
                                        <a:gd name="T29" fmla="*/ 269 h 313"/>
                                        <a:gd name="T30" fmla="*/ 74 w 342"/>
                                        <a:gd name="T31" fmla="*/ 233 h 313"/>
                                        <a:gd name="T32" fmla="*/ 46 w 342"/>
                                        <a:gd name="T33" fmla="*/ 249 h 313"/>
                                        <a:gd name="T34" fmla="*/ 29 w 342"/>
                                        <a:gd name="T35" fmla="*/ 208 h 313"/>
                                        <a:gd name="T36" fmla="*/ 4 w 342"/>
                                        <a:gd name="T37" fmla="*/ 178 h 313"/>
                                        <a:gd name="T38" fmla="*/ 0 w 342"/>
                                        <a:gd name="T39" fmla="*/ 140 h 313"/>
                                        <a:gd name="T40" fmla="*/ 31 w 342"/>
                                        <a:gd name="T41" fmla="*/ 130 h 313"/>
                                        <a:gd name="T42" fmla="*/ 20 w 342"/>
                                        <a:gd name="T43" fmla="*/ 93 h 313"/>
                                        <a:gd name="T44" fmla="*/ 50 w 342"/>
                                        <a:gd name="T45" fmla="*/ 63 h 313"/>
                                        <a:gd name="T46" fmla="*/ 88 w 342"/>
                                        <a:gd name="T47" fmla="*/ 74 h 313"/>
                                        <a:gd name="T48" fmla="*/ 130 w 342"/>
                                        <a:gd name="T49" fmla="*/ 43 h 313"/>
                                        <a:gd name="T50" fmla="*/ 140 w 342"/>
                                        <a:gd name="T51" fmla="*/ 74 h 313"/>
                                        <a:gd name="T52" fmla="*/ 178 w 342"/>
                                        <a:gd name="T53" fmla="*/ 63 h 313"/>
                                        <a:gd name="T54" fmla="*/ 206 w 342"/>
                                        <a:gd name="T55" fmla="*/ 96 h 313"/>
                                        <a:gd name="T56" fmla="*/ 196 w 342"/>
                                        <a:gd name="T57" fmla="*/ 131 h 313"/>
                                        <a:gd name="T58" fmla="*/ 228 w 342"/>
                                        <a:gd name="T59" fmla="*/ 140 h 313"/>
                                        <a:gd name="T60" fmla="*/ 315 w 342"/>
                                        <a:gd name="T61" fmla="*/ 266 h 313"/>
                                        <a:gd name="T62" fmla="*/ 318 w 342"/>
                                        <a:gd name="T63" fmla="*/ 301 h 313"/>
                                        <a:gd name="T64" fmla="*/ 279 w 342"/>
                                        <a:gd name="T65" fmla="*/ 293 h 313"/>
                                        <a:gd name="T66" fmla="*/ 259 w 342"/>
                                        <a:gd name="T67" fmla="*/ 305 h 313"/>
                                        <a:gd name="T68" fmla="*/ 228 w 342"/>
                                        <a:gd name="T69" fmla="*/ 299 h 313"/>
                                        <a:gd name="T70" fmla="*/ 205 w 342"/>
                                        <a:gd name="T71" fmla="*/ 260 h 313"/>
                                        <a:gd name="T72" fmla="*/ 237 w 342"/>
                                        <a:gd name="T73" fmla="*/ 220 h 313"/>
                                        <a:gd name="T74" fmla="*/ 235 w 342"/>
                                        <a:gd name="T75" fmla="*/ 191 h 313"/>
                                        <a:gd name="T76" fmla="*/ 259 w 342"/>
                                        <a:gd name="T77" fmla="*/ 190 h 313"/>
                                        <a:gd name="T78" fmla="*/ 279 w 342"/>
                                        <a:gd name="T79" fmla="*/ 202 h 313"/>
                                        <a:gd name="T80" fmla="*/ 318 w 342"/>
                                        <a:gd name="T81" fmla="*/ 195 h 313"/>
                                        <a:gd name="T82" fmla="*/ 315 w 342"/>
                                        <a:gd name="T83" fmla="*/ 230 h 313"/>
                                        <a:gd name="T84" fmla="*/ 342 w 342"/>
                                        <a:gd name="T85" fmla="*/ 78 h 313"/>
                                        <a:gd name="T86" fmla="*/ 319 w 342"/>
                                        <a:gd name="T87" fmla="*/ 117 h 313"/>
                                        <a:gd name="T88" fmla="*/ 288 w 342"/>
                                        <a:gd name="T89" fmla="*/ 123 h 313"/>
                                        <a:gd name="T90" fmla="*/ 268 w 342"/>
                                        <a:gd name="T91" fmla="*/ 111 h 313"/>
                                        <a:gd name="T92" fmla="*/ 228 w 342"/>
                                        <a:gd name="T93" fmla="*/ 118 h 313"/>
                                        <a:gd name="T94" fmla="*/ 231 w 342"/>
                                        <a:gd name="T95" fmla="*/ 83 h 313"/>
                                        <a:gd name="T96" fmla="*/ 231 w 342"/>
                                        <a:gd name="T97" fmla="*/ 47 h 313"/>
                                        <a:gd name="T98" fmla="*/ 228 w 342"/>
                                        <a:gd name="T99" fmla="*/ 12 h 313"/>
                                        <a:gd name="T100" fmla="*/ 250 w 342"/>
                                        <a:gd name="T101" fmla="*/ 0 h 313"/>
                                        <a:gd name="T102" fmla="*/ 273 w 342"/>
                                        <a:gd name="T103" fmla="*/ 20 h 313"/>
                                        <a:gd name="T104" fmla="*/ 296 w 342"/>
                                        <a:gd name="T105" fmla="*/ 0 h 313"/>
                                        <a:gd name="T106" fmla="*/ 310 w 342"/>
                                        <a:gd name="T107" fmla="*/ 38 h 31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</a:cxnLst>
                                      <a:rect l="0" t="0" r="r" b="b"/>
                                      <a:pathLst>
                                        <a:path w="342" h="313">
                                          <a:moveTo>
                                            <a:pt x="159" y="157"/>
                                          </a:moveTo>
                                          <a:cubicBezTo>
                                            <a:pt x="159" y="144"/>
                                            <a:pt x="155" y="133"/>
                                            <a:pt x="146" y="124"/>
                                          </a:cubicBezTo>
                                          <a:cubicBezTo>
                                            <a:pt x="137" y="115"/>
                                            <a:pt x="126" y="111"/>
                                            <a:pt x="114" y="111"/>
                                          </a:cubicBezTo>
                                          <a:cubicBezTo>
                                            <a:pt x="101" y="111"/>
                                            <a:pt x="90" y="115"/>
                                            <a:pt x="81" y="124"/>
                                          </a:cubicBezTo>
                                          <a:cubicBezTo>
                                            <a:pt x="73" y="133"/>
                                            <a:pt x="68" y="144"/>
                                            <a:pt x="68" y="157"/>
                                          </a:cubicBezTo>
                                          <a:cubicBezTo>
                                            <a:pt x="68" y="169"/>
                                            <a:pt x="73" y="180"/>
                                            <a:pt x="81" y="189"/>
                                          </a:cubicBezTo>
                                          <a:cubicBezTo>
                                            <a:pt x="90" y="198"/>
                                            <a:pt x="101" y="202"/>
                                            <a:pt x="114" y="202"/>
                                          </a:cubicBezTo>
                                          <a:cubicBezTo>
                                            <a:pt x="126" y="202"/>
                                            <a:pt x="137" y="198"/>
                                            <a:pt x="146" y="189"/>
                                          </a:cubicBezTo>
                                          <a:cubicBezTo>
                                            <a:pt x="155" y="180"/>
                                            <a:pt x="159" y="169"/>
                                            <a:pt x="159" y="157"/>
                                          </a:cubicBezTo>
                                          <a:close/>
                                          <a:moveTo>
                                            <a:pt x="296" y="248"/>
                                          </a:moveTo>
                                          <a:cubicBezTo>
                                            <a:pt x="296" y="242"/>
                                            <a:pt x="294" y="236"/>
                                            <a:pt x="289" y="232"/>
                                          </a:cubicBezTo>
                                          <a:cubicBezTo>
                                            <a:pt x="285" y="227"/>
                                            <a:pt x="279" y="225"/>
                                            <a:pt x="273" y="225"/>
                                          </a:cubicBezTo>
                                          <a:cubicBezTo>
                                            <a:pt x="267" y="225"/>
                                            <a:pt x="262" y="227"/>
                                            <a:pt x="257" y="232"/>
                                          </a:cubicBezTo>
                                          <a:cubicBezTo>
                                            <a:pt x="253" y="236"/>
                                            <a:pt x="250" y="242"/>
                                            <a:pt x="250" y="248"/>
                                          </a:cubicBezTo>
                                          <a:cubicBezTo>
                                            <a:pt x="250" y="254"/>
                                            <a:pt x="253" y="259"/>
                                            <a:pt x="257" y="264"/>
                                          </a:cubicBezTo>
                                          <a:cubicBezTo>
                                            <a:pt x="262" y="268"/>
                                            <a:pt x="267" y="270"/>
                                            <a:pt x="273" y="270"/>
                                          </a:cubicBezTo>
                                          <a:cubicBezTo>
                                            <a:pt x="279" y="270"/>
                                            <a:pt x="285" y="268"/>
                                            <a:pt x="289" y="264"/>
                                          </a:cubicBezTo>
                                          <a:cubicBezTo>
                                            <a:pt x="294" y="259"/>
                                            <a:pt x="296" y="254"/>
                                            <a:pt x="296" y="248"/>
                                          </a:cubicBezTo>
                                          <a:close/>
                                          <a:moveTo>
                                            <a:pt x="296" y="65"/>
                                          </a:moveTo>
                                          <a:cubicBezTo>
                                            <a:pt x="296" y="59"/>
                                            <a:pt x="294" y="54"/>
                                            <a:pt x="289" y="49"/>
                                          </a:cubicBezTo>
                                          <a:cubicBezTo>
                                            <a:pt x="285" y="45"/>
                                            <a:pt x="279" y="43"/>
                                            <a:pt x="273" y="43"/>
                                          </a:cubicBezTo>
                                          <a:cubicBezTo>
                                            <a:pt x="267" y="43"/>
                                            <a:pt x="262" y="45"/>
                                            <a:pt x="257" y="49"/>
                                          </a:cubicBezTo>
                                          <a:cubicBezTo>
                                            <a:pt x="253" y="54"/>
                                            <a:pt x="250" y="59"/>
                                            <a:pt x="250" y="65"/>
                                          </a:cubicBezTo>
                                          <a:cubicBezTo>
                                            <a:pt x="250" y="72"/>
                                            <a:pt x="253" y="77"/>
                                            <a:pt x="257" y="82"/>
                                          </a:cubicBezTo>
                                          <a:cubicBezTo>
                                            <a:pt x="262" y="86"/>
                                            <a:pt x="267" y="88"/>
                                            <a:pt x="273" y="88"/>
                                          </a:cubicBezTo>
                                          <a:cubicBezTo>
                                            <a:pt x="279" y="88"/>
                                            <a:pt x="285" y="86"/>
                                            <a:pt x="289" y="82"/>
                                          </a:cubicBezTo>
                                          <a:cubicBezTo>
                                            <a:pt x="294" y="77"/>
                                            <a:pt x="296" y="72"/>
                                            <a:pt x="296" y="65"/>
                                          </a:cubicBezTo>
                                          <a:close/>
                                          <a:moveTo>
                                            <a:pt x="228" y="140"/>
                                          </a:moveTo>
                                          <a:cubicBezTo>
                                            <a:pt x="228" y="173"/>
                                            <a:pt x="228" y="173"/>
                                            <a:pt x="228" y="173"/>
                                          </a:cubicBezTo>
                                          <a:cubicBezTo>
                                            <a:pt x="228" y="174"/>
                                            <a:pt x="227" y="176"/>
                                            <a:pt x="226" y="177"/>
                                          </a:cubicBezTo>
                                          <a:cubicBezTo>
                                            <a:pt x="226" y="178"/>
                                            <a:pt x="225" y="178"/>
                                            <a:pt x="224" y="179"/>
                                          </a:cubicBezTo>
                                          <a:cubicBezTo>
                                            <a:pt x="196" y="183"/>
                                            <a:pt x="196" y="183"/>
                                            <a:pt x="196" y="183"/>
                                          </a:cubicBezTo>
                                          <a:cubicBezTo>
                                            <a:pt x="195" y="187"/>
                                            <a:pt x="193" y="192"/>
                                            <a:pt x="190" y="196"/>
                                          </a:cubicBezTo>
                                          <a:cubicBezTo>
                                            <a:pt x="194" y="202"/>
                                            <a:pt x="200" y="209"/>
                                            <a:pt x="206" y="217"/>
                                          </a:cubicBezTo>
                                          <a:cubicBezTo>
                                            <a:pt x="207" y="218"/>
                                            <a:pt x="208" y="219"/>
                                            <a:pt x="208" y="220"/>
                                          </a:cubicBezTo>
                                          <a:cubicBezTo>
                                            <a:pt x="208" y="222"/>
                                            <a:pt x="207" y="223"/>
                                            <a:pt x="206" y="224"/>
                                          </a:cubicBezTo>
                                          <a:cubicBezTo>
                                            <a:pt x="204" y="227"/>
                                            <a:pt x="199" y="233"/>
                                            <a:pt x="192" y="240"/>
                                          </a:cubicBezTo>
                                          <a:cubicBezTo>
                                            <a:pt x="185" y="247"/>
                                            <a:pt x="180" y="250"/>
                                            <a:pt x="178" y="250"/>
                                          </a:cubicBezTo>
                                          <a:cubicBezTo>
                                            <a:pt x="176" y="250"/>
                                            <a:pt x="175" y="250"/>
                                            <a:pt x="174" y="249"/>
                                          </a:cubicBezTo>
                                          <a:cubicBezTo>
                                            <a:pt x="153" y="233"/>
                                            <a:pt x="153" y="233"/>
                                            <a:pt x="153" y="233"/>
                                          </a:cubicBezTo>
                                          <a:cubicBezTo>
                                            <a:pt x="149" y="235"/>
                                            <a:pt x="144" y="237"/>
                                            <a:pt x="140" y="239"/>
                                          </a:cubicBezTo>
                                          <a:cubicBezTo>
                                            <a:pt x="138" y="251"/>
                                            <a:pt x="137" y="261"/>
                                            <a:pt x="136" y="266"/>
                                          </a:cubicBezTo>
                                          <a:cubicBezTo>
                                            <a:pt x="135" y="269"/>
                                            <a:pt x="133" y="270"/>
                                            <a:pt x="130" y="270"/>
                                          </a:cubicBezTo>
                                          <a:cubicBezTo>
                                            <a:pt x="97" y="270"/>
                                            <a:pt x="97" y="270"/>
                                            <a:pt x="97" y="270"/>
                                          </a:cubicBezTo>
                                          <a:cubicBezTo>
                                            <a:pt x="96" y="270"/>
                                            <a:pt x="95" y="270"/>
                                            <a:pt x="94" y="269"/>
                                          </a:cubicBezTo>
                                          <a:cubicBezTo>
                                            <a:pt x="93" y="268"/>
                                            <a:pt x="92" y="267"/>
                                            <a:pt x="92" y="266"/>
                                          </a:cubicBezTo>
                                          <a:cubicBezTo>
                                            <a:pt x="88" y="239"/>
                                            <a:pt x="88" y="239"/>
                                            <a:pt x="88" y="239"/>
                                          </a:cubicBezTo>
                                          <a:cubicBezTo>
                                            <a:pt x="84" y="238"/>
                                            <a:pt x="79" y="236"/>
                                            <a:pt x="74" y="233"/>
                                          </a:cubicBezTo>
                                          <a:cubicBezTo>
                                            <a:pt x="53" y="249"/>
                                            <a:pt x="53" y="249"/>
                                            <a:pt x="53" y="249"/>
                                          </a:cubicBezTo>
                                          <a:cubicBezTo>
                                            <a:pt x="53" y="250"/>
                                            <a:pt x="51" y="250"/>
                                            <a:pt x="50" y="250"/>
                                          </a:cubicBezTo>
                                          <a:cubicBezTo>
                                            <a:pt x="49" y="250"/>
                                            <a:pt x="47" y="250"/>
                                            <a:pt x="46" y="249"/>
                                          </a:cubicBezTo>
                                          <a:cubicBezTo>
                                            <a:pt x="29" y="233"/>
                                            <a:pt x="20" y="224"/>
                                            <a:pt x="20" y="220"/>
                                          </a:cubicBezTo>
                                          <a:cubicBezTo>
                                            <a:pt x="20" y="219"/>
                                            <a:pt x="21" y="218"/>
                                            <a:pt x="22" y="217"/>
                                          </a:cubicBezTo>
                                          <a:cubicBezTo>
                                            <a:pt x="23" y="215"/>
                                            <a:pt x="25" y="212"/>
                                            <a:pt x="29" y="208"/>
                                          </a:cubicBezTo>
                                          <a:cubicBezTo>
                                            <a:pt x="33" y="203"/>
                                            <a:pt x="35" y="199"/>
                                            <a:pt x="37" y="197"/>
                                          </a:cubicBezTo>
                                          <a:cubicBezTo>
                                            <a:pt x="35" y="192"/>
                                            <a:pt x="33" y="187"/>
                                            <a:pt x="31" y="182"/>
                                          </a:cubicBezTo>
                                          <a:cubicBezTo>
                                            <a:pt x="4" y="178"/>
                                            <a:pt x="4" y="178"/>
                                            <a:pt x="4" y="178"/>
                                          </a:cubicBezTo>
                                          <a:cubicBezTo>
                                            <a:pt x="3" y="178"/>
                                            <a:pt x="2" y="177"/>
                                            <a:pt x="1" y="176"/>
                                          </a:cubicBezTo>
                                          <a:cubicBezTo>
                                            <a:pt x="0" y="175"/>
                                            <a:pt x="0" y="174"/>
                                            <a:pt x="0" y="173"/>
                                          </a:cubicBezTo>
                                          <a:cubicBezTo>
                                            <a:pt x="0" y="140"/>
                                            <a:pt x="0" y="140"/>
                                            <a:pt x="0" y="140"/>
                                          </a:cubicBezTo>
                                          <a:cubicBezTo>
                                            <a:pt x="0" y="139"/>
                                            <a:pt x="0" y="137"/>
                                            <a:pt x="1" y="136"/>
                                          </a:cubicBezTo>
                                          <a:cubicBezTo>
                                            <a:pt x="2" y="135"/>
                                            <a:pt x="3" y="135"/>
                                            <a:pt x="4" y="134"/>
                                          </a:cubicBezTo>
                                          <a:cubicBezTo>
                                            <a:pt x="31" y="130"/>
                                            <a:pt x="31" y="130"/>
                                            <a:pt x="31" y="130"/>
                                          </a:cubicBezTo>
                                          <a:cubicBezTo>
                                            <a:pt x="33" y="126"/>
                                            <a:pt x="35" y="122"/>
                                            <a:pt x="37" y="117"/>
                                          </a:cubicBezTo>
                                          <a:cubicBezTo>
                                            <a:pt x="33" y="111"/>
                                            <a:pt x="28" y="104"/>
                                            <a:pt x="21" y="96"/>
                                          </a:cubicBezTo>
                                          <a:cubicBezTo>
                                            <a:pt x="20" y="95"/>
                                            <a:pt x="20" y="94"/>
                                            <a:pt x="20" y="93"/>
                                          </a:cubicBezTo>
                                          <a:cubicBezTo>
                                            <a:pt x="20" y="91"/>
                                            <a:pt x="20" y="90"/>
                                            <a:pt x="21" y="89"/>
                                          </a:cubicBezTo>
                                          <a:cubicBezTo>
                                            <a:pt x="24" y="86"/>
                                            <a:pt x="29" y="80"/>
                                            <a:pt x="36" y="73"/>
                                          </a:cubicBezTo>
                                          <a:cubicBezTo>
                                            <a:pt x="43" y="66"/>
                                            <a:pt x="48" y="63"/>
                                            <a:pt x="50" y="63"/>
                                          </a:cubicBezTo>
                                          <a:cubicBezTo>
                                            <a:pt x="51" y="63"/>
                                            <a:pt x="52" y="63"/>
                                            <a:pt x="54" y="64"/>
                                          </a:cubicBezTo>
                                          <a:cubicBezTo>
                                            <a:pt x="74" y="80"/>
                                            <a:pt x="74" y="80"/>
                                            <a:pt x="74" y="80"/>
                                          </a:cubicBezTo>
                                          <a:cubicBezTo>
                                            <a:pt x="78" y="78"/>
                                            <a:pt x="83" y="76"/>
                                            <a:pt x="88" y="74"/>
                                          </a:cubicBezTo>
                                          <a:cubicBezTo>
                                            <a:pt x="89" y="61"/>
                                            <a:pt x="90" y="52"/>
                                            <a:pt x="92" y="47"/>
                                          </a:cubicBezTo>
                                          <a:cubicBezTo>
                                            <a:pt x="93" y="44"/>
                                            <a:pt x="94" y="43"/>
                                            <a:pt x="97" y="43"/>
                                          </a:cubicBezTo>
                                          <a:cubicBezTo>
                                            <a:pt x="130" y="43"/>
                                            <a:pt x="130" y="43"/>
                                            <a:pt x="130" y="43"/>
                                          </a:cubicBezTo>
                                          <a:cubicBezTo>
                                            <a:pt x="132" y="43"/>
                                            <a:pt x="133" y="43"/>
                                            <a:pt x="134" y="44"/>
                                          </a:cubicBezTo>
                                          <a:cubicBezTo>
                                            <a:pt x="135" y="45"/>
                                            <a:pt x="135" y="46"/>
                                            <a:pt x="136" y="47"/>
                                          </a:cubicBezTo>
                                          <a:cubicBezTo>
                                            <a:pt x="140" y="74"/>
                                            <a:pt x="140" y="74"/>
                                            <a:pt x="140" y="74"/>
                                          </a:cubicBezTo>
                                          <a:cubicBezTo>
                                            <a:pt x="144" y="75"/>
                                            <a:pt x="148" y="77"/>
                                            <a:pt x="153" y="80"/>
                                          </a:cubicBezTo>
                                          <a:cubicBezTo>
                                            <a:pt x="174" y="64"/>
                                            <a:pt x="174" y="64"/>
                                            <a:pt x="174" y="64"/>
                                          </a:cubicBezTo>
                                          <a:cubicBezTo>
                                            <a:pt x="175" y="63"/>
                                            <a:pt x="176" y="63"/>
                                            <a:pt x="178" y="63"/>
                                          </a:cubicBezTo>
                                          <a:cubicBezTo>
                                            <a:pt x="179" y="63"/>
                                            <a:pt x="180" y="63"/>
                                            <a:pt x="181" y="64"/>
                                          </a:cubicBezTo>
                                          <a:cubicBezTo>
                                            <a:pt x="198" y="80"/>
                                            <a:pt x="207" y="89"/>
                                            <a:pt x="207" y="93"/>
                                          </a:cubicBezTo>
                                          <a:cubicBezTo>
                                            <a:pt x="207" y="94"/>
                                            <a:pt x="207" y="95"/>
                                            <a:pt x="206" y="96"/>
                                          </a:cubicBezTo>
                                          <a:cubicBezTo>
                                            <a:pt x="204" y="98"/>
                                            <a:pt x="202" y="101"/>
                                            <a:pt x="198" y="106"/>
                                          </a:cubicBezTo>
                                          <a:cubicBezTo>
                                            <a:pt x="195" y="110"/>
                                            <a:pt x="192" y="114"/>
                                            <a:pt x="190" y="116"/>
                                          </a:cubicBezTo>
                                          <a:cubicBezTo>
                                            <a:pt x="193" y="122"/>
                                            <a:pt x="195" y="127"/>
                                            <a:pt x="196" y="131"/>
                                          </a:cubicBezTo>
                                          <a:cubicBezTo>
                                            <a:pt x="223" y="135"/>
                                            <a:pt x="223" y="135"/>
                                            <a:pt x="223" y="135"/>
                                          </a:cubicBezTo>
                                          <a:cubicBezTo>
                                            <a:pt x="225" y="135"/>
                                            <a:pt x="226" y="136"/>
                                            <a:pt x="226" y="137"/>
                                          </a:cubicBezTo>
                                          <a:cubicBezTo>
                                            <a:pt x="227" y="138"/>
                                            <a:pt x="228" y="139"/>
                                            <a:pt x="228" y="140"/>
                                          </a:cubicBezTo>
                                          <a:close/>
                                          <a:moveTo>
                                            <a:pt x="342" y="235"/>
                                          </a:moveTo>
                                          <a:cubicBezTo>
                                            <a:pt x="342" y="260"/>
                                            <a:pt x="342" y="260"/>
                                            <a:pt x="342" y="260"/>
                                          </a:cubicBezTo>
                                          <a:cubicBezTo>
                                            <a:pt x="342" y="262"/>
                                            <a:pt x="333" y="264"/>
                                            <a:pt x="315" y="266"/>
                                          </a:cubicBezTo>
                                          <a:cubicBezTo>
                                            <a:pt x="314" y="269"/>
                                            <a:pt x="312" y="272"/>
                                            <a:pt x="310" y="275"/>
                                          </a:cubicBezTo>
                                          <a:cubicBezTo>
                                            <a:pt x="316" y="288"/>
                                            <a:pt x="319" y="297"/>
                                            <a:pt x="319" y="299"/>
                                          </a:cubicBezTo>
                                          <a:cubicBezTo>
                                            <a:pt x="319" y="300"/>
                                            <a:pt x="319" y="300"/>
                                            <a:pt x="318" y="301"/>
                                          </a:cubicBezTo>
                                          <a:cubicBezTo>
                                            <a:pt x="304" y="309"/>
                                            <a:pt x="296" y="313"/>
                                            <a:pt x="296" y="313"/>
                                          </a:cubicBezTo>
                                          <a:cubicBezTo>
                                            <a:pt x="295" y="313"/>
                                            <a:pt x="292" y="311"/>
                                            <a:pt x="288" y="305"/>
                                          </a:cubicBezTo>
                                          <a:cubicBezTo>
                                            <a:pt x="283" y="299"/>
                                            <a:pt x="280" y="295"/>
                                            <a:pt x="279" y="293"/>
                                          </a:cubicBezTo>
                                          <a:cubicBezTo>
                                            <a:pt x="276" y="293"/>
                                            <a:pt x="274" y="293"/>
                                            <a:pt x="273" y="293"/>
                                          </a:cubicBezTo>
                                          <a:cubicBezTo>
                                            <a:pt x="272" y="293"/>
                                            <a:pt x="270" y="293"/>
                                            <a:pt x="268" y="293"/>
                                          </a:cubicBezTo>
                                          <a:cubicBezTo>
                                            <a:pt x="266" y="295"/>
                                            <a:pt x="263" y="299"/>
                                            <a:pt x="259" y="305"/>
                                          </a:cubicBezTo>
                                          <a:cubicBezTo>
                                            <a:pt x="254" y="311"/>
                                            <a:pt x="251" y="313"/>
                                            <a:pt x="250" y="313"/>
                                          </a:cubicBezTo>
                                          <a:cubicBezTo>
                                            <a:pt x="250" y="313"/>
                                            <a:pt x="243" y="309"/>
                                            <a:pt x="228" y="301"/>
                                          </a:cubicBezTo>
                                          <a:cubicBezTo>
                                            <a:pt x="228" y="300"/>
                                            <a:pt x="228" y="300"/>
                                            <a:pt x="228" y="299"/>
                                          </a:cubicBezTo>
                                          <a:cubicBezTo>
                                            <a:pt x="228" y="297"/>
                                            <a:pt x="231" y="288"/>
                                            <a:pt x="237" y="275"/>
                                          </a:cubicBezTo>
                                          <a:cubicBezTo>
                                            <a:pt x="235" y="272"/>
                                            <a:pt x="233" y="269"/>
                                            <a:pt x="231" y="266"/>
                                          </a:cubicBezTo>
                                          <a:cubicBezTo>
                                            <a:pt x="214" y="264"/>
                                            <a:pt x="205" y="262"/>
                                            <a:pt x="205" y="260"/>
                                          </a:cubicBezTo>
                                          <a:cubicBezTo>
                                            <a:pt x="205" y="235"/>
                                            <a:pt x="205" y="235"/>
                                            <a:pt x="205" y="235"/>
                                          </a:cubicBezTo>
                                          <a:cubicBezTo>
                                            <a:pt x="205" y="233"/>
                                            <a:pt x="214" y="231"/>
                                            <a:pt x="231" y="230"/>
                                          </a:cubicBezTo>
                                          <a:cubicBezTo>
                                            <a:pt x="233" y="226"/>
                                            <a:pt x="235" y="223"/>
                                            <a:pt x="237" y="220"/>
                                          </a:cubicBezTo>
                                          <a:cubicBezTo>
                                            <a:pt x="231" y="207"/>
                                            <a:pt x="228" y="199"/>
                                            <a:pt x="228" y="196"/>
                                          </a:cubicBezTo>
                                          <a:cubicBezTo>
                                            <a:pt x="228" y="195"/>
                                            <a:pt x="228" y="195"/>
                                            <a:pt x="228" y="195"/>
                                          </a:cubicBezTo>
                                          <a:cubicBezTo>
                                            <a:pt x="229" y="194"/>
                                            <a:pt x="231" y="193"/>
                                            <a:pt x="235" y="191"/>
                                          </a:cubicBezTo>
                                          <a:cubicBezTo>
                                            <a:pt x="238" y="189"/>
                                            <a:pt x="242" y="187"/>
                                            <a:pt x="245" y="185"/>
                                          </a:cubicBezTo>
                                          <a:cubicBezTo>
                                            <a:pt x="248" y="183"/>
                                            <a:pt x="250" y="182"/>
                                            <a:pt x="250" y="182"/>
                                          </a:cubicBezTo>
                                          <a:cubicBezTo>
                                            <a:pt x="251" y="182"/>
                                            <a:pt x="254" y="185"/>
                                            <a:pt x="259" y="190"/>
                                          </a:cubicBezTo>
                                          <a:cubicBezTo>
                                            <a:pt x="263" y="196"/>
                                            <a:pt x="266" y="200"/>
                                            <a:pt x="268" y="202"/>
                                          </a:cubicBezTo>
                                          <a:cubicBezTo>
                                            <a:pt x="270" y="202"/>
                                            <a:pt x="272" y="202"/>
                                            <a:pt x="273" y="202"/>
                                          </a:cubicBezTo>
                                          <a:cubicBezTo>
                                            <a:pt x="274" y="202"/>
                                            <a:pt x="276" y="202"/>
                                            <a:pt x="279" y="202"/>
                                          </a:cubicBezTo>
                                          <a:cubicBezTo>
                                            <a:pt x="285" y="194"/>
                                            <a:pt x="290" y="187"/>
                                            <a:pt x="295" y="183"/>
                                          </a:cubicBezTo>
                                          <a:cubicBezTo>
                                            <a:pt x="296" y="182"/>
                                            <a:pt x="296" y="182"/>
                                            <a:pt x="296" y="182"/>
                                          </a:cubicBezTo>
                                          <a:cubicBezTo>
                                            <a:pt x="296" y="182"/>
                                            <a:pt x="304" y="186"/>
                                            <a:pt x="318" y="195"/>
                                          </a:cubicBezTo>
                                          <a:cubicBezTo>
                                            <a:pt x="319" y="195"/>
                                            <a:pt x="319" y="195"/>
                                            <a:pt x="319" y="196"/>
                                          </a:cubicBezTo>
                                          <a:cubicBezTo>
                                            <a:pt x="319" y="199"/>
                                            <a:pt x="316" y="207"/>
                                            <a:pt x="310" y="220"/>
                                          </a:cubicBezTo>
                                          <a:cubicBezTo>
                                            <a:pt x="312" y="223"/>
                                            <a:pt x="313" y="226"/>
                                            <a:pt x="315" y="230"/>
                                          </a:cubicBezTo>
                                          <a:cubicBezTo>
                                            <a:pt x="333" y="231"/>
                                            <a:pt x="342" y="233"/>
                                            <a:pt x="342" y="235"/>
                                          </a:cubicBezTo>
                                          <a:close/>
                                          <a:moveTo>
                                            <a:pt x="342" y="53"/>
                                          </a:moveTo>
                                          <a:cubicBezTo>
                                            <a:pt x="342" y="78"/>
                                            <a:pt x="342" y="78"/>
                                            <a:pt x="342" y="78"/>
                                          </a:cubicBezTo>
                                          <a:cubicBezTo>
                                            <a:pt x="342" y="80"/>
                                            <a:pt x="333" y="82"/>
                                            <a:pt x="315" y="83"/>
                                          </a:cubicBezTo>
                                          <a:cubicBezTo>
                                            <a:pt x="314" y="87"/>
                                            <a:pt x="312" y="90"/>
                                            <a:pt x="310" y="93"/>
                                          </a:cubicBezTo>
                                          <a:cubicBezTo>
                                            <a:pt x="316" y="106"/>
                                            <a:pt x="319" y="114"/>
                                            <a:pt x="319" y="117"/>
                                          </a:cubicBezTo>
                                          <a:cubicBezTo>
                                            <a:pt x="319" y="118"/>
                                            <a:pt x="319" y="118"/>
                                            <a:pt x="318" y="118"/>
                                          </a:cubicBezTo>
                                          <a:cubicBezTo>
                                            <a:pt x="304" y="127"/>
                                            <a:pt x="296" y="131"/>
                                            <a:pt x="296" y="131"/>
                                          </a:cubicBezTo>
                                          <a:cubicBezTo>
                                            <a:pt x="295" y="131"/>
                                            <a:pt x="292" y="128"/>
                                            <a:pt x="288" y="123"/>
                                          </a:cubicBezTo>
                                          <a:cubicBezTo>
                                            <a:pt x="283" y="117"/>
                                            <a:pt x="280" y="113"/>
                                            <a:pt x="279" y="111"/>
                                          </a:cubicBezTo>
                                          <a:cubicBezTo>
                                            <a:pt x="276" y="111"/>
                                            <a:pt x="274" y="111"/>
                                            <a:pt x="273" y="111"/>
                                          </a:cubicBezTo>
                                          <a:cubicBezTo>
                                            <a:pt x="272" y="111"/>
                                            <a:pt x="270" y="111"/>
                                            <a:pt x="268" y="111"/>
                                          </a:cubicBezTo>
                                          <a:cubicBezTo>
                                            <a:pt x="266" y="113"/>
                                            <a:pt x="263" y="117"/>
                                            <a:pt x="259" y="123"/>
                                          </a:cubicBezTo>
                                          <a:cubicBezTo>
                                            <a:pt x="254" y="128"/>
                                            <a:pt x="251" y="131"/>
                                            <a:pt x="250" y="131"/>
                                          </a:cubicBezTo>
                                          <a:cubicBezTo>
                                            <a:pt x="250" y="131"/>
                                            <a:pt x="243" y="127"/>
                                            <a:pt x="228" y="118"/>
                                          </a:cubicBezTo>
                                          <a:cubicBezTo>
                                            <a:pt x="228" y="118"/>
                                            <a:pt x="228" y="118"/>
                                            <a:pt x="228" y="117"/>
                                          </a:cubicBezTo>
                                          <a:cubicBezTo>
                                            <a:pt x="228" y="114"/>
                                            <a:pt x="231" y="106"/>
                                            <a:pt x="237" y="93"/>
                                          </a:cubicBezTo>
                                          <a:cubicBezTo>
                                            <a:pt x="235" y="90"/>
                                            <a:pt x="233" y="87"/>
                                            <a:pt x="231" y="83"/>
                                          </a:cubicBezTo>
                                          <a:cubicBezTo>
                                            <a:pt x="214" y="82"/>
                                            <a:pt x="205" y="80"/>
                                            <a:pt x="205" y="78"/>
                                          </a:cubicBezTo>
                                          <a:cubicBezTo>
                                            <a:pt x="205" y="53"/>
                                            <a:pt x="205" y="53"/>
                                            <a:pt x="205" y="53"/>
                                          </a:cubicBezTo>
                                          <a:cubicBezTo>
                                            <a:pt x="205" y="51"/>
                                            <a:pt x="214" y="49"/>
                                            <a:pt x="231" y="47"/>
                                          </a:cubicBezTo>
                                          <a:cubicBezTo>
                                            <a:pt x="233" y="44"/>
                                            <a:pt x="235" y="41"/>
                                            <a:pt x="237" y="38"/>
                                          </a:cubicBezTo>
                                          <a:cubicBezTo>
                                            <a:pt x="231" y="25"/>
                                            <a:pt x="228" y="17"/>
                                            <a:pt x="228" y="14"/>
                                          </a:cubicBezTo>
                                          <a:cubicBezTo>
                                            <a:pt x="228" y="13"/>
                                            <a:pt x="228" y="13"/>
                                            <a:pt x="228" y="12"/>
                                          </a:cubicBezTo>
                                          <a:cubicBezTo>
                                            <a:pt x="229" y="12"/>
                                            <a:pt x="231" y="11"/>
                                            <a:pt x="235" y="9"/>
                                          </a:cubicBezTo>
                                          <a:cubicBezTo>
                                            <a:pt x="238" y="7"/>
                                            <a:pt x="242" y="5"/>
                                            <a:pt x="245" y="3"/>
                                          </a:cubicBezTo>
                                          <a:cubicBezTo>
                                            <a:pt x="248" y="1"/>
                                            <a:pt x="250" y="0"/>
                                            <a:pt x="250" y="0"/>
                                          </a:cubicBezTo>
                                          <a:cubicBezTo>
                                            <a:pt x="251" y="0"/>
                                            <a:pt x="254" y="3"/>
                                            <a:pt x="259" y="8"/>
                                          </a:cubicBezTo>
                                          <a:cubicBezTo>
                                            <a:pt x="263" y="14"/>
                                            <a:pt x="266" y="18"/>
                                            <a:pt x="268" y="20"/>
                                          </a:cubicBezTo>
                                          <a:cubicBezTo>
                                            <a:pt x="270" y="20"/>
                                            <a:pt x="272" y="20"/>
                                            <a:pt x="273" y="20"/>
                                          </a:cubicBezTo>
                                          <a:cubicBezTo>
                                            <a:pt x="274" y="20"/>
                                            <a:pt x="276" y="20"/>
                                            <a:pt x="279" y="20"/>
                                          </a:cubicBezTo>
                                          <a:cubicBezTo>
                                            <a:pt x="285" y="12"/>
                                            <a:pt x="290" y="5"/>
                                            <a:pt x="295" y="0"/>
                                          </a:cubicBezTo>
                                          <a:cubicBezTo>
                                            <a:pt x="296" y="0"/>
                                            <a:pt x="296" y="0"/>
                                            <a:pt x="296" y="0"/>
                                          </a:cubicBezTo>
                                          <a:cubicBezTo>
                                            <a:pt x="296" y="0"/>
                                            <a:pt x="304" y="4"/>
                                            <a:pt x="318" y="12"/>
                                          </a:cubicBezTo>
                                          <a:cubicBezTo>
                                            <a:pt x="319" y="13"/>
                                            <a:pt x="319" y="13"/>
                                            <a:pt x="319" y="14"/>
                                          </a:cubicBezTo>
                                          <a:cubicBezTo>
                                            <a:pt x="319" y="17"/>
                                            <a:pt x="316" y="25"/>
                                            <a:pt x="310" y="38"/>
                                          </a:cubicBezTo>
                                          <a:cubicBezTo>
                                            <a:pt x="312" y="41"/>
                                            <a:pt x="313" y="44"/>
                                            <a:pt x="315" y="47"/>
                                          </a:cubicBezTo>
                                          <a:cubicBezTo>
                                            <a:pt x="333" y="49"/>
                                            <a:pt x="342" y="51"/>
                                            <a:pt x="342" y="5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B82B0FE" id="Freeform 70" o:spid="_x0000_s1026" style="width:19.65pt;height:1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42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" path="m159,157v,-13,-4,-24,-13,-33c137,115,126,111,114,111v-13,,-24,4,-33,13c73,133,68,144,68,157v,12,5,23,13,32c90,198,101,202,114,202v12,,23,-4,32,-13c155,180,159,169,159,157xm296,248v,-6,-2,-12,-7,-16c285,227,279,225,273,225v-6,,-11,2,-16,7c253,236,250,242,250,248v,6,3,11,7,16c262,268,267,270,273,270v6,,12,-2,16,-6c294,259,296,254,296,248xm296,65v,-6,-2,-11,-7,-16c285,45,279,43,273,43v-6,,-11,2,-16,6c253,54,250,59,250,65v,7,3,12,7,17c262,86,267,88,273,88v6,,12,-2,16,-6c294,77,296,72,296,65xm228,140v,33,,33,,33c228,174,227,176,226,177v,1,-1,1,-2,2c196,183,196,183,196,183v-1,4,-3,9,-6,13c194,202,200,209,206,217v1,1,2,2,2,3c208,222,207,223,206,224v-2,3,-7,9,-14,16c185,247,180,250,178,250v-2,,-3,,-4,-1c153,233,153,233,153,233v-4,2,-9,4,-13,6c138,251,137,261,136,266v-1,3,-3,4,-6,4c97,270,97,270,97,270v-1,,-2,,-3,-1c93,268,92,267,92,266,88,239,88,239,88,239v-4,-1,-9,-3,-14,-6c53,249,53,249,53,249v,1,-2,1,-3,1c49,250,47,250,46,249,29,233,20,224,20,220v,-1,1,-2,2,-3c23,215,25,212,29,208v4,-5,6,-9,8,-11c35,192,33,187,31,182,4,178,4,178,4,178v-1,,-2,-1,-3,-2c,175,,174,,173,,140,,140,,140v,-1,,-3,1,-4c2,135,3,135,4,134v27,-4,27,-4,27,-4c33,126,35,122,37,117,33,111,28,104,21,96,20,95,20,94,20,93v,-2,,-3,1,-4c24,86,29,80,36,73,43,66,48,63,50,63v1,,2,,4,1c74,80,74,80,74,80v4,-2,9,-4,14,-6c89,61,90,52,92,47v1,-3,2,-4,5,-4c130,43,130,43,130,43v2,,3,,4,1c135,45,135,46,136,47v4,27,4,27,4,27c144,75,148,77,153,80,174,64,174,64,174,64v1,-1,2,-1,4,-1c179,63,180,63,181,64v17,16,26,25,26,29c207,94,207,95,206,96v-2,2,-4,5,-8,10c195,110,192,114,190,116v3,6,5,11,6,15c223,135,223,135,223,135v2,,3,1,3,2c227,138,228,139,228,140xm342,235v,25,,25,,25c342,262,333,264,315,266v-1,3,-3,6,-5,9c316,288,319,297,319,299v,1,,1,-1,2c304,309,296,313,296,313v-1,,-4,-2,-8,-8c283,299,280,295,279,293v-3,,-5,,-6,c272,293,270,293,268,293v-2,2,-5,6,-9,12c254,311,251,313,250,313v,,-7,-4,-22,-12c228,300,228,300,228,299v,-2,3,-11,9,-24c235,272,233,269,231,266v-17,-2,-26,-4,-26,-6c205,235,205,235,205,235v,-2,9,-4,26,-5c233,226,235,223,237,220v-6,-13,-9,-21,-9,-24c228,195,228,195,228,195v1,-1,3,-2,7,-4c238,189,242,187,245,185v3,-2,5,-3,5,-3c251,182,254,185,259,190v4,6,7,10,9,12c270,202,272,202,273,202v1,,3,,6,c285,194,290,187,295,183v1,-1,1,-1,1,-1c296,182,304,186,318,195v1,,1,,1,1c319,199,316,207,310,220v2,3,3,6,5,10c333,231,342,233,342,235xm342,53v,25,,25,,25c342,80,333,82,315,83v-1,4,-3,7,-5,10c316,106,319,114,319,117v,1,,1,-1,1c304,127,296,131,296,131v-1,,-4,-3,-8,-8c283,117,280,113,279,111v-3,,-5,,-6,c272,111,270,111,268,111v-2,2,-5,6,-9,12c254,128,251,131,250,131v,,-7,-4,-22,-13c228,118,228,118,228,117v,-3,3,-11,9,-24c235,90,233,87,231,83,214,82,205,80,205,78v,-25,,-25,,-25c205,51,214,49,231,47v2,-3,4,-6,6,-9c231,25,228,17,228,14v,-1,,-1,,-2c229,12,231,11,235,9v3,-2,7,-4,10,-6c248,1,250,,250,v1,,4,3,9,8c263,14,266,18,268,20v2,,4,,5,c274,20,276,20,279,20,285,12,290,5,295,v1,,1,,1,c296,,304,4,318,12v1,1,1,1,1,2c319,17,316,25,310,38v2,3,3,6,5,9c333,49,342,51,342,53xe" fillcolor="#364455" stroked="f">
                            <v:path arrowok="t" o:connecttype="custom" o:connectlocs="83127,80841;59064,137648;115941,114343;199068,163867;187401,192270;215839,180618;199068,31317;187401,59720;215839,47339;164796,128909;138546,142746;150213,163139;126879,181346;99169,193727;68544,195912;53960,169693;33543,181346;21146,151486;2917,129637;0,101962;22605,94679;14584,67732;36459,45883;64168,53894;94794,31317;102086,53894;129795,45883;150213,69917;142921,95407;166255,101962;229694,193727;231882,219217;203443,213391;188859,222131;166255,217761;149483,189357;172817,160225;171359,139105;188859,138376;203443,147116;231882,142018;229694,167508;249382,56807;232611,85211;210006,89581;195422,80841;166255,85939;168442,60449;168442,34230;166255,8740;182297,0;199068,14566;215839,0;226048,27675" o:connectangles="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  <w:r w:rsidRPr="00C50BF5">
                    <w:rPr>
                      <w:b/>
                      <w:noProof/>
                      <w:color w:val="C7A163"/>
                      <w:sz w:val="24"/>
                    </w:rPr>
                    <w:t xml:space="preserve"> </w:t>
                  </w:r>
                  <w:r w:rsidRPr="00C50BF5">
                    <w:rPr>
                      <w:b/>
                      <w:noProof/>
                      <w:color w:val="365F91" w:themeColor="accent1" w:themeShade="BF"/>
                      <w:sz w:val="24"/>
                    </w:rPr>
                    <w:t>TECHNICAL SKILLS</w:t>
                  </w:r>
                </w:p>
                <w:tbl>
                  <w:tblPr>
                    <w:tblStyle w:val="TableGrid"/>
                    <w:tblW w:w="5106" w:type="dxa"/>
                    <w:tblInd w:w="7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5106"/>
                  </w:tblGrid>
                  <w:tr w:rsidR="006E2B64" w:rsidRPr="00C50BF5" w14:paraId="417FDA17" w14:textId="77777777" w:rsidTr="006E2B64">
                    <w:tc>
                      <w:tcPr>
                        <w:tcW w:w="5106" w:type="dxa"/>
                      </w:tcPr>
                      <w:p w14:paraId="6F75BAFE" w14:textId="77777777" w:rsidR="006E2B64" w:rsidRPr="006E2B64" w:rsidRDefault="006E2B64" w:rsidP="00187209">
                        <w:pPr>
                          <w:rPr>
                            <w:rStyle w:val="Strong"/>
                            <w:sz w:val="10"/>
                          </w:rPr>
                        </w:pPr>
                      </w:p>
                      <w:p w14:paraId="12938C73" w14:textId="77777777" w:rsidR="006E2B64" w:rsidRPr="00187209" w:rsidRDefault="001B0C23" w:rsidP="00663A67">
                        <w:pPr>
                          <w:rPr>
                            <w:sz w:val="18"/>
                          </w:rPr>
                        </w:pPr>
                        <w:r w:rsidRPr="006608ED">
                          <w:rPr>
                            <w:rStyle w:val="Strong"/>
                            <w:sz w:val="18"/>
                          </w:rPr>
                          <w:t>RPA Platforms</w:t>
                        </w:r>
                        <w:r w:rsidRPr="006608ED">
                          <w:rPr>
                            <w:sz w:val="18"/>
                          </w:rPr>
                          <w:t>: UiPath, Power Automate, Blue Prism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Cloud &amp; Infrastructure</w:t>
                        </w:r>
                        <w:r w:rsidRPr="006608ED">
                          <w:rPr>
                            <w:sz w:val="18"/>
                          </w:rPr>
                          <w:t>: UiPath Automation Cloud, Microsoft Azure, Azure Apps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Programming &amp; Scripting</w:t>
                        </w:r>
                        <w:r>
                          <w:rPr>
                            <w:sz w:val="18"/>
                          </w:rPr>
                          <w:t>: Python, Shell Scripting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Databases</w:t>
                        </w:r>
                        <w:r w:rsidRPr="006608ED">
                          <w:rPr>
                            <w:sz w:val="18"/>
                          </w:rPr>
                          <w:t xml:space="preserve">: </w:t>
                        </w:r>
                        <w:r w:rsidR="00F106E4" w:rsidRPr="00F106E4">
                          <w:rPr>
                            <w:sz w:val="18"/>
                          </w:rPr>
                          <w:t>Oracle, MS-SQL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Analytics &amp; BI</w:t>
                        </w:r>
                        <w:r w:rsidRPr="006608ED">
                          <w:rPr>
                            <w:sz w:val="18"/>
                          </w:rPr>
                          <w:t xml:space="preserve">: Power BI, Tableau 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CI/CD &amp; DevOps</w:t>
                        </w:r>
                        <w:r>
                          <w:rPr>
                            <w:sz w:val="18"/>
                          </w:rPr>
                          <w:t>: Jenkins, Bitbucket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APIs</w:t>
                        </w:r>
                        <w:r>
                          <w:rPr>
                            <w:rStyle w:val="Strong"/>
                            <w:sz w:val="18"/>
                          </w:rPr>
                          <w:t xml:space="preserve"> Testing Tools</w:t>
                        </w:r>
                        <w:r w:rsidRPr="006608ED">
                          <w:rPr>
                            <w:sz w:val="18"/>
                          </w:rPr>
                          <w:t xml:space="preserve">: </w:t>
                        </w:r>
                        <w:r>
                          <w:rPr>
                            <w:sz w:val="18"/>
                          </w:rPr>
                          <w:t>Postman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ETL &amp; Data Tools</w:t>
                        </w:r>
                        <w:r w:rsidRPr="006608ED">
                          <w:rPr>
                            <w:sz w:val="18"/>
                          </w:rPr>
                          <w:t xml:space="preserve">: IBM </w:t>
                        </w:r>
                        <w:proofErr w:type="spellStart"/>
                        <w:r w:rsidRPr="006608ED">
                          <w:rPr>
                            <w:sz w:val="18"/>
                          </w:rPr>
                          <w:t>InfoSphere</w:t>
                        </w:r>
                        <w:proofErr w:type="spellEnd"/>
                        <w:r w:rsidRPr="006608ED">
                          <w:rPr>
                            <w:sz w:val="18"/>
                          </w:rPr>
                          <w:t xml:space="preserve"> DataStage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Security &amp; Audit Tools</w:t>
                        </w:r>
                        <w:r w:rsidRPr="006608ED">
                          <w:rPr>
                            <w:sz w:val="18"/>
                          </w:rPr>
                          <w:t xml:space="preserve">: </w:t>
                        </w:r>
                        <w:proofErr w:type="spellStart"/>
                        <w:r w:rsidRPr="006608ED">
                          <w:rPr>
                            <w:sz w:val="18"/>
                          </w:rPr>
                          <w:t>QualysGuard</w:t>
                        </w:r>
                        <w:proofErr w:type="spellEnd"/>
                        <w:r w:rsidRPr="006608ED">
                          <w:rPr>
                            <w:sz w:val="18"/>
                          </w:rPr>
                          <w:t xml:space="preserve">, Nexpose, </w:t>
                        </w:r>
                        <w:proofErr w:type="spellStart"/>
                        <w:r w:rsidRPr="006608ED">
                          <w:rPr>
                            <w:sz w:val="18"/>
                          </w:rPr>
                          <w:t>Promisec</w:t>
                        </w:r>
                        <w:proofErr w:type="spellEnd"/>
                        <w:r w:rsidRPr="006608ED">
                          <w:rPr>
                            <w:sz w:val="18"/>
                          </w:rPr>
                          <w:t xml:space="preserve"> Endpoint Manager, Titus Data Classification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ERP &amp; Business Systems</w:t>
                        </w:r>
                        <w:r w:rsidRPr="006608ED">
                          <w:rPr>
                            <w:sz w:val="18"/>
                          </w:rPr>
                          <w:t>: SAP GUI, SAP BOBJ, SAP GRC, Salesfor</w:t>
                        </w:r>
                        <w:r>
                          <w:rPr>
                            <w:sz w:val="18"/>
                          </w:rPr>
                          <w:t>ce CRM, Model N CPQ, SABA Cloud</w:t>
                        </w:r>
                        <w:r w:rsidRPr="006608ED">
                          <w:rPr>
                            <w:sz w:val="18"/>
                          </w:rPr>
                          <w:br/>
                        </w:r>
                        <w:r w:rsidRPr="006608ED">
                          <w:rPr>
                            <w:rStyle w:val="Strong"/>
                            <w:sz w:val="18"/>
                          </w:rPr>
                          <w:t>Others</w:t>
                        </w:r>
                        <w:r w:rsidRPr="006608ED">
                          <w:rPr>
                            <w:sz w:val="18"/>
                          </w:rPr>
                          <w:t>: MS Forms, MS Outlook, SharePoint, Autosys, R Programming</w:t>
                        </w:r>
                      </w:p>
                    </w:tc>
                  </w:tr>
                </w:tbl>
                <w:p w14:paraId="60DE74AD" w14:textId="77777777" w:rsidR="0064331A" w:rsidRPr="00C50BF5" w:rsidRDefault="0064331A" w:rsidP="006E2B64">
                  <w:pPr>
                    <w:ind w:left="-1"/>
                    <w:rPr>
                      <w:sz w:val="20"/>
                    </w:rPr>
                  </w:pPr>
                </w:p>
              </w:tc>
            </w:tr>
            <w:tr w:rsidR="00DA7967" w:rsidRPr="00C50BF5" w14:paraId="33BF0FE4" w14:textId="77777777" w:rsidTr="00DA7967">
              <w:trPr>
                <w:trHeight w:val="806"/>
              </w:trPr>
              <w:tc>
                <w:tcPr>
                  <w:tcW w:w="6000" w:type="dxa"/>
                </w:tcPr>
                <w:p w14:paraId="14100405" w14:textId="77777777" w:rsidR="00DA7967" w:rsidRPr="00DA7967" w:rsidRDefault="00DA7967" w:rsidP="00663A67">
                  <w:pPr>
                    <w:pBdr>
                      <w:bottom w:val="single" w:sz="8" w:space="1" w:color="7F7F7F" w:themeColor="text1" w:themeTint="80"/>
                    </w:pBdr>
                    <w:spacing w:before="240" w:line="276" w:lineRule="auto"/>
                    <w:ind w:right="245"/>
                    <w:rPr>
                      <w:b/>
                      <w:noProof/>
                      <w:color w:val="365F91" w:themeColor="accent1" w:themeShade="BF"/>
                      <w:sz w:val="24"/>
                    </w:rPr>
                  </w:pPr>
                  <w:r w:rsidRPr="00C50BF5">
                    <w:rPr>
                      <w:b/>
                      <w:noProof/>
                      <w:color w:val="365F91" w:themeColor="accent1" w:themeShade="BF"/>
                      <w:sz w:val="24"/>
                    </w:rPr>
                    <mc:AlternateContent>
                      <mc:Choice Requires="wps">
                        <w:drawing>
                          <wp:inline distT="0" distB="0" distL="0" distR="0" wp14:anchorId="2981F919" wp14:editId="7A3DEF59">
                            <wp:extent cx="223837" cy="171450"/>
                            <wp:effectExtent l="0" t="0" r="5080" b="0"/>
                            <wp:docPr id="23" name="Freeform 101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23837" cy="171450"/>
                                    </a:xfrm>
                                    <a:custGeom>
                                      <a:avLst/>
                                      <a:gdLst>
                                        <a:gd name="T0" fmla="*/ 35987 w 497"/>
                                        <a:gd name="T1" fmla="*/ 111719 h 382"/>
                                        <a:gd name="T2" fmla="*/ 35987 w 497"/>
                                        <a:gd name="T3" fmla="*/ 111719 h 382"/>
                                        <a:gd name="T4" fmla="*/ 71524 w 497"/>
                                        <a:gd name="T5" fmla="*/ 147757 h 382"/>
                                        <a:gd name="T6" fmla="*/ 111559 w 497"/>
                                        <a:gd name="T7" fmla="*/ 171633 h 382"/>
                                        <a:gd name="T8" fmla="*/ 151594 w 497"/>
                                        <a:gd name="T9" fmla="*/ 151811 h 382"/>
                                        <a:gd name="T10" fmla="*/ 175436 w 497"/>
                                        <a:gd name="T11" fmla="*/ 116224 h 382"/>
                                        <a:gd name="T12" fmla="*/ 111559 w 497"/>
                                        <a:gd name="T13" fmla="*/ 147757 h 382"/>
                                        <a:gd name="T14" fmla="*/ 35987 w 497"/>
                                        <a:gd name="T15" fmla="*/ 111719 h 382"/>
                                        <a:gd name="T16" fmla="*/ 219070 w 497"/>
                                        <a:gd name="T17" fmla="*/ 55859 h 382"/>
                                        <a:gd name="T18" fmla="*/ 219070 w 497"/>
                                        <a:gd name="T19" fmla="*/ 55859 h 382"/>
                                        <a:gd name="T20" fmla="*/ 123255 w 497"/>
                                        <a:gd name="T21" fmla="*/ 4054 h 382"/>
                                        <a:gd name="T22" fmla="*/ 99414 w 497"/>
                                        <a:gd name="T23" fmla="*/ 4054 h 382"/>
                                        <a:gd name="T24" fmla="*/ 4049 w 497"/>
                                        <a:gd name="T25" fmla="*/ 55859 h 382"/>
                                        <a:gd name="T26" fmla="*/ 4049 w 497"/>
                                        <a:gd name="T27" fmla="*/ 72077 h 382"/>
                                        <a:gd name="T28" fmla="*/ 99414 w 497"/>
                                        <a:gd name="T29" fmla="*/ 123882 h 382"/>
                                        <a:gd name="T30" fmla="*/ 123255 w 497"/>
                                        <a:gd name="T31" fmla="*/ 123882 h 382"/>
                                        <a:gd name="T32" fmla="*/ 183533 w 497"/>
                                        <a:gd name="T33" fmla="*/ 87843 h 382"/>
                                        <a:gd name="T34" fmla="*/ 119656 w 497"/>
                                        <a:gd name="T35" fmla="*/ 72077 h 382"/>
                                        <a:gd name="T36" fmla="*/ 111559 w 497"/>
                                        <a:gd name="T37" fmla="*/ 75680 h 382"/>
                                        <a:gd name="T38" fmla="*/ 91317 w 497"/>
                                        <a:gd name="T39" fmla="*/ 59914 h 382"/>
                                        <a:gd name="T40" fmla="*/ 111559 w 497"/>
                                        <a:gd name="T41" fmla="*/ 48201 h 382"/>
                                        <a:gd name="T42" fmla="*/ 131802 w 497"/>
                                        <a:gd name="T43" fmla="*/ 55859 h 382"/>
                                        <a:gd name="T44" fmla="*/ 199277 w 497"/>
                                        <a:gd name="T45" fmla="*/ 79735 h 382"/>
                                        <a:gd name="T46" fmla="*/ 219070 w 497"/>
                                        <a:gd name="T47" fmla="*/ 72077 h 382"/>
                                        <a:gd name="T48" fmla="*/ 219070 w 497"/>
                                        <a:gd name="T49" fmla="*/ 55859 h 382"/>
                                        <a:gd name="T50" fmla="*/ 191180 w 497"/>
                                        <a:gd name="T51" fmla="*/ 155866 h 382"/>
                                        <a:gd name="T52" fmla="*/ 191180 w 497"/>
                                        <a:gd name="T53" fmla="*/ 155866 h 382"/>
                                        <a:gd name="T54" fmla="*/ 207374 w 497"/>
                                        <a:gd name="T55" fmla="*/ 151811 h 382"/>
                                        <a:gd name="T56" fmla="*/ 199277 w 497"/>
                                        <a:gd name="T57" fmla="*/ 79735 h 382"/>
                                        <a:gd name="T58" fmla="*/ 183533 w 497"/>
                                        <a:gd name="T59" fmla="*/ 87843 h 382"/>
                                        <a:gd name="T60" fmla="*/ 191180 w 497"/>
                                        <a:gd name="T61" fmla="*/ 155866 h 382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</a:gdLst>
                                      <a:ahLst/>
                                      <a:cxnLst>
                                        <a:cxn ang="T62">
                                          <a:pos x="T0" y="T1"/>
                                        </a:cxn>
                                        <a:cxn ang="T63">
                                          <a:pos x="T2" y="T3"/>
                                        </a:cxn>
                                        <a:cxn ang="T64">
                                          <a:pos x="T4" y="T5"/>
                                        </a:cxn>
                                        <a:cxn ang="T65">
                                          <a:pos x="T6" y="T7"/>
                                        </a:cxn>
                                        <a:cxn ang="T66">
                                          <a:pos x="T8" y="T9"/>
                                        </a:cxn>
                                        <a:cxn ang="T67">
                                          <a:pos x="T10" y="T11"/>
                                        </a:cxn>
                                        <a:cxn ang="T68">
                                          <a:pos x="T12" y="T13"/>
                                        </a:cxn>
                                        <a:cxn ang="T69">
                                          <a:pos x="T14" y="T15"/>
                                        </a:cxn>
                                        <a:cxn ang="T70">
                                          <a:pos x="T16" y="T17"/>
                                        </a:cxn>
                                        <a:cxn ang="T71">
                                          <a:pos x="T18" y="T19"/>
                                        </a:cxn>
                                        <a:cxn ang="T72">
                                          <a:pos x="T20" y="T21"/>
                                        </a:cxn>
                                        <a:cxn ang="T73">
                                          <a:pos x="T22" y="T23"/>
                                        </a:cxn>
                                        <a:cxn ang="T74">
                                          <a:pos x="T24" y="T25"/>
                                        </a:cxn>
                                        <a:cxn ang="T75">
                                          <a:pos x="T26" y="T27"/>
                                        </a:cxn>
                                        <a:cxn ang="T76">
                                          <a:pos x="T28" y="T29"/>
                                        </a:cxn>
                                        <a:cxn ang="T77">
                                          <a:pos x="T30" y="T31"/>
                                        </a:cxn>
                                        <a:cxn ang="T78">
                                          <a:pos x="T32" y="T33"/>
                                        </a:cxn>
                                        <a:cxn ang="T79">
                                          <a:pos x="T34" y="T35"/>
                                        </a:cxn>
                                        <a:cxn ang="T80">
                                          <a:pos x="T36" y="T37"/>
                                        </a:cxn>
                                        <a:cxn ang="T81">
                                          <a:pos x="T38" y="T39"/>
                                        </a:cxn>
                                        <a:cxn ang="T82">
                                          <a:pos x="T40" y="T41"/>
                                        </a:cxn>
                                        <a:cxn ang="T83">
                                          <a:pos x="T42" y="T43"/>
                                        </a:cxn>
                                        <a:cxn ang="T84">
                                          <a:pos x="T44" y="T45"/>
                                        </a:cxn>
                                        <a:cxn ang="T85">
                                          <a:pos x="T46" y="T47"/>
                                        </a:cxn>
                                        <a:cxn ang="T86">
                                          <a:pos x="T48" y="T49"/>
                                        </a:cxn>
                                        <a:cxn ang="T87">
                                          <a:pos x="T50" y="T51"/>
                                        </a:cxn>
                                        <a:cxn ang="T88">
                                          <a:pos x="T52" y="T53"/>
                                        </a:cxn>
                                        <a:cxn ang="T89">
                                          <a:pos x="T54" y="T55"/>
                                        </a:cxn>
                                        <a:cxn ang="T90">
                                          <a:pos x="T56" y="T57"/>
                                        </a:cxn>
                                        <a:cxn ang="T91">
                                          <a:pos x="T58" y="T59"/>
                                        </a:cxn>
                                        <a:cxn ang="T92">
                                          <a:pos x="T60" y="T61"/>
                                        </a:cxn>
                                      </a:cxnLst>
                                      <a:rect l="0" t="0" r="r" b="b"/>
                                      <a:pathLst>
                                        <a:path w="497" h="382">
                                          <a:moveTo>
                                            <a:pt x="80" y="248"/>
                                          </a:moveTo>
                                          <a:lnTo>
                                            <a:pt x="80" y="248"/>
                                          </a:lnTo>
                                          <a:cubicBezTo>
                                            <a:pt x="97" y="293"/>
                                            <a:pt x="106" y="311"/>
                                            <a:pt x="159" y="328"/>
                                          </a:cubicBezTo>
                                          <a:cubicBezTo>
                                            <a:pt x="203" y="355"/>
                                            <a:pt x="230" y="381"/>
                                            <a:pt x="248" y="381"/>
                                          </a:cubicBezTo>
                                          <a:cubicBezTo>
                                            <a:pt x="266" y="381"/>
                                            <a:pt x="293" y="355"/>
                                            <a:pt x="337" y="337"/>
                                          </a:cubicBezTo>
                                          <a:cubicBezTo>
                                            <a:pt x="390" y="311"/>
                                            <a:pt x="372" y="311"/>
                                            <a:pt x="390" y="258"/>
                                          </a:cubicBezTo>
                                          <a:cubicBezTo>
                                            <a:pt x="248" y="328"/>
                                            <a:pt x="248" y="328"/>
                                            <a:pt x="248" y="328"/>
                                          </a:cubicBezTo>
                                          <a:lnTo>
                                            <a:pt x="80" y="248"/>
                                          </a:lnTo>
                                          <a:close/>
                                          <a:moveTo>
                                            <a:pt x="487" y="124"/>
                                          </a:moveTo>
                                          <a:lnTo>
                                            <a:pt x="487" y="124"/>
                                          </a:lnTo>
                                          <a:cubicBezTo>
                                            <a:pt x="274" y="9"/>
                                            <a:pt x="274" y="9"/>
                                            <a:pt x="274" y="9"/>
                                          </a:cubicBezTo>
                                          <a:cubicBezTo>
                                            <a:pt x="266" y="0"/>
                                            <a:pt x="239" y="0"/>
                                            <a:pt x="221" y="9"/>
                                          </a:cubicBezTo>
                                          <a:cubicBezTo>
                                            <a:pt x="9" y="124"/>
                                            <a:pt x="9" y="124"/>
                                            <a:pt x="9" y="124"/>
                                          </a:cubicBezTo>
                                          <a:cubicBezTo>
                                            <a:pt x="0" y="133"/>
                                            <a:pt x="0" y="142"/>
                                            <a:pt x="9" y="160"/>
                                          </a:cubicBezTo>
                                          <a:cubicBezTo>
                                            <a:pt x="221" y="275"/>
                                            <a:pt x="221" y="275"/>
                                            <a:pt x="221" y="275"/>
                                          </a:cubicBezTo>
                                          <a:cubicBezTo>
                                            <a:pt x="239" y="284"/>
                                            <a:pt x="266" y="284"/>
                                            <a:pt x="274" y="275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266" y="160"/>
                                            <a:pt x="266" y="160"/>
                                            <a:pt x="266" y="160"/>
                                          </a:cubicBezTo>
                                          <a:cubicBezTo>
                                            <a:pt x="257" y="160"/>
                                            <a:pt x="257" y="168"/>
                                            <a:pt x="248" y="168"/>
                                          </a:cubicBezTo>
                                          <a:cubicBezTo>
                                            <a:pt x="221" y="168"/>
                                            <a:pt x="203" y="151"/>
                                            <a:pt x="203" y="133"/>
                                          </a:cubicBezTo>
                                          <a:cubicBezTo>
                                            <a:pt x="203" y="124"/>
                                            <a:pt x="221" y="107"/>
                                            <a:pt x="248" y="107"/>
                                          </a:cubicBezTo>
                                          <a:cubicBezTo>
                                            <a:pt x="266" y="107"/>
                                            <a:pt x="284" y="115"/>
                                            <a:pt x="293" y="124"/>
                                          </a:cubicBezTo>
                                          <a:cubicBezTo>
                                            <a:pt x="443" y="177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87" y="160"/>
                                            <a:pt x="487" y="160"/>
                                            <a:pt x="487" y="160"/>
                                          </a:cubicBezTo>
                                          <a:cubicBezTo>
                                            <a:pt x="496" y="142"/>
                                            <a:pt x="496" y="133"/>
                                            <a:pt x="487" y="124"/>
                                          </a:cubicBezTo>
                                          <a:close/>
                                          <a:moveTo>
                                            <a:pt x="425" y="346"/>
                                          </a:moveTo>
                                          <a:lnTo>
                                            <a:pt x="425" y="346"/>
                                          </a:lnTo>
                                          <a:cubicBezTo>
                                            <a:pt x="416" y="355"/>
                                            <a:pt x="452" y="364"/>
                                            <a:pt x="461" y="337"/>
                                          </a:cubicBezTo>
                                          <a:cubicBezTo>
                                            <a:pt x="469" y="213"/>
                                            <a:pt x="443" y="177"/>
                                            <a:pt x="443" y="177"/>
                                          </a:cubicBezTo>
                                          <a:cubicBezTo>
                                            <a:pt x="408" y="195"/>
                                            <a:pt x="408" y="195"/>
                                            <a:pt x="408" y="195"/>
                                          </a:cubicBezTo>
                                          <a:cubicBezTo>
                                            <a:pt x="408" y="195"/>
                                            <a:pt x="443" y="222"/>
                                            <a:pt x="425" y="34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9B01347" id="Freeform 101" o:spid="_x0000_s1026" style="width:17.6pt;height:13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364455" stroked="f">
                            <v:path o:connecttype="custom" o:connectlocs="16207690,50141944;16207690,50141944;32212711,66316591;50243525,77032665;68274338,68136115;79012209,52163887;50243525,66316591;16207690,50141944;98663927,25070748;98663927,25070748;55511126,1819524;44773705,1819524;1823573,25070748;1823573,32349743;44773705,55600966;55511126,55600966;82658906,39425870;53890221,32349743;50243525,33966848;41127009,26890721;50243525,21633669;59360491,25070748;89749629,35786821;98663927,32349743;98663927,25070748;86102933,69956088;86102933,69956088;93396326,68136115;89749629,35786821;82658906,39425870;86102933,69956088" o:connectangles="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  <w:r w:rsidRPr="00DA7967">
                    <w:rPr>
                      <w:b/>
                      <w:noProof/>
                      <w:color w:val="365F91" w:themeColor="accent1" w:themeShade="BF"/>
                      <w:sz w:val="24"/>
                    </w:rPr>
                    <w:t xml:space="preserve"> CERTIFICATIONS</w:t>
                  </w:r>
                </w:p>
                <w:p w14:paraId="4576F8D3" w14:textId="77777777" w:rsidR="00DA7967" w:rsidRPr="00F33BC1" w:rsidRDefault="00DA7967" w:rsidP="00DA7967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Microsoft Power Up Program – Certified Graduate</w:t>
                  </w:r>
                </w:p>
                <w:p w14:paraId="00349BA9" w14:textId="77777777" w:rsidR="00DA7967" w:rsidRPr="00F33BC1" w:rsidRDefault="00DA7967" w:rsidP="00DA7967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Microsoft Certified: Azure Fundamentals</w:t>
                  </w:r>
                </w:p>
                <w:p w14:paraId="7D44502C" w14:textId="77777777" w:rsidR="00DA7967" w:rsidRPr="00F33BC1" w:rsidRDefault="00DA7967" w:rsidP="00DA7967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Certified Scrum Master (CSM)</w:t>
                  </w:r>
                </w:p>
                <w:p w14:paraId="40C4A784" w14:textId="77777777" w:rsidR="00DA7967" w:rsidRPr="00F33BC1" w:rsidRDefault="00DA7967" w:rsidP="00DA7967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Certified Scrum Product Owner (CSPO)</w:t>
                  </w:r>
                </w:p>
                <w:p w14:paraId="535B3AA9" w14:textId="77777777" w:rsidR="00DA7967" w:rsidRDefault="00DA7967" w:rsidP="00DA7967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UiPath Certified Advanced RPA Developer (UiARD)</w:t>
                  </w:r>
                </w:p>
                <w:p w14:paraId="6DE638B6" w14:textId="77777777" w:rsidR="00DA7967" w:rsidRDefault="00DA7967" w:rsidP="00DA7967">
                  <w:pPr>
                    <w:pStyle w:val="ListParagraph"/>
                    <w:numPr>
                      <w:ilvl w:val="0"/>
                      <w:numId w:val="2"/>
                    </w:numPr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Blue Prism Certified Developer (AD01)</w:t>
                  </w:r>
                </w:p>
                <w:p w14:paraId="341A9DB9" w14:textId="77777777" w:rsidR="00DA7967" w:rsidRPr="00663A67" w:rsidRDefault="00DA7967" w:rsidP="00DA7967">
                  <w:pPr>
                    <w:rPr>
                      <w:sz w:val="2"/>
                    </w:rPr>
                  </w:pPr>
                </w:p>
                <w:p w14:paraId="7C218291" w14:textId="77777777" w:rsidR="00DA7967" w:rsidRPr="00DA7967" w:rsidRDefault="00DA7967" w:rsidP="00DA7967">
                  <w:pPr>
                    <w:pBdr>
                      <w:bottom w:val="single" w:sz="8" w:space="1" w:color="7F7F7F" w:themeColor="text1" w:themeTint="80"/>
                    </w:pBdr>
                    <w:spacing w:before="240" w:after="200" w:line="276" w:lineRule="auto"/>
                    <w:ind w:right="245"/>
                    <w:rPr>
                      <w:b/>
                      <w:noProof/>
                      <w:color w:val="365F91" w:themeColor="accent1" w:themeShade="BF"/>
                      <w:sz w:val="24"/>
                    </w:rPr>
                  </w:pPr>
                  <w:r w:rsidRPr="00C50BF5">
                    <w:rPr>
                      <w:b/>
                      <w:noProof/>
                      <w:sz w:val="24"/>
                    </w:rPr>
                    <mc:AlternateContent>
                      <mc:Choice Requires="wps">
                        <w:drawing>
                          <wp:inline distT="0" distB="0" distL="0" distR="0" wp14:anchorId="35141D2C" wp14:editId="5FAFF3EE">
                            <wp:extent cx="185141" cy="187132"/>
                            <wp:effectExtent l="0" t="0" r="5715" b="3810"/>
                            <wp:docPr id="26" name="Freeform 13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CBA4952D-076E-F240-8F1A-00698E7183D6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85141" cy="187132"/>
                                    </a:xfrm>
                                    <a:custGeom>
                                      <a:avLst/>
                                      <a:gdLst>
                                        <a:gd name="T0" fmla="*/ 112 w 115"/>
                                        <a:gd name="T1" fmla="*/ 89 h 116"/>
                                        <a:gd name="T2" fmla="*/ 86 w 115"/>
                                        <a:gd name="T3" fmla="*/ 75 h 116"/>
                                        <a:gd name="T4" fmla="*/ 72 w 115"/>
                                        <a:gd name="T5" fmla="*/ 69 h 116"/>
                                        <a:gd name="T6" fmla="*/ 72 w 115"/>
                                        <a:gd name="T7" fmla="*/ 58 h 116"/>
                                        <a:gd name="T8" fmla="*/ 77 w 115"/>
                                        <a:gd name="T9" fmla="*/ 45 h 116"/>
                                        <a:gd name="T10" fmla="*/ 83 w 115"/>
                                        <a:gd name="T11" fmla="*/ 38 h 116"/>
                                        <a:gd name="T12" fmla="*/ 79 w 115"/>
                                        <a:gd name="T13" fmla="*/ 30 h 116"/>
                                        <a:gd name="T14" fmla="*/ 80 w 115"/>
                                        <a:gd name="T15" fmla="*/ 18 h 116"/>
                                        <a:gd name="T16" fmla="*/ 58 w 115"/>
                                        <a:gd name="T17" fmla="*/ 0 h 116"/>
                                        <a:gd name="T18" fmla="*/ 35 w 115"/>
                                        <a:gd name="T19" fmla="*/ 18 h 116"/>
                                        <a:gd name="T20" fmla="*/ 36 w 115"/>
                                        <a:gd name="T21" fmla="*/ 30 h 116"/>
                                        <a:gd name="T22" fmla="*/ 33 w 115"/>
                                        <a:gd name="T23" fmla="*/ 38 h 116"/>
                                        <a:gd name="T24" fmla="*/ 38 w 115"/>
                                        <a:gd name="T25" fmla="*/ 45 h 116"/>
                                        <a:gd name="T26" fmla="*/ 44 w 115"/>
                                        <a:gd name="T27" fmla="*/ 58 h 116"/>
                                        <a:gd name="T28" fmla="*/ 44 w 115"/>
                                        <a:gd name="T29" fmla="*/ 69 h 116"/>
                                        <a:gd name="T30" fmla="*/ 30 w 115"/>
                                        <a:gd name="T31" fmla="*/ 75 h 116"/>
                                        <a:gd name="T32" fmla="*/ 4 w 115"/>
                                        <a:gd name="T33" fmla="*/ 89 h 116"/>
                                        <a:gd name="T34" fmla="*/ 1 w 115"/>
                                        <a:gd name="T35" fmla="*/ 116 h 116"/>
                                        <a:gd name="T36" fmla="*/ 114 w 115"/>
                                        <a:gd name="T37" fmla="*/ 116 h 116"/>
                                        <a:gd name="T38" fmla="*/ 112 w 115"/>
                                        <a:gd name="T39" fmla="*/ 89 h 11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</a:gdLst>
                                      <a:ahLst/>
                                      <a:cxnLst>
                                        <a:cxn ang="T40">
                                          <a:pos x="T0" y="T1"/>
                                        </a:cxn>
                                        <a:cxn ang="T41">
                                          <a:pos x="T2" y="T3"/>
                                        </a:cxn>
                                        <a:cxn ang="T42">
                                          <a:pos x="T4" y="T5"/>
                                        </a:cxn>
                                        <a:cxn ang="T43">
                                          <a:pos x="T6" y="T7"/>
                                        </a:cxn>
                                        <a:cxn ang="T44">
                                          <a:pos x="T8" y="T9"/>
                                        </a:cxn>
                                        <a:cxn ang="T45">
                                          <a:pos x="T10" y="T11"/>
                                        </a:cxn>
                                        <a:cxn ang="T46">
                                          <a:pos x="T12" y="T13"/>
                                        </a:cxn>
                                        <a:cxn ang="T47">
                                          <a:pos x="T14" y="T15"/>
                                        </a:cxn>
                                        <a:cxn ang="T48">
                                          <a:pos x="T16" y="T17"/>
                                        </a:cxn>
                                        <a:cxn ang="T49">
                                          <a:pos x="T18" y="T19"/>
                                        </a:cxn>
                                        <a:cxn ang="T50">
                                          <a:pos x="T20" y="T21"/>
                                        </a:cxn>
                                        <a:cxn ang="T51">
                                          <a:pos x="T22" y="T23"/>
                                        </a:cxn>
                                        <a:cxn ang="T52">
                                          <a:pos x="T24" y="T25"/>
                                        </a:cxn>
                                        <a:cxn ang="T53">
                                          <a:pos x="T26" y="T27"/>
                                        </a:cxn>
                                        <a:cxn ang="T54">
                                          <a:pos x="T28" y="T29"/>
                                        </a:cxn>
                                        <a:cxn ang="T55">
                                          <a:pos x="T30" y="T31"/>
                                        </a:cxn>
                                        <a:cxn ang="T56">
                                          <a:pos x="T32" y="T33"/>
                                        </a:cxn>
                                        <a:cxn ang="T57">
                                          <a:pos x="T34" y="T35"/>
                                        </a:cxn>
                                        <a:cxn ang="T58">
                                          <a:pos x="T36" y="T37"/>
                                        </a:cxn>
                                        <a:cxn ang="T59">
                                          <a:pos x="T38" y="T39"/>
                                        </a:cxn>
                                      </a:cxnLst>
                                      <a:rect l="0" t="0" r="r" b="b"/>
                                      <a:pathLst>
                                        <a:path w="115" h="116">
                                          <a:moveTo>
                                            <a:pt x="112" y="89"/>
                                          </a:moveTo>
                                          <a:cubicBezTo>
                                            <a:pt x="109" y="83"/>
                                            <a:pt x="97" y="80"/>
                                            <a:pt x="86" y="75"/>
                                          </a:cubicBezTo>
                                          <a:cubicBezTo>
                                            <a:pt x="75" y="71"/>
                                            <a:pt x="72" y="69"/>
                                            <a:pt x="72" y="69"/>
                                          </a:cubicBezTo>
                                          <a:cubicBezTo>
                                            <a:pt x="72" y="58"/>
                                            <a:pt x="72" y="58"/>
                                            <a:pt x="72" y="58"/>
                                          </a:cubicBezTo>
                                          <a:cubicBezTo>
                                            <a:pt x="72" y="58"/>
                                            <a:pt x="76" y="55"/>
                                            <a:pt x="77" y="45"/>
                                          </a:cubicBezTo>
                                          <a:cubicBezTo>
                                            <a:pt x="80" y="45"/>
                                            <a:pt x="83" y="41"/>
                                            <a:pt x="83" y="38"/>
                                          </a:cubicBezTo>
                                          <a:cubicBezTo>
                                            <a:pt x="83" y="36"/>
                                            <a:pt x="83" y="29"/>
                                            <a:pt x="79" y="30"/>
                                          </a:cubicBezTo>
                                          <a:cubicBezTo>
                                            <a:pt x="80" y="25"/>
                                            <a:pt x="81" y="20"/>
                                            <a:pt x="80" y="18"/>
                                          </a:cubicBezTo>
                                          <a:cubicBezTo>
                                            <a:pt x="80" y="9"/>
                                            <a:pt x="71" y="0"/>
                                            <a:pt x="58" y="0"/>
                                          </a:cubicBezTo>
                                          <a:cubicBezTo>
                                            <a:pt x="45" y="0"/>
                                            <a:pt x="36" y="9"/>
                                            <a:pt x="35" y="18"/>
                                          </a:cubicBezTo>
                                          <a:cubicBezTo>
                                            <a:pt x="35" y="20"/>
                                            <a:pt x="35" y="25"/>
                                            <a:pt x="36" y="30"/>
                                          </a:cubicBezTo>
                                          <a:cubicBezTo>
                                            <a:pt x="33" y="29"/>
                                            <a:pt x="32" y="36"/>
                                            <a:pt x="33" y="38"/>
                                          </a:cubicBezTo>
                                          <a:cubicBezTo>
                                            <a:pt x="33" y="41"/>
                                            <a:pt x="35" y="45"/>
                                            <a:pt x="38" y="45"/>
                                          </a:cubicBezTo>
                                          <a:cubicBezTo>
                                            <a:pt x="39" y="55"/>
                                            <a:pt x="44" y="58"/>
                                            <a:pt x="44" y="58"/>
                                          </a:cubicBezTo>
                                          <a:cubicBezTo>
                                            <a:pt x="44" y="69"/>
                                            <a:pt x="44" y="69"/>
                                            <a:pt x="44" y="69"/>
                                          </a:cubicBezTo>
                                          <a:cubicBezTo>
                                            <a:pt x="44" y="69"/>
                                            <a:pt x="41" y="71"/>
                                            <a:pt x="30" y="75"/>
                                          </a:cubicBezTo>
                                          <a:cubicBezTo>
                                            <a:pt x="18" y="80"/>
                                            <a:pt x="7" y="83"/>
                                            <a:pt x="4" y="89"/>
                                          </a:cubicBezTo>
                                          <a:cubicBezTo>
                                            <a:pt x="0" y="93"/>
                                            <a:pt x="1" y="116"/>
                                            <a:pt x="1" y="116"/>
                                          </a:cubicBezTo>
                                          <a:cubicBezTo>
                                            <a:pt x="114" y="116"/>
                                            <a:pt x="114" y="116"/>
                                            <a:pt x="114" y="116"/>
                                          </a:cubicBezTo>
                                          <a:cubicBezTo>
                                            <a:pt x="114" y="116"/>
                                            <a:pt x="115" y="93"/>
                                            <a:pt x="112" y="8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2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A8F2A4A" id="Freeform 133" o:spid="_x0000_s1026" style="width:14.6pt;height:1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1f497d [3215]" stroked="f">
                            <v:path arrowok="t" o:connecttype="custom" o:connectlocs="180311,143575;138453,120991;115914,111311;115914,93566;123964,72594;133624,61302;127184,48396;128794,29038;93375,0;56347,29038;57957,48396;53127,61302;61177,72594;70837,93566;70837,111311;48298,120991;6440,143575;1610,187132;183531,187132;180311,143575" o:connectangles="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  <w:r w:rsidRPr="00DA7967">
                    <w:rPr>
                      <w:b/>
                      <w:noProof/>
                      <w:color w:val="365F91" w:themeColor="accent1" w:themeShade="BF"/>
                      <w:sz w:val="24"/>
                    </w:rPr>
                    <w:t xml:space="preserve"> PERSONAL DETAILS</w:t>
                  </w:r>
                </w:p>
                <w:p w14:paraId="2C9AF601" w14:textId="77777777" w:rsidR="00DA7967" w:rsidRPr="00DA7967" w:rsidRDefault="00DA7967" w:rsidP="00DA7967">
                  <w:pPr>
                    <w:contextualSpacing/>
                    <w:rPr>
                      <w:sz w:val="18"/>
                    </w:rPr>
                  </w:pPr>
                  <w:r w:rsidRPr="00DA7967">
                    <w:rPr>
                      <w:b/>
                      <w:sz w:val="18"/>
                    </w:rPr>
                    <w:t>Address:</w:t>
                  </w:r>
                  <w:r>
                    <w:rPr>
                      <w:sz w:val="18"/>
                    </w:rPr>
                    <w:t xml:space="preserve"> </w:t>
                  </w:r>
                  <w:r w:rsidRPr="00DA7967">
                    <w:rPr>
                      <w:sz w:val="18"/>
                    </w:rPr>
                    <w:t>New Delhi, India</w:t>
                  </w:r>
                </w:p>
                <w:p w14:paraId="4FDC4B9F" w14:textId="77777777" w:rsidR="00DA7967" w:rsidRPr="00DA7967" w:rsidRDefault="00DA7967" w:rsidP="00DA7967">
                  <w:pPr>
                    <w:contextualSpacing/>
                    <w:rPr>
                      <w:sz w:val="18"/>
                    </w:rPr>
                  </w:pPr>
                  <w:r w:rsidRPr="00DA7967">
                    <w:rPr>
                      <w:b/>
                      <w:sz w:val="18"/>
                    </w:rPr>
                    <w:t>Languages Known</w:t>
                  </w:r>
                  <w:r>
                    <w:rPr>
                      <w:sz w:val="18"/>
                    </w:rPr>
                    <w:t xml:space="preserve">: </w:t>
                  </w:r>
                  <w:r w:rsidRPr="00DA7967">
                    <w:rPr>
                      <w:sz w:val="18"/>
                    </w:rPr>
                    <w:t>English, Hindi</w:t>
                  </w:r>
                </w:p>
                <w:p w14:paraId="514DE2A2" w14:textId="77777777" w:rsidR="00DA7967" w:rsidRPr="00DA7967" w:rsidRDefault="00DA7967" w:rsidP="00DA7967">
                  <w:pPr>
                    <w:contextualSpacing/>
                    <w:rPr>
                      <w:sz w:val="18"/>
                    </w:rPr>
                  </w:pPr>
                  <w:r w:rsidRPr="00DA7967">
                    <w:rPr>
                      <w:b/>
                      <w:sz w:val="18"/>
                    </w:rPr>
                    <w:t>Date of Birth:</w:t>
                  </w:r>
                  <w:r>
                    <w:rPr>
                      <w:sz w:val="18"/>
                    </w:rPr>
                    <w:t xml:space="preserve"> </w:t>
                  </w:r>
                  <w:r w:rsidRPr="00DA7967">
                    <w:rPr>
                      <w:sz w:val="18"/>
                    </w:rPr>
                    <w:t>30 October 1989</w:t>
                  </w:r>
                </w:p>
              </w:tc>
              <w:tc>
                <w:tcPr>
                  <w:tcW w:w="5675" w:type="dxa"/>
                </w:tcPr>
                <w:p w14:paraId="33FC52D2" w14:textId="77777777" w:rsidR="00DA7967" w:rsidRPr="00DA7967" w:rsidRDefault="00DA7967" w:rsidP="00DA7967">
                  <w:pPr>
                    <w:pBdr>
                      <w:bottom w:val="single" w:sz="8" w:space="1" w:color="7F7F7F" w:themeColor="text1" w:themeTint="80"/>
                    </w:pBdr>
                    <w:spacing w:before="240" w:line="276" w:lineRule="auto"/>
                    <w:ind w:right="245"/>
                    <w:rPr>
                      <w:b/>
                      <w:noProof/>
                      <w:color w:val="365F91" w:themeColor="accent1" w:themeShade="BF"/>
                      <w:sz w:val="24"/>
                    </w:rPr>
                  </w:pPr>
                  <w:r w:rsidRPr="00DA7967">
                    <w:rPr>
                      <w:b/>
                      <w:noProof/>
                      <w:color w:val="365F91" w:themeColor="accent1" w:themeShade="BF"/>
                      <w:sz w:val="24"/>
                    </w:rPr>
                    <mc:AlternateContent>
                      <mc:Choice Requires="wps">
                        <w:drawing>
                          <wp:inline distT="0" distB="0" distL="0" distR="0" wp14:anchorId="7C2DCE38" wp14:editId="044D359B">
                            <wp:extent cx="198782" cy="182110"/>
                            <wp:effectExtent l="0" t="0" r="0" b="8890"/>
                            <wp:docPr id="22" name="Freeform 10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98782" cy="182110"/>
                                    </a:xfrm>
                                    <a:custGeom>
                                      <a:avLst/>
                                      <a:gdLst>
                                        <a:gd name="T0" fmla="*/ 79 w 287"/>
                                        <a:gd name="T1" fmla="*/ 130 h 265"/>
                                        <a:gd name="T2" fmla="*/ 66 w 287"/>
                                        <a:gd name="T3" fmla="*/ 66 h 265"/>
                                        <a:gd name="T4" fmla="*/ 22 w 287"/>
                                        <a:gd name="T5" fmla="*/ 66 h 265"/>
                                        <a:gd name="T6" fmla="*/ 22 w 287"/>
                                        <a:gd name="T7" fmla="*/ 83 h 265"/>
                                        <a:gd name="T8" fmla="*/ 38 w 287"/>
                                        <a:gd name="T9" fmla="*/ 111 h 265"/>
                                        <a:gd name="T10" fmla="*/ 79 w 287"/>
                                        <a:gd name="T11" fmla="*/ 130 h 265"/>
                                        <a:gd name="T12" fmla="*/ 265 w 287"/>
                                        <a:gd name="T13" fmla="*/ 83 h 265"/>
                                        <a:gd name="T14" fmla="*/ 265 w 287"/>
                                        <a:gd name="T15" fmla="*/ 66 h 265"/>
                                        <a:gd name="T16" fmla="*/ 221 w 287"/>
                                        <a:gd name="T17" fmla="*/ 66 h 265"/>
                                        <a:gd name="T18" fmla="*/ 208 w 287"/>
                                        <a:gd name="T19" fmla="*/ 130 h 265"/>
                                        <a:gd name="T20" fmla="*/ 249 w 287"/>
                                        <a:gd name="T21" fmla="*/ 111 h 265"/>
                                        <a:gd name="T22" fmla="*/ 265 w 287"/>
                                        <a:gd name="T23" fmla="*/ 83 h 265"/>
                                        <a:gd name="T24" fmla="*/ 287 w 287"/>
                                        <a:gd name="T25" fmla="*/ 61 h 265"/>
                                        <a:gd name="T26" fmla="*/ 287 w 287"/>
                                        <a:gd name="T27" fmla="*/ 83 h 265"/>
                                        <a:gd name="T28" fmla="*/ 280 w 287"/>
                                        <a:gd name="T29" fmla="*/ 108 h 265"/>
                                        <a:gd name="T30" fmla="*/ 261 w 287"/>
                                        <a:gd name="T31" fmla="*/ 130 h 265"/>
                                        <a:gd name="T32" fmla="*/ 231 w 287"/>
                                        <a:gd name="T33" fmla="*/ 147 h 265"/>
                                        <a:gd name="T34" fmla="*/ 194 w 287"/>
                                        <a:gd name="T35" fmla="*/ 155 h 265"/>
                                        <a:gd name="T36" fmla="*/ 177 w 287"/>
                                        <a:gd name="T37" fmla="*/ 171 h 265"/>
                                        <a:gd name="T38" fmla="*/ 168 w 287"/>
                                        <a:gd name="T39" fmla="*/ 183 h 265"/>
                                        <a:gd name="T40" fmla="*/ 166 w 287"/>
                                        <a:gd name="T41" fmla="*/ 199 h 265"/>
                                        <a:gd name="T42" fmla="*/ 171 w 287"/>
                                        <a:gd name="T43" fmla="*/ 215 h 265"/>
                                        <a:gd name="T44" fmla="*/ 188 w 287"/>
                                        <a:gd name="T45" fmla="*/ 221 h 265"/>
                                        <a:gd name="T46" fmla="*/ 211 w 287"/>
                                        <a:gd name="T47" fmla="*/ 229 h 265"/>
                                        <a:gd name="T48" fmla="*/ 221 w 287"/>
                                        <a:gd name="T49" fmla="*/ 249 h 265"/>
                                        <a:gd name="T50" fmla="*/ 221 w 287"/>
                                        <a:gd name="T51" fmla="*/ 260 h 265"/>
                                        <a:gd name="T52" fmla="*/ 220 w 287"/>
                                        <a:gd name="T53" fmla="*/ 264 h 265"/>
                                        <a:gd name="T54" fmla="*/ 216 w 287"/>
                                        <a:gd name="T55" fmla="*/ 265 h 265"/>
                                        <a:gd name="T56" fmla="*/ 72 w 287"/>
                                        <a:gd name="T57" fmla="*/ 265 h 265"/>
                                        <a:gd name="T58" fmla="*/ 68 w 287"/>
                                        <a:gd name="T59" fmla="*/ 264 h 265"/>
                                        <a:gd name="T60" fmla="*/ 66 w 287"/>
                                        <a:gd name="T61" fmla="*/ 260 h 265"/>
                                        <a:gd name="T62" fmla="*/ 66 w 287"/>
                                        <a:gd name="T63" fmla="*/ 249 h 265"/>
                                        <a:gd name="T64" fmla="*/ 76 w 287"/>
                                        <a:gd name="T65" fmla="*/ 229 h 265"/>
                                        <a:gd name="T66" fmla="*/ 99 w 287"/>
                                        <a:gd name="T67" fmla="*/ 221 h 265"/>
                                        <a:gd name="T68" fmla="*/ 116 w 287"/>
                                        <a:gd name="T69" fmla="*/ 215 h 265"/>
                                        <a:gd name="T70" fmla="*/ 122 w 287"/>
                                        <a:gd name="T71" fmla="*/ 199 h 265"/>
                                        <a:gd name="T72" fmla="*/ 119 w 287"/>
                                        <a:gd name="T73" fmla="*/ 183 h 265"/>
                                        <a:gd name="T74" fmla="*/ 110 w 287"/>
                                        <a:gd name="T75" fmla="*/ 171 h 265"/>
                                        <a:gd name="T76" fmla="*/ 94 w 287"/>
                                        <a:gd name="T77" fmla="*/ 155 h 265"/>
                                        <a:gd name="T78" fmla="*/ 56 w 287"/>
                                        <a:gd name="T79" fmla="*/ 147 h 265"/>
                                        <a:gd name="T80" fmla="*/ 26 w 287"/>
                                        <a:gd name="T81" fmla="*/ 130 h 265"/>
                                        <a:gd name="T82" fmla="*/ 7 w 287"/>
                                        <a:gd name="T83" fmla="*/ 108 h 265"/>
                                        <a:gd name="T84" fmla="*/ 0 w 287"/>
                                        <a:gd name="T85" fmla="*/ 83 h 265"/>
                                        <a:gd name="T86" fmla="*/ 0 w 287"/>
                                        <a:gd name="T87" fmla="*/ 61 h 265"/>
                                        <a:gd name="T88" fmla="*/ 5 w 287"/>
                                        <a:gd name="T89" fmla="*/ 49 h 265"/>
                                        <a:gd name="T90" fmla="*/ 17 w 287"/>
                                        <a:gd name="T91" fmla="*/ 44 h 265"/>
                                        <a:gd name="T92" fmla="*/ 66 w 287"/>
                                        <a:gd name="T93" fmla="*/ 44 h 265"/>
                                        <a:gd name="T94" fmla="*/ 66 w 287"/>
                                        <a:gd name="T95" fmla="*/ 28 h 265"/>
                                        <a:gd name="T96" fmla="*/ 74 w 287"/>
                                        <a:gd name="T97" fmla="*/ 8 h 265"/>
                                        <a:gd name="T98" fmla="*/ 94 w 287"/>
                                        <a:gd name="T99" fmla="*/ 0 h 265"/>
                                        <a:gd name="T100" fmla="*/ 193 w 287"/>
                                        <a:gd name="T101" fmla="*/ 0 h 265"/>
                                        <a:gd name="T102" fmla="*/ 213 w 287"/>
                                        <a:gd name="T103" fmla="*/ 8 h 265"/>
                                        <a:gd name="T104" fmla="*/ 221 w 287"/>
                                        <a:gd name="T105" fmla="*/ 28 h 265"/>
                                        <a:gd name="T106" fmla="*/ 221 w 287"/>
                                        <a:gd name="T107" fmla="*/ 44 h 265"/>
                                        <a:gd name="T108" fmla="*/ 271 w 287"/>
                                        <a:gd name="T109" fmla="*/ 44 h 265"/>
                                        <a:gd name="T110" fmla="*/ 283 w 287"/>
                                        <a:gd name="T111" fmla="*/ 49 h 265"/>
                                        <a:gd name="T112" fmla="*/ 287 w 287"/>
                                        <a:gd name="T113" fmla="*/ 61 h 265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</a:cxnLst>
                                      <a:rect l="0" t="0" r="r" b="b"/>
                                      <a:pathLst>
                                        <a:path w="287" h="265">
                                          <a:moveTo>
                                            <a:pt x="79" y="130"/>
                                          </a:moveTo>
                                          <a:cubicBezTo>
                                            <a:pt x="71" y="112"/>
                                            <a:pt x="66" y="90"/>
                                            <a:pt x="66" y="66"/>
                                          </a:cubicBezTo>
                                          <a:cubicBezTo>
                                            <a:pt x="22" y="66"/>
                                            <a:pt x="22" y="66"/>
                                            <a:pt x="22" y="66"/>
                                          </a:cubicBezTo>
                                          <a:cubicBezTo>
                                            <a:pt x="22" y="83"/>
                                            <a:pt x="22" y="83"/>
                                            <a:pt x="22" y="83"/>
                                          </a:cubicBezTo>
                                          <a:cubicBezTo>
                                            <a:pt x="22" y="92"/>
                                            <a:pt x="27" y="101"/>
                                            <a:pt x="38" y="111"/>
                                          </a:cubicBezTo>
                                          <a:cubicBezTo>
                                            <a:pt x="49" y="120"/>
                                            <a:pt x="63" y="127"/>
                                            <a:pt x="79" y="130"/>
                                          </a:cubicBezTo>
                                          <a:close/>
                                          <a:moveTo>
                                            <a:pt x="265" y="83"/>
                                          </a:moveTo>
                                          <a:cubicBezTo>
                                            <a:pt x="265" y="66"/>
                                            <a:pt x="265" y="66"/>
                                            <a:pt x="265" y="66"/>
                                          </a:cubicBezTo>
                                          <a:cubicBezTo>
                                            <a:pt x="221" y="66"/>
                                            <a:pt x="221" y="66"/>
                                            <a:pt x="221" y="66"/>
                                          </a:cubicBezTo>
                                          <a:cubicBezTo>
                                            <a:pt x="221" y="90"/>
                                            <a:pt x="217" y="112"/>
                                            <a:pt x="208" y="130"/>
                                          </a:cubicBezTo>
                                          <a:cubicBezTo>
                                            <a:pt x="225" y="127"/>
                                            <a:pt x="238" y="120"/>
                                            <a:pt x="249" y="111"/>
                                          </a:cubicBezTo>
                                          <a:cubicBezTo>
                                            <a:pt x="260" y="101"/>
                                            <a:pt x="265" y="92"/>
                                            <a:pt x="265" y="83"/>
                                          </a:cubicBezTo>
                                          <a:close/>
                                          <a:moveTo>
                                            <a:pt x="287" y="61"/>
                                          </a:moveTo>
                                          <a:cubicBezTo>
                                            <a:pt x="287" y="83"/>
                                            <a:pt x="287" y="83"/>
                                            <a:pt x="287" y="83"/>
                                          </a:cubicBezTo>
                                          <a:cubicBezTo>
                                            <a:pt x="287" y="91"/>
                                            <a:pt x="285" y="99"/>
                                            <a:pt x="280" y="108"/>
                                          </a:cubicBezTo>
                                          <a:cubicBezTo>
                                            <a:pt x="276" y="116"/>
                                            <a:pt x="269" y="123"/>
                                            <a:pt x="261" y="130"/>
                                          </a:cubicBezTo>
                                          <a:cubicBezTo>
                                            <a:pt x="253" y="137"/>
                                            <a:pt x="243" y="142"/>
                                            <a:pt x="231" y="147"/>
                                          </a:cubicBezTo>
                                          <a:cubicBezTo>
                                            <a:pt x="219" y="151"/>
                                            <a:pt x="207" y="154"/>
                                            <a:pt x="194" y="155"/>
                                          </a:cubicBezTo>
                                          <a:cubicBezTo>
                                            <a:pt x="189" y="161"/>
                                            <a:pt x="183" y="166"/>
                                            <a:pt x="177" y="171"/>
                                          </a:cubicBezTo>
                                          <a:cubicBezTo>
                                            <a:pt x="173" y="175"/>
                                            <a:pt x="170" y="179"/>
                                            <a:pt x="168" y="183"/>
                                          </a:cubicBezTo>
                                          <a:cubicBezTo>
                                            <a:pt x="167" y="188"/>
                                            <a:pt x="166" y="193"/>
                                            <a:pt x="166" y="199"/>
                                          </a:cubicBezTo>
                                          <a:cubicBezTo>
                                            <a:pt x="166" y="205"/>
                                            <a:pt x="168" y="210"/>
                                            <a:pt x="171" y="215"/>
                                          </a:cubicBezTo>
                                          <a:cubicBezTo>
                                            <a:pt x="175" y="219"/>
                                            <a:pt x="180" y="221"/>
                                            <a:pt x="188" y="221"/>
                                          </a:cubicBezTo>
                                          <a:cubicBezTo>
                                            <a:pt x="197" y="221"/>
                                            <a:pt x="204" y="224"/>
                                            <a:pt x="211" y="229"/>
                                          </a:cubicBezTo>
                                          <a:cubicBezTo>
                                            <a:pt x="218" y="234"/>
                                            <a:pt x="221" y="241"/>
                                            <a:pt x="221" y="249"/>
                                          </a:cubicBezTo>
                                          <a:cubicBezTo>
                                            <a:pt x="221" y="260"/>
                                            <a:pt x="221" y="260"/>
                                            <a:pt x="221" y="260"/>
                                          </a:cubicBezTo>
                                          <a:cubicBezTo>
                                            <a:pt x="221" y="261"/>
                                            <a:pt x="221" y="263"/>
                                            <a:pt x="220" y="264"/>
                                          </a:cubicBezTo>
                                          <a:cubicBezTo>
                                            <a:pt x="219" y="265"/>
                                            <a:pt x="217" y="265"/>
                                            <a:pt x="216" y="265"/>
                                          </a:cubicBezTo>
                                          <a:cubicBezTo>
                                            <a:pt x="72" y="265"/>
                                            <a:pt x="72" y="265"/>
                                            <a:pt x="72" y="265"/>
                                          </a:cubicBezTo>
                                          <a:cubicBezTo>
                                            <a:pt x="70" y="265"/>
                                            <a:pt x="69" y="265"/>
                                            <a:pt x="68" y="264"/>
                                          </a:cubicBezTo>
                                          <a:cubicBezTo>
                                            <a:pt x="67" y="263"/>
                                            <a:pt x="66" y="261"/>
                                            <a:pt x="66" y="260"/>
                                          </a:cubicBezTo>
                                          <a:cubicBezTo>
                                            <a:pt x="66" y="249"/>
                                            <a:pt x="66" y="249"/>
                                            <a:pt x="66" y="249"/>
                                          </a:cubicBezTo>
                                          <a:cubicBezTo>
                                            <a:pt x="66" y="241"/>
                                            <a:pt x="70" y="234"/>
                                            <a:pt x="76" y="229"/>
                                          </a:cubicBezTo>
                                          <a:cubicBezTo>
                                            <a:pt x="83" y="224"/>
                                            <a:pt x="91" y="221"/>
                                            <a:pt x="99" y="221"/>
                                          </a:cubicBezTo>
                                          <a:cubicBezTo>
                                            <a:pt x="107" y="221"/>
                                            <a:pt x="113" y="219"/>
                                            <a:pt x="116" y="215"/>
                                          </a:cubicBezTo>
                                          <a:cubicBezTo>
                                            <a:pt x="120" y="210"/>
                                            <a:pt x="122" y="205"/>
                                            <a:pt x="122" y="199"/>
                                          </a:cubicBezTo>
                                          <a:cubicBezTo>
                                            <a:pt x="122" y="193"/>
                                            <a:pt x="121" y="188"/>
                                            <a:pt x="119" y="183"/>
                                          </a:cubicBezTo>
                                          <a:cubicBezTo>
                                            <a:pt x="117" y="179"/>
                                            <a:pt x="114" y="175"/>
                                            <a:pt x="110" y="171"/>
                                          </a:cubicBezTo>
                                          <a:cubicBezTo>
                                            <a:pt x="104" y="166"/>
                                            <a:pt x="98" y="161"/>
                                            <a:pt x="94" y="155"/>
                                          </a:cubicBezTo>
                                          <a:cubicBezTo>
                                            <a:pt x="81" y="154"/>
                                            <a:pt x="68" y="151"/>
                                            <a:pt x="56" y="147"/>
                                          </a:cubicBezTo>
                                          <a:cubicBezTo>
                                            <a:pt x="45" y="142"/>
                                            <a:pt x="35" y="137"/>
                                            <a:pt x="26" y="130"/>
                                          </a:cubicBezTo>
                                          <a:cubicBezTo>
                                            <a:pt x="18" y="123"/>
                                            <a:pt x="12" y="116"/>
                                            <a:pt x="7" y="108"/>
                                          </a:cubicBezTo>
                                          <a:cubicBezTo>
                                            <a:pt x="2" y="99"/>
                                            <a:pt x="0" y="91"/>
                                            <a:pt x="0" y="83"/>
                                          </a:cubicBezTo>
                                          <a:cubicBezTo>
                                            <a:pt x="0" y="61"/>
                                            <a:pt x="0" y="61"/>
                                            <a:pt x="0" y="61"/>
                                          </a:cubicBezTo>
                                          <a:cubicBezTo>
                                            <a:pt x="0" y="56"/>
                                            <a:pt x="2" y="52"/>
                                            <a:pt x="5" y="49"/>
                                          </a:cubicBezTo>
                                          <a:cubicBezTo>
                                            <a:pt x="8" y="46"/>
                                            <a:pt x="12" y="44"/>
                                            <a:pt x="17" y="44"/>
                                          </a:cubicBezTo>
                                          <a:cubicBezTo>
                                            <a:pt x="66" y="44"/>
                                            <a:pt x="66" y="44"/>
                                            <a:pt x="66" y="44"/>
                                          </a:cubicBezTo>
                                          <a:cubicBezTo>
                                            <a:pt x="66" y="28"/>
                                            <a:pt x="66" y="28"/>
                                            <a:pt x="66" y="28"/>
                                          </a:cubicBezTo>
                                          <a:cubicBezTo>
                                            <a:pt x="66" y="20"/>
                                            <a:pt x="69" y="13"/>
                                            <a:pt x="74" y="8"/>
                                          </a:cubicBezTo>
                                          <a:cubicBezTo>
                                            <a:pt x="80" y="3"/>
                                            <a:pt x="86" y="0"/>
                                            <a:pt x="94" y="0"/>
                                          </a:cubicBezTo>
                                          <a:cubicBezTo>
                                            <a:pt x="193" y="0"/>
                                            <a:pt x="193" y="0"/>
                                            <a:pt x="193" y="0"/>
                                          </a:cubicBezTo>
                                          <a:cubicBezTo>
                                            <a:pt x="201" y="0"/>
                                            <a:pt x="208" y="3"/>
                                            <a:pt x="213" y="8"/>
                                          </a:cubicBezTo>
                                          <a:cubicBezTo>
                                            <a:pt x="218" y="13"/>
                                            <a:pt x="221" y="20"/>
                                            <a:pt x="221" y="28"/>
                                          </a:cubicBezTo>
                                          <a:cubicBezTo>
                                            <a:pt x="221" y="44"/>
                                            <a:pt x="221" y="44"/>
                                            <a:pt x="221" y="44"/>
                                          </a:cubicBezTo>
                                          <a:cubicBezTo>
                                            <a:pt x="271" y="44"/>
                                            <a:pt x="271" y="44"/>
                                            <a:pt x="271" y="44"/>
                                          </a:cubicBezTo>
                                          <a:cubicBezTo>
                                            <a:pt x="275" y="44"/>
                                            <a:pt x="279" y="46"/>
                                            <a:pt x="283" y="49"/>
                                          </a:cubicBezTo>
                                          <a:cubicBezTo>
                                            <a:pt x="286" y="52"/>
                                            <a:pt x="287" y="56"/>
                                            <a:pt x="287" y="6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18B1CC5" id="Freeform 102" o:spid="_x0000_s1026" style="width:15.65pt;height:1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7,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" path="m79,130c71,112,66,90,66,66v-44,,-44,,-44,c22,83,22,83,22,83v,9,5,18,16,28c49,120,63,127,79,130xm265,83v,-17,,-17,,-17c221,66,221,66,221,66v,24,-4,46,-13,64c225,127,238,120,249,111v11,-10,16,-19,16,-28xm287,61v,22,,22,,22c287,91,285,99,280,108v-4,8,-11,15,-19,22c253,137,243,142,231,147v-12,4,-24,7,-37,8c189,161,183,166,177,171v-4,4,-7,8,-9,12c167,188,166,193,166,199v,6,2,11,5,16c175,219,180,221,188,221v9,,16,3,23,8c218,234,221,241,221,249v,11,,11,,11c221,261,221,263,220,264v-1,1,-3,1,-4,1c72,265,72,265,72,265v-2,,-3,,-4,-1c67,263,66,261,66,260v,-11,,-11,,-11c66,241,70,234,76,229v7,-5,15,-8,23,-8c107,221,113,219,116,215v4,-5,6,-10,6,-16c122,193,121,188,119,183v-2,-4,-5,-8,-9,-12c104,166,98,161,94,155,81,154,68,151,56,147,45,142,35,137,26,130,18,123,12,116,7,108,2,99,,91,,83,,61,,61,,61,,56,2,52,5,49v3,-3,7,-5,12,-5c66,44,66,44,66,44v,-16,,-16,,-16c66,20,69,13,74,8,80,3,86,,94,v99,,99,,99,c201,,208,3,213,8v5,5,8,12,8,20c221,44,221,44,221,44v50,,50,,50,c275,44,279,46,283,49v3,3,4,7,4,12xe" fillcolor="#364455" stroked="f">
                            <v:path arrowok="t" o:connecttype="custom" o:connectlocs="54717,89337;45713,45356;15238,45356;15238,57038;26320,76280;54717,89337;183544,57038;183544,45356;153069,45356;144065,89337;172462,76280;183544,57038;198782,41920;198782,57038;193934,74218;180774,89337;159995,101020;134368,106517;122594,117512;116360,125759;114975,136754;118438,147750;130213,151873;146143,157371;153069,171115;153069,178674;152376,181423;149606,182110;49869,182110;47098,181423;45713,178674;45713,171115;52639,157371;68569,151873;80344,147750;84500,136754;82422,125759;76188,117512;65106,106517;38787,101020;18008,89337;4848,74218;0,57038;0,41920;3463,33673;11775,30237;45713,30237;45713,19242;51254,5498;65106,0;133676,0;147528,5498;153069,19242;153069,30237;187700,30237;196012,33673;198782,41920" o:connectangles="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  <w:r w:rsidRPr="00DA7967">
                    <w:rPr>
                      <w:b/>
                      <w:noProof/>
                      <w:color w:val="365F91" w:themeColor="accent1" w:themeShade="BF"/>
                      <w:sz w:val="24"/>
                    </w:rPr>
                    <w:t xml:space="preserve"> AWARDS &amp; HIGHLIGHTS</w:t>
                  </w:r>
                </w:p>
                <w:p w14:paraId="72020054" w14:textId="77777777" w:rsidR="00DA7967" w:rsidRPr="00DA7967" w:rsidRDefault="00DA7967" w:rsidP="00DA7967">
                  <w:pPr>
                    <w:spacing w:after="200" w:line="276" w:lineRule="auto"/>
                    <w:contextualSpacing/>
                    <w:rPr>
                      <w:sz w:val="8"/>
                    </w:rPr>
                  </w:pPr>
                </w:p>
                <w:p w14:paraId="51D37FA4" w14:textId="77777777"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Adidas Tech Summit Speaker - 2022 &amp; 2024</w:t>
                  </w:r>
                </w:p>
                <w:p w14:paraId="39D48A6C" w14:textId="77777777"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Supernova Award - Adidas</w:t>
                  </w:r>
                </w:p>
                <w:p w14:paraId="29CF34E4" w14:textId="77777777"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UiPath MVP 2022</w:t>
                  </w:r>
                </w:p>
                <w:p w14:paraId="0D2CD8A3" w14:textId="77777777"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Functional Excellence Award - VMware</w:t>
                  </w:r>
                </w:p>
                <w:p w14:paraId="0C7F9579" w14:textId="77777777"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Terrific Troupe Award - VMware</w:t>
                  </w:r>
                </w:p>
                <w:p w14:paraId="1595F589" w14:textId="77777777"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Everest Award - VMware</w:t>
                  </w:r>
                </w:p>
                <w:p w14:paraId="34F9538D" w14:textId="77777777"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Published reusable components on UiPath Community, contributing to community innovation.</w:t>
                  </w:r>
                </w:p>
                <w:p w14:paraId="5C070656" w14:textId="77777777" w:rsidR="00DA7967" w:rsidRPr="00DA7967" w:rsidRDefault="00DA7967" w:rsidP="00DA7967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Shortlisted in 'Best Digit</w:t>
                  </w:r>
                  <w:r w:rsidR="001B0C23">
                    <w:rPr>
                      <w:sz w:val="18"/>
                    </w:rPr>
                    <w:t>al</w:t>
                  </w:r>
                  <w:r w:rsidRPr="00DA7967">
                    <w:rPr>
                      <w:sz w:val="18"/>
                    </w:rPr>
                    <w:t xml:space="preserve"> Transformation Project' in OPEX Week Global Awards 2020.</w:t>
                  </w:r>
                </w:p>
                <w:p w14:paraId="148B0156" w14:textId="77777777" w:rsidR="00DA7967" w:rsidRPr="00663A67" w:rsidRDefault="00DA7967" w:rsidP="00AA676C">
                  <w:pPr>
                    <w:numPr>
                      <w:ilvl w:val="0"/>
                      <w:numId w:val="2"/>
                    </w:numPr>
                    <w:spacing w:after="200" w:line="276" w:lineRule="auto"/>
                    <w:contextualSpacing/>
                    <w:rPr>
                      <w:sz w:val="18"/>
                    </w:rPr>
                  </w:pPr>
                  <w:r w:rsidRPr="00DA7967">
                    <w:rPr>
                      <w:sz w:val="18"/>
                    </w:rPr>
                    <w:t>Attended 3rd RPA &amp; Intelligent Automation Asia, Singapore in 2018.</w:t>
                  </w:r>
                </w:p>
              </w:tc>
            </w:tr>
          </w:tbl>
          <w:p w14:paraId="43D17AE4" w14:textId="77777777" w:rsidR="00945CA4" w:rsidRPr="00187209" w:rsidRDefault="00945CA4" w:rsidP="00DA7967">
            <w:pPr>
              <w:pStyle w:val="ListParagraph"/>
              <w:ind w:left="360"/>
              <w:jc w:val="both"/>
              <w:rPr>
                <w:sz w:val="18"/>
              </w:rPr>
            </w:pPr>
          </w:p>
        </w:tc>
      </w:tr>
      <w:tr w:rsidR="00595596" w:rsidRPr="00C50BF5" w14:paraId="3560FB2C" w14:textId="77777777" w:rsidTr="008868DE">
        <w:trPr>
          <w:trHeight w:val="60"/>
        </w:trPr>
        <w:tc>
          <w:tcPr>
            <w:tcW w:w="270" w:type="dxa"/>
          </w:tcPr>
          <w:p w14:paraId="600D8A6F" w14:textId="77777777" w:rsidR="00595596" w:rsidRPr="00E96037" w:rsidRDefault="00595596" w:rsidP="0064331A">
            <w:pPr>
              <w:ind w:left="360"/>
              <w:rPr>
                <w:b/>
                <w:noProof/>
                <w:color w:val="4F90CD"/>
                <w:sz w:val="2"/>
                <w:u w:val="single" w:color="365F91" w:themeColor="accent1" w:themeShade="BF"/>
              </w:rPr>
            </w:pPr>
          </w:p>
        </w:tc>
        <w:tc>
          <w:tcPr>
            <w:tcW w:w="11965" w:type="dxa"/>
            <w:gridSpan w:val="3"/>
            <w:shd w:val="clear" w:color="auto" w:fill="auto"/>
          </w:tcPr>
          <w:p w14:paraId="0284A2AA" w14:textId="77777777" w:rsidR="001401A9" w:rsidRPr="00663A67" w:rsidRDefault="001401A9" w:rsidP="004B5702">
            <w:pPr>
              <w:rPr>
                <w:b/>
                <w:noProof/>
                <w:color w:val="C7A163"/>
                <w:sz w:val="8"/>
              </w:rPr>
            </w:pPr>
          </w:p>
        </w:tc>
      </w:tr>
      <w:tr w:rsidR="00BB7FFD" w:rsidRPr="00C50BF5" w14:paraId="18D60598" w14:textId="77777777" w:rsidTr="008868DE">
        <w:trPr>
          <w:trHeight w:val="77"/>
        </w:trPr>
        <w:tc>
          <w:tcPr>
            <w:tcW w:w="12235" w:type="dxa"/>
            <w:gridSpan w:val="4"/>
            <w:shd w:val="clear" w:color="auto" w:fill="365F91" w:themeFill="accent1" w:themeFillShade="BF"/>
          </w:tcPr>
          <w:p w14:paraId="64908F4A" w14:textId="77777777" w:rsidR="00BB7FFD" w:rsidRPr="00C50BF5" w:rsidRDefault="00BB7FFD" w:rsidP="0064331A">
            <w:pPr>
              <w:spacing w:before="120"/>
              <w:ind w:left="60" w:right="245"/>
              <w:jc w:val="both"/>
              <w:rPr>
                <w:rFonts w:eastAsia="Calibri" w:cstheme="minorHAnsi"/>
                <w:b/>
                <w:color w:val="FFFFFF" w:themeColor="background1"/>
                <w:sz w:val="20"/>
              </w:rPr>
            </w:pPr>
          </w:p>
        </w:tc>
      </w:tr>
    </w:tbl>
    <w:p w14:paraId="65A1476C" w14:textId="77777777" w:rsidR="00DA05B4" w:rsidRPr="00DA7967" w:rsidRDefault="00DA05B4" w:rsidP="007255C5">
      <w:pPr>
        <w:tabs>
          <w:tab w:val="left" w:pos="0"/>
        </w:tabs>
        <w:rPr>
          <w:sz w:val="2"/>
        </w:rPr>
      </w:pPr>
    </w:p>
    <w:sectPr w:rsidR="00DA05B4" w:rsidRPr="00DA7967" w:rsidSect="002B68AE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87pt;height:87pt" o:bullet="t">
        <v:imagedata r:id="rId1" o:title="arrow circle"/>
      </v:shape>
    </w:pict>
  </w:numPicBullet>
  <w:numPicBullet w:numPicBulletId="1">
    <w:pict>
      <v:shape id="_x0000_i1040" type="#_x0000_t75" style="width:260.25pt;height:245.25pt" o:bullet="t">
        <v:imagedata r:id="rId2" o:title="right- up"/>
      </v:shape>
    </w:pict>
  </w:numPicBullet>
  <w:abstractNum w:abstractNumId="0" w15:restartNumberingAfterBreak="0">
    <w:nsid w:val="01C1795E"/>
    <w:multiLevelType w:val="hybridMultilevel"/>
    <w:tmpl w:val="C460337E"/>
    <w:lvl w:ilvl="0" w:tplc="ED64A10C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F3F88"/>
    <w:multiLevelType w:val="multilevel"/>
    <w:tmpl w:val="0688D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854AFA"/>
    <w:multiLevelType w:val="multilevel"/>
    <w:tmpl w:val="2CBEF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0522CA"/>
    <w:multiLevelType w:val="multilevel"/>
    <w:tmpl w:val="A128F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3A1328"/>
    <w:multiLevelType w:val="multilevel"/>
    <w:tmpl w:val="2BAE4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AF14E5"/>
    <w:multiLevelType w:val="multilevel"/>
    <w:tmpl w:val="71FAF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D61A3F"/>
    <w:multiLevelType w:val="hybridMultilevel"/>
    <w:tmpl w:val="AE5EBE80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C7538"/>
    <w:multiLevelType w:val="hybridMultilevel"/>
    <w:tmpl w:val="48FC7F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CF748C"/>
    <w:multiLevelType w:val="multilevel"/>
    <w:tmpl w:val="F83CC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090450"/>
    <w:multiLevelType w:val="multilevel"/>
    <w:tmpl w:val="307C6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74541E"/>
    <w:multiLevelType w:val="hybridMultilevel"/>
    <w:tmpl w:val="74DC7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73A2EAE"/>
    <w:multiLevelType w:val="multilevel"/>
    <w:tmpl w:val="23781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B7B5301"/>
    <w:multiLevelType w:val="hybridMultilevel"/>
    <w:tmpl w:val="2FCC2C18"/>
    <w:lvl w:ilvl="0" w:tplc="C148967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574634"/>
    <w:multiLevelType w:val="hybridMultilevel"/>
    <w:tmpl w:val="FECC6D76"/>
    <w:lvl w:ilvl="0" w:tplc="C148967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7307158"/>
    <w:multiLevelType w:val="hybridMultilevel"/>
    <w:tmpl w:val="0FFEDEC8"/>
    <w:lvl w:ilvl="0" w:tplc="C148967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BE3D46"/>
    <w:multiLevelType w:val="multilevel"/>
    <w:tmpl w:val="E3AE1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0C609B"/>
    <w:multiLevelType w:val="multilevel"/>
    <w:tmpl w:val="BC3E3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EEF7799"/>
    <w:multiLevelType w:val="hybridMultilevel"/>
    <w:tmpl w:val="F37A2FF0"/>
    <w:lvl w:ilvl="0" w:tplc="C148967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C1489678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39414079">
    <w:abstractNumId w:val="7"/>
  </w:num>
  <w:num w:numId="2" w16cid:durableId="871647683">
    <w:abstractNumId w:val="13"/>
  </w:num>
  <w:num w:numId="3" w16cid:durableId="15425533">
    <w:abstractNumId w:val="14"/>
  </w:num>
  <w:num w:numId="4" w16cid:durableId="1725447552">
    <w:abstractNumId w:val="6"/>
  </w:num>
  <w:num w:numId="5" w16cid:durableId="273053789">
    <w:abstractNumId w:val="12"/>
  </w:num>
  <w:num w:numId="6" w16cid:durableId="1673025468">
    <w:abstractNumId w:val="5"/>
  </w:num>
  <w:num w:numId="7" w16cid:durableId="566458434">
    <w:abstractNumId w:val="1"/>
  </w:num>
  <w:num w:numId="8" w16cid:durableId="1085685240">
    <w:abstractNumId w:val="11"/>
  </w:num>
  <w:num w:numId="9" w16cid:durableId="367996614">
    <w:abstractNumId w:val="9"/>
  </w:num>
  <w:num w:numId="10" w16cid:durableId="125440064">
    <w:abstractNumId w:val="2"/>
  </w:num>
  <w:num w:numId="11" w16cid:durableId="1180386026">
    <w:abstractNumId w:val="4"/>
  </w:num>
  <w:num w:numId="12" w16cid:durableId="1261987196">
    <w:abstractNumId w:val="3"/>
  </w:num>
  <w:num w:numId="13" w16cid:durableId="2090535133">
    <w:abstractNumId w:val="8"/>
  </w:num>
  <w:num w:numId="14" w16cid:durableId="2075928700">
    <w:abstractNumId w:val="15"/>
  </w:num>
  <w:num w:numId="15" w16cid:durableId="1498883549">
    <w:abstractNumId w:val="16"/>
  </w:num>
  <w:num w:numId="16" w16cid:durableId="1300067586">
    <w:abstractNumId w:val="0"/>
  </w:num>
  <w:num w:numId="17" w16cid:durableId="1862083476">
    <w:abstractNumId w:val="10"/>
  </w:num>
  <w:num w:numId="18" w16cid:durableId="1721053007">
    <w:abstractNumId w:val="1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6" w:nlCheck="1" w:checkStyle="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04C6"/>
    <w:rsid w:val="00002D3E"/>
    <w:rsid w:val="000043A4"/>
    <w:rsid w:val="0002017B"/>
    <w:rsid w:val="00021AFF"/>
    <w:rsid w:val="00053714"/>
    <w:rsid w:val="00054217"/>
    <w:rsid w:val="00062D51"/>
    <w:rsid w:val="00086F50"/>
    <w:rsid w:val="00091D82"/>
    <w:rsid w:val="000A2EF2"/>
    <w:rsid w:val="000B6DED"/>
    <w:rsid w:val="000C4C4D"/>
    <w:rsid w:val="000C6881"/>
    <w:rsid w:val="000D1D44"/>
    <w:rsid w:val="000E6A13"/>
    <w:rsid w:val="000F4B91"/>
    <w:rsid w:val="000F4D2C"/>
    <w:rsid w:val="000F545D"/>
    <w:rsid w:val="001030EE"/>
    <w:rsid w:val="001122BC"/>
    <w:rsid w:val="00116C06"/>
    <w:rsid w:val="00121373"/>
    <w:rsid w:val="0012703F"/>
    <w:rsid w:val="0014006B"/>
    <w:rsid w:val="001401A9"/>
    <w:rsid w:val="001807F5"/>
    <w:rsid w:val="001842DA"/>
    <w:rsid w:val="00187209"/>
    <w:rsid w:val="001955F4"/>
    <w:rsid w:val="001A11D9"/>
    <w:rsid w:val="001B0C23"/>
    <w:rsid w:val="001D5BE8"/>
    <w:rsid w:val="001D5D18"/>
    <w:rsid w:val="001E3324"/>
    <w:rsid w:val="001E7456"/>
    <w:rsid w:val="00203C77"/>
    <w:rsid w:val="00206B5C"/>
    <w:rsid w:val="00222575"/>
    <w:rsid w:val="002266E2"/>
    <w:rsid w:val="00237DFB"/>
    <w:rsid w:val="00251DF5"/>
    <w:rsid w:val="002531B6"/>
    <w:rsid w:val="0026160D"/>
    <w:rsid w:val="00266131"/>
    <w:rsid w:val="00274521"/>
    <w:rsid w:val="00281823"/>
    <w:rsid w:val="002860F7"/>
    <w:rsid w:val="002A5F43"/>
    <w:rsid w:val="002B253C"/>
    <w:rsid w:val="002B68AE"/>
    <w:rsid w:val="002C3B92"/>
    <w:rsid w:val="002C66A6"/>
    <w:rsid w:val="002E4FA7"/>
    <w:rsid w:val="002F12DF"/>
    <w:rsid w:val="00303886"/>
    <w:rsid w:val="00303C4E"/>
    <w:rsid w:val="00311BC1"/>
    <w:rsid w:val="00334D72"/>
    <w:rsid w:val="0034451A"/>
    <w:rsid w:val="00345B23"/>
    <w:rsid w:val="003503CF"/>
    <w:rsid w:val="00351515"/>
    <w:rsid w:val="00354B47"/>
    <w:rsid w:val="0038674B"/>
    <w:rsid w:val="003B4060"/>
    <w:rsid w:val="003C4493"/>
    <w:rsid w:val="003C4D57"/>
    <w:rsid w:val="003C7DF7"/>
    <w:rsid w:val="003E32CC"/>
    <w:rsid w:val="00403C5B"/>
    <w:rsid w:val="0040439D"/>
    <w:rsid w:val="004103E1"/>
    <w:rsid w:val="0043578A"/>
    <w:rsid w:val="004367D4"/>
    <w:rsid w:val="0044133D"/>
    <w:rsid w:val="00461112"/>
    <w:rsid w:val="00462F72"/>
    <w:rsid w:val="0047183F"/>
    <w:rsid w:val="00491C39"/>
    <w:rsid w:val="004B5702"/>
    <w:rsid w:val="004B5E98"/>
    <w:rsid w:val="004C5025"/>
    <w:rsid w:val="004C66C7"/>
    <w:rsid w:val="004C730D"/>
    <w:rsid w:val="004E018D"/>
    <w:rsid w:val="004E6AC9"/>
    <w:rsid w:val="004F7765"/>
    <w:rsid w:val="005151E7"/>
    <w:rsid w:val="00520F6D"/>
    <w:rsid w:val="00534288"/>
    <w:rsid w:val="00540C9F"/>
    <w:rsid w:val="00543313"/>
    <w:rsid w:val="00550FF3"/>
    <w:rsid w:val="00575570"/>
    <w:rsid w:val="00576217"/>
    <w:rsid w:val="0058464E"/>
    <w:rsid w:val="0059440A"/>
    <w:rsid w:val="00595596"/>
    <w:rsid w:val="005C1E06"/>
    <w:rsid w:val="005D4667"/>
    <w:rsid w:val="005D64E2"/>
    <w:rsid w:val="005E5886"/>
    <w:rsid w:val="005E7F75"/>
    <w:rsid w:val="00602793"/>
    <w:rsid w:val="00607C35"/>
    <w:rsid w:val="00615526"/>
    <w:rsid w:val="0063372C"/>
    <w:rsid w:val="00640A1D"/>
    <w:rsid w:val="0064331A"/>
    <w:rsid w:val="00663A67"/>
    <w:rsid w:val="00684CA4"/>
    <w:rsid w:val="00696DE9"/>
    <w:rsid w:val="006A11CE"/>
    <w:rsid w:val="006A4350"/>
    <w:rsid w:val="006B55AD"/>
    <w:rsid w:val="006B6924"/>
    <w:rsid w:val="006C25D8"/>
    <w:rsid w:val="006E2563"/>
    <w:rsid w:val="006E2B64"/>
    <w:rsid w:val="006F03CD"/>
    <w:rsid w:val="007051F1"/>
    <w:rsid w:val="007070BF"/>
    <w:rsid w:val="007128E4"/>
    <w:rsid w:val="00713EFD"/>
    <w:rsid w:val="007255C5"/>
    <w:rsid w:val="007303D1"/>
    <w:rsid w:val="00737E39"/>
    <w:rsid w:val="00755A12"/>
    <w:rsid w:val="007631E5"/>
    <w:rsid w:val="00766F55"/>
    <w:rsid w:val="007840AF"/>
    <w:rsid w:val="00793700"/>
    <w:rsid w:val="007B44D4"/>
    <w:rsid w:val="007C76BD"/>
    <w:rsid w:val="007E0313"/>
    <w:rsid w:val="008161BC"/>
    <w:rsid w:val="00821C10"/>
    <w:rsid w:val="00840518"/>
    <w:rsid w:val="00876A4C"/>
    <w:rsid w:val="00885B6A"/>
    <w:rsid w:val="0088620B"/>
    <w:rsid w:val="008868DE"/>
    <w:rsid w:val="00887533"/>
    <w:rsid w:val="0088778D"/>
    <w:rsid w:val="00891A3C"/>
    <w:rsid w:val="008A19D3"/>
    <w:rsid w:val="008B6C6A"/>
    <w:rsid w:val="008D5E74"/>
    <w:rsid w:val="008E2ADA"/>
    <w:rsid w:val="008E47A2"/>
    <w:rsid w:val="00901CD1"/>
    <w:rsid w:val="00906F28"/>
    <w:rsid w:val="00913D99"/>
    <w:rsid w:val="00945CA4"/>
    <w:rsid w:val="0095232C"/>
    <w:rsid w:val="00971FEE"/>
    <w:rsid w:val="00980D87"/>
    <w:rsid w:val="0098256C"/>
    <w:rsid w:val="0098564A"/>
    <w:rsid w:val="00992448"/>
    <w:rsid w:val="009A4A4E"/>
    <w:rsid w:val="009A4F5A"/>
    <w:rsid w:val="009B4791"/>
    <w:rsid w:val="009D6684"/>
    <w:rsid w:val="009D7FC3"/>
    <w:rsid w:val="009F17E4"/>
    <w:rsid w:val="009F2A13"/>
    <w:rsid w:val="00A033A9"/>
    <w:rsid w:val="00A04C73"/>
    <w:rsid w:val="00A25FCB"/>
    <w:rsid w:val="00A37772"/>
    <w:rsid w:val="00A440BC"/>
    <w:rsid w:val="00A44411"/>
    <w:rsid w:val="00A52827"/>
    <w:rsid w:val="00A62D8F"/>
    <w:rsid w:val="00A735ED"/>
    <w:rsid w:val="00A74576"/>
    <w:rsid w:val="00A86F05"/>
    <w:rsid w:val="00A94EDE"/>
    <w:rsid w:val="00AA676C"/>
    <w:rsid w:val="00AB50C8"/>
    <w:rsid w:val="00AC1EA4"/>
    <w:rsid w:val="00AD1997"/>
    <w:rsid w:val="00B01291"/>
    <w:rsid w:val="00B3357A"/>
    <w:rsid w:val="00B449B1"/>
    <w:rsid w:val="00B4753A"/>
    <w:rsid w:val="00B478BA"/>
    <w:rsid w:val="00B61E6C"/>
    <w:rsid w:val="00B66799"/>
    <w:rsid w:val="00B75E6B"/>
    <w:rsid w:val="00B76572"/>
    <w:rsid w:val="00B80436"/>
    <w:rsid w:val="00B9284E"/>
    <w:rsid w:val="00BB7AF5"/>
    <w:rsid w:val="00BB7FFD"/>
    <w:rsid w:val="00BC3F94"/>
    <w:rsid w:val="00BC6E59"/>
    <w:rsid w:val="00BC7A38"/>
    <w:rsid w:val="00BF6E39"/>
    <w:rsid w:val="00C04699"/>
    <w:rsid w:val="00C11063"/>
    <w:rsid w:val="00C14903"/>
    <w:rsid w:val="00C22B9A"/>
    <w:rsid w:val="00C23E15"/>
    <w:rsid w:val="00C24674"/>
    <w:rsid w:val="00C31D76"/>
    <w:rsid w:val="00C32EA4"/>
    <w:rsid w:val="00C50BF5"/>
    <w:rsid w:val="00C60E20"/>
    <w:rsid w:val="00C7317C"/>
    <w:rsid w:val="00C81DB0"/>
    <w:rsid w:val="00C85393"/>
    <w:rsid w:val="00C86E3D"/>
    <w:rsid w:val="00CA065C"/>
    <w:rsid w:val="00CA77DF"/>
    <w:rsid w:val="00CB72DB"/>
    <w:rsid w:val="00CC4329"/>
    <w:rsid w:val="00CD2FFF"/>
    <w:rsid w:val="00CD640C"/>
    <w:rsid w:val="00CE4771"/>
    <w:rsid w:val="00CF6FF5"/>
    <w:rsid w:val="00CF729C"/>
    <w:rsid w:val="00D0193F"/>
    <w:rsid w:val="00D070C7"/>
    <w:rsid w:val="00D232E1"/>
    <w:rsid w:val="00D33527"/>
    <w:rsid w:val="00D35553"/>
    <w:rsid w:val="00D40700"/>
    <w:rsid w:val="00D51D8C"/>
    <w:rsid w:val="00D567FB"/>
    <w:rsid w:val="00D829FF"/>
    <w:rsid w:val="00D910DC"/>
    <w:rsid w:val="00DA05B4"/>
    <w:rsid w:val="00DA239B"/>
    <w:rsid w:val="00DA5410"/>
    <w:rsid w:val="00DA7967"/>
    <w:rsid w:val="00DB305E"/>
    <w:rsid w:val="00DE20AA"/>
    <w:rsid w:val="00DE5B79"/>
    <w:rsid w:val="00DF18F4"/>
    <w:rsid w:val="00E01E3F"/>
    <w:rsid w:val="00E10910"/>
    <w:rsid w:val="00E15A83"/>
    <w:rsid w:val="00E221A5"/>
    <w:rsid w:val="00E2622C"/>
    <w:rsid w:val="00E26343"/>
    <w:rsid w:val="00E275C9"/>
    <w:rsid w:val="00E35A20"/>
    <w:rsid w:val="00E53093"/>
    <w:rsid w:val="00E620EF"/>
    <w:rsid w:val="00E65FD7"/>
    <w:rsid w:val="00E843AC"/>
    <w:rsid w:val="00EA4163"/>
    <w:rsid w:val="00EC5336"/>
    <w:rsid w:val="00EE60DF"/>
    <w:rsid w:val="00EF1003"/>
    <w:rsid w:val="00F04658"/>
    <w:rsid w:val="00F106E4"/>
    <w:rsid w:val="00F11B4D"/>
    <w:rsid w:val="00F319B1"/>
    <w:rsid w:val="00F500C9"/>
    <w:rsid w:val="00F57886"/>
    <w:rsid w:val="00F63A31"/>
    <w:rsid w:val="00F80200"/>
    <w:rsid w:val="00FB0711"/>
    <w:rsid w:val="00FB15DB"/>
    <w:rsid w:val="00FB256D"/>
    <w:rsid w:val="00FB5EB6"/>
    <w:rsid w:val="00FB66EA"/>
    <w:rsid w:val="00FC05FC"/>
    <w:rsid w:val="00FC3DD3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BA74F"/>
  <w15:docId w15:val="{A1BA6AB4-60EF-4E68-9D7A-4BAE77759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9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55A1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5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50B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8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1556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7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5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1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581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161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62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9849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2357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48674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486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6504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2150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55802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0250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605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78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8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Colors" Target="diagrams/colors1.xml"/><Relationship Id="rId18" Type="http://schemas.openxmlformats.org/officeDocument/2006/relationships/diagramColors" Target="diagrams/colors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diagramQuickStyle" Target="diagrams/quickStyle1.xml"/><Relationship Id="rId17" Type="http://schemas.openxmlformats.org/officeDocument/2006/relationships/diagramQuickStyle" Target="diagrams/quickStyle2.xml"/><Relationship Id="rId2" Type="http://schemas.openxmlformats.org/officeDocument/2006/relationships/customXml" Target="../customXml/item2.xml"/><Relationship Id="rId16" Type="http://schemas.openxmlformats.org/officeDocument/2006/relationships/diagramLayout" Target="diagrams/layout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Layout" Target="diagrams/layout1.xml"/><Relationship Id="rId5" Type="http://schemas.openxmlformats.org/officeDocument/2006/relationships/numbering" Target="numbering.xml"/><Relationship Id="rId15" Type="http://schemas.openxmlformats.org/officeDocument/2006/relationships/diagramData" Target="diagrams/data2.xml"/><Relationship Id="rId10" Type="http://schemas.openxmlformats.org/officeDocument/2006/relationships/diagramData" Target="diagrams/data1.xml"/><Relationship Id="rId19" Type="http://schemas.microsoft.com/office/2007/relationships/diagramDrawing" Target="diagrams/drawing2.xml"/><Relationship Id="rId4" Type="http://schemas.openxmlformats.org/officeDocument/2006/relationships/customXml" Target="../customXml/item4.xml"/><Relationship Id="rId9" Type="http://schemas.openxmlformats.org/officeDocument/2006/relationships/image" Target="media/image3.png"/><Relationship Id="rId14" Type="http://schemas.microsoft.com/office/2007/relationships/diagramDrawing" Target="diagrams/drawing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439446D-2B60-4697-BC9A-D2A7CA28AF97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0D670B0C-83F4-4E6F-95DB-1D0DC34DEE36}">
      <dgm:prSet phldrT="[Text]" custT="1"/>
      <dgm:spPr>
        <a:solidFill>
          <a:schemeClr val="accent1">
            <a:lumMod val="75000"/>
          </a:schemeClr>
        </a:solidFill>
      </dgm:spPr>
      <dgm:t>
        <a:bodyPr/>
        <a:lstStyle/>
        <a:p>
          <a:r>
            <a:rPr lang="en-US" sz="800" b="0"/>
            <a:t>Infosys Limited – Sr. Software Engineer / Software Engineer / Trainee, Bengaluru, Karnataka | Jul 2011 – May 2014</a:t>
          </a:r>
          <a:endParaRPr lang="en-US" sz="800" b="0">
            <a:latin typeface="+mn-lt"/>
          </a:endParaRPr>
        </a:p>
      </dgm:t>
    </dgm:pt>
    <dgm:pt modelId="{5B53DBB9-9675-4CCA-B25B-D6AC10F43699}" type="parTrans" cxnId="{CAE8AF28-8E01-4CC7-A896-878DD2C09321}">
      <dgm:prSet/>
      <dgm:spPr/>
      <dgm:t>
        <a:bodyPr/>
        <a:lstStyle/>
        <a:p>
          <a:endParaRPr lang="en-US"/>
        </a:p>
      </dgm:t>
    </dgm:pt>
    <dgm:pt modelId="{EB8357ED-6BA0-4864-BF98-F82EC257D6AA}" type="sibTrans" cxnId="{CAE8AF28-8E01-4CC7-A896-878DD2C09321}">
      <dgm:prSet/>
      <dgm:spPr/>
      <dgm:t>
        <a:bodyPr/>
        <a:lstStyle/>
        <a:p>
          <a:endParaRPr lang="en-US"/>
        </a:p>
      </dgm:t>
    </dgm:pt>
    <dgm:pt modelId="{ED8DEB96-EF9D-4D2B-93DB-45CFB8719057}">
      <dgm:prSet phldrT="[Text]" custT="1"/>
      <dgm:spPr>
        <a:solidFill>
          <a:schemeClr val="accent1">
            <a:lumMod val="75000"/>
          </a:schemeClr>
        </a:solidFill>
      </dgm:spPr>
      <dgm:t>
        <a:bodyPr/>
        <a:lstStyle/>
        <a:p>
          <a:r>
            <a:rPr lang="en-US" sz="800" b="0"/>
            <a:t>VMware – Business Analyst II, Bengaluru| Apr 2018 – Nov 2020</a:t>
          </a:r>
          <a:br>
            <a:rPr lang="en-US" sz="800" b="0"/>
          </a:br>
          <a:r>
            <a:rPr lang="en-US" sz="800" b="0"/>
            <a:t>Sr. Business Analyst (Tech Lead, RPA UiPath), Bengaluru| Nov 2020 – Jan 2021</a:t>
          </a:r>
          <a:endParaRPr lang="en-US" sz="800" b="0">
            <a:latin typeface="+mn-lt"/>
          </a:endParaRPr>
        </a:p>
      </dgm:t>
    </dgm:pt>
    <dgm:pt modelId="{4D103CCD-3754-4A71-AE07-1EEF4EDEB8E3}" type="sibTrans" cxnId="{B05A4453-F61B-4765-BDFA-89D5159D781F}">
      <dgm:prSet/>
      <dgm:spPr/>
      <dgm:t>
        <a:bodyPr/>
        <a:lstStyle/>
        <a:p>
          <a:endParaRPr lang="en-US"/>
        </a:p>
      </dgm:t>
    </dgm:pt>
    <dgm:pt modelId="{10DB951D-7830-4DB4-8795-2AB399FA6639}" type="parTrans" cxnId="{B05A4453-F61B-4765-BDFA-89D5159D781F}">
      <dgm:prSet/>
      <dgm:spPr/>
      <dgm:t>
        <a:bodyPr/>
        <a:lstStyle/>
        <a:p>
          <a:endParaRPr lang="en-US"/>
        </a:p>
      </dgm:t>
    </dgm:pt>
    <dgm:pt modelId="{4E584FF8-3018-4ADD-8842-880BD6CD9512}">
      <dgm:prSet phldrT="[Text]" custT="1"/>
      <dgm:spPr>
        <a:solidFill>
          <a:schemeClr val="accent1">
            <a:lumMod val="75000"/>
          </a:schemeClr>
        </a:solidFill>
      </dgm:spPr>
      <dgm:t>
        <a:bodyPr/>
        <a:lstStyle/>
        <a:p>
          <a:r>
            <a:rPr lang="en-US" sz="800" b="0"/>
            <a:t>Subex – RPA Architect, Bengaluru| Jan 2021 – Feb 2022</a:t>
          </a:r>
          <a:endParaRPr lang="en-US" sz="800" b="0">
            <a:latin typeface="+mn-lt"/>
          </a:endParaRPr>
        </a:p>
      </dgm:t>
    </dgm:pt>
    <dgm:pt modelId="{CA99DBEB-FCDF-41F7-82E9-645167FA53BF}" type="parTrans" cxnId="{8F89F103-68FE-4842-B091-14A1D9C3F48E}">
      <dgm:prSet/>
      <dgm:spPr/>
      <dgm:t>
        <a:bodyPr/>
        <a:lstStyle/>
        <a:p>
          <a:endParaRPr lang="en-US"/>
        </a:p>
      </dgm:t>
    </dgm:pt>
    <dgm:pt modelId="{C9DAE962-DE91-4869-91BF-09D2B73159DA}" type="sibTrans" cxnId="{8F89F103-68FE-4842-B091-14A1D9C3F48E}">
      <dgm:prSet/>
      <dgm:spPr/>
      <dgm:t>
        <a:bodyPr/>
        <a:lstStyle/>
        <a:p>
          <a:endParaRPr lang="en-US"/>
        </a:p>
      </dgm:t>
    </dgm:pt>
    <dgm:pt modelId="{7C9F6613-E3E6-4FBB-B291-24112012E100}">
      <dgm:prSet phldrT="[Text]" custT="1"/>
      <dgm:spPr>
        <a:solidFill>
          <a:schemeClr val="accent1">
            <a:lumMod val="75000"/>
          </a:schemeClr>
        </a:solidFill>
      </dgm:spPr>
      <dgm:t>
        <a:bodyPr/>
        <a:lstStyle/>
        <a:p>
          <a:r>
            <a:rPr lang="en-US" sz="800" b="0"/>
            <a:t>Adidas – Sr. Manager RPA / Sr. Platform Engineer II, Gurugram, Haryana | Mar 2022 – Present</a:t>
          </a:r>
          <a:endParaRPr lang="en-US" sz="800" b="0">
            <a:latin typeface="+mn-lt"/>
          </a:endParaRPr>
        </a:p>
      </dgm:t>
    </dgm:pt>
    <dgm:pt modelId="{EDAEC203-0BBD-4573-8F33-F95C426A0206}" type="parTrans" cxnId="{D852E77C-E6C8-4570-BB61-C43CF903D8DC}">
      <dgm:prSet/>
      <dgm:spPr/>
      <dgm:t>
        <a:bodyPr/>
        <a:lstStyle/>
        <a:p>
          <a:endParaRPr lang="en-US"/>
        </a:p>
      </dgm:t>
    </dgm:pt>
    <dgm:pt modelId="{AD02B90D-004F-4E13-A22D-A415FEB21478}" type="sibTrans" cxnId="{D852E77C-E6C8-4570-BB61-C43CF903D8DC}">
      <dgm:prSet/>
      <dgm:spPr/>
      <dgm:t>
        <a:bodyPr/>
        <a:lstStyle/>
        <a:p>
          <a:endParaRPr lang="en-US"/>
        </a:p>
      </dgm:t>
    </dgm:pt>
    <dgm:pt modelId="{F4BD7EE0-2854-4B31-9B42-5406B9C0043C}" type="pres">
      <dgm:prSet presAssocID="{1439446D-2B60-4697-BC9A-D2A7CA28AF97}" presName="Name0" presStyleCnt="0">
        <dgm:presLayoutVars>
          <dgm:dir/>
          <dgm:resizeHandles val="exact"/>
        </dgm:presLayoutVars>
      </dgm:prSet>
      <dgm:spPr/>
    </dgm:pt>
    <dgm:pt modelId="{253A5FCE-EF6B-4AE2-A223-6076CBFD9BD7}" type="pres">
      <dgm:prSet presAssocID="{0D670B0C-83F4-4E6F-95DB-1D0DC34DEE36}" presName="node" presStyleLbl="node1" presStyleIdx="0" presStyleCnt="4">
        <dgm:presLayoutVars>
          <dgm:bulletEnabled val="1"/>
        </dgm:presLayoutVars>
      </dgm:prSet>
      <dgm:spPr/>
    </dgm:pt>
    <dgm:pt modelId="{30529BC2-A739-46DA-BE11-6CC696991527}" type="pres">
      <dgm:prSet presAssocID="{EB8357ED-6BA0-4864-BF98-F82EC257D6AA}" presName="sibTrans" presStyleLbl="sibTrans2D1" presStyleIdx="0" presStyleCnt="3"/>
      <dgm:spPr/>
    </dgm:pt>
    <dgm:pt modelId="{A5677AEC-9CD9-4F4C-A208-D38264671BF7}" type="pres">
      <dgm:prSet presAssocID="{EB8357ED-6BA0-4864-BF98-F82EC257D6AA}" presName="connectorText" presStyleLbl="sibTrans2D1" presStyleIdx="0" presStyleCnt="3"/>
      <dgm:spPr/>
    </dgm:pt>
    <dgm:pt modelId="{A9678DAF-4282-49A9-8C40-0892F87E75A3}" type="pres">
      <dgm:prSet presAssocID="{ED8DEB96-EF9D-4D2B-93DB-45CFB8719057}" presName="node" presStyleLbl="node1" presStyleIdx="1" presStyleCnt="4">
        <dgm:presLayoutVars>
          <dgm:bulletEnabled val="1"/>
        </dgm:presLayoutVars>
      </dgm:prSet>
      <dgm:spPr/>
    </dgm:pt>
    <dgm:pt modelId="{E8F3D146-8CAC-46E0-8464-D9586C7A2109}" type="pres">
      <dgm:prSet presAssocID="{4D103CCD-3754-4A71-AE07-1EEF4EDEB8E3}" presName="sibTrans" presStyleLbl="sibTrans2D1" presStyleIdx="1" presStyleCnt="3"/>
      <dgm:spPr/>
    </dgm:pt>
    <dgm:pt modelId="{7655114E-805B-48DA-82A4-455F3EBF3DA3}" type="pres">
      <dgm:prSet presAssocID="{4D103CCD-3754-4A71-AE07-1EEF4EDEB8E3}" presName="connectorText" presStyleLbl="sibTrans2D1" presStyleIdx="1" presStyleCnt="3"/>
      <dgm:spPr/>
    </dgm:pt>
    <dgm:pt modelId="{3FBD0A4D-D39F-45F7-BB3C-3EF27043F778}" type="pres">
      <dgm:prSet presAssocID="{4E584FF8-3018-4ADD-8842-880BD6CD9512}" presName="node" presStyleLbl="node1" presStyleIdx="2" presStyleCnt="4">
        <dgm:presLayoutVars>
          <dgm:bulletEnabled val="1"/>
        </dgm:presLayoutVars>
      </dgm:prSet>
      <dgm:spPr/>
    </dgm:pt>
    <dgm:pt modelId="{F44D074F-2548-4B52-BC31-3EF84A2C4EC5}" type="pres">
      <dgm:prSet presAssocID="{C9DAE962-DE91-4869-91BF-09D2B73159DA}" presName="sibTrans" presStyleLbl="sibTrans2D1" presStyleIdx="2" presStyleCnt="3"/>
      <dgm:spPr/>
    </dgm:pt>
    <dgm:pt modelId="{A0BA69C9-0DB9-417E-8DCD-F9AECD76106D}" type="pres">
      <dgm:prSet presAssocID="{C9DAE962-DE91-4869-91BF-09D2B73159DA}" presName="connectorText" presStyleLbl="sibTrans2D1" presStyleIdx="2" presStyleCnt="3"/>
      <dgm:spPr/>
    </dgm:pt>
    <dgm:pt modelId="{CE358B74-7831-4C6F-BDF4-4C128745E3F9}" type="pres">
      <dgm:prSet presAssocID="{7C9F6613-E3E6-4FBB-B291-24112012E100}" presName="node" presStyleLbl="node1" presStyleIdx="3" presStyleCnt="4">
        <dgm:presLayoutVars>
          <dgm:bulletEnabled val="1"/>
        </dgm:presLayoutVars>
      </dgm:prSet>
      <dgm:spPr/>
    </dgm:pt>
  </dgm:ptLst>
  <dgm:cxnLst>
    <dgm:cxn modelId="{8F89F103-68FE-4842-B091-14A1D9C3F48E}" srcId="{1439446D-2B60-4697-BC9A-D2A7CA28AF97}" destId="{4E584FF8-3018-4ADD-8842-880BD6CD9512}" srcOrd="2" destOrd="0" parTransId="{CA99DBEB-FCDF-41F7-82E9-645167FA53BF}" sibTransId="{C9DAE962-DE91-4869-91BF-09D2B73159DA}"/>
    <dgm:cxn modelId="{4E65B107-E358-458B-80DA-9DE751F9319B}" type="presOf" srcId="{4E584FF8-3018-4ADD-8842-880BD6CD9512}" destId="{3FBD0A4D-D39F-45F7-BB3C-3EF27043F778}" srcOrd="0" destOrd="0" presId="urn:microsoft.com/office/officeart/2005/8/layout/process1"/>
    <dgm:cxn modelId="{A816F607-820C-4669-8B63-89A5C3B2258E}" type="presOf" srcId="{1439446D-2B60-4697-BC9A-D2A7CA28AF97}" destId="{F4BD7EE0-2854-4B31-9B42-5406B9C0043C}" srcOrd="0" destOrd="0" presId="urn:microsoft.com/office/officeart/2005/8/layout/process1"/>
    <dgm:cxn modelId="{7296BD24-8965-473B-BAEC-A0791253ECC7}" type="presOf" srcId="{ED8DEB96-EF9D-4D2B-93DB-45CFB8719057}" destId="{A9678DAF-4282-49A9-8C40-0892F87E75A3}" srcOrd="0" destOrd="0" presId="urn:microsoft.com/office/officeart/2005/8/layout/process1"/>
    <dgm:cxn modelId="{CAE8AF28-8E01-4CC7-A896-878DD2C09321}" srcId="{1439446D-2B60-4697-BC9A-D2A7CA28AF97}" destId="{0D670B0C-83F4-4E6F-95DB-1D0DC34DEE36}" srcOrd="0" destOrd="0" parTransId="{5B53DBB9-9675-4CCA-B25B-D6AC10F43699}" sibTransId="{EB8357ED-6BA0-4864-BF98-F82EC257D6AA}"/>
    <dgm:cxn modelId="{F6C0032A-BEC3-4EFE-8887-5D7280AC99D5}" type="presOf" srcId="{EB8357ED-6BA0-4864-BF98-F82EC257D6AA}" destId="{30529BC2-A739-46DA-BE11-6CC696991527}" srcOrd="0" destOrd="0" presId="urn:microsoft.com/office/officeart/2005/8/layout/process1"/>
    <dgm:cxn modelId="{9024A637-4ABB-4A26-A444-B24F544FFD88}" type="presOf" srcId="{4D103CCD-3754-4A71-AE07-1EEF4EDEB8E3}" destId="{E8F3D146-8CAC-46E0-8464-D9586C7A2109}" srcOrd="0" destOrd="0" presId="urn:microsoft.com/office/officeart/2005/8/layout/process1"/>
    <dgm:cxn modelId="{0B4C0441-BD31-4209-AB67-329D353A438A}" type="presOf" srcId="{C9DAE962-DE91-4869-91BF-09D2B73159DA}" destId="{F44D074F-2548-4B52-BC31-3EF84A2C4EC5}" srcOrd="0" destOrd="0" presId="urn:microsoft.com/office/officeart/2005/8/layout/process1"/>
    <dgm:cxn modelId="{B05A4453-F61B-4765-BDFA-89D5159D781F}" srcId="{1439446D-2B60-4697-BC9A-D2A7CA28AF97}" destId="{ED8DEB96-EF9D-4D2B-93DB-45CFB8719057}" srcOrd="1" destOrd="0" parTransId="{10DB951D-7830-4DB4-8795-2AB399FA6639}" sibTransId="{4D103CCD-3754-4A71-AE07-1EEF4EDEB8E3}"/>
    <dgm:cxn modelId="{D852E77C-E6C8-4570-BB61-C43CF903D8DC}" srcId="{1439446D-2B60-4697-BC9A-D2A7CA28AF97}" destId="{7C9F6613-E3E6-4FBB-B291-24112012E100}" srcOrd="3" destOrd="0" parTransId="{EDAEC203-0BBD-4573-8F33-F95C426A0206}" sibTransId="{AD02B90D-004F-4E13-A22D-A415FEB21478}"/>
    <dgm:cxn modelId="{E9241383-BCE5-469A-9410-49852784922F}" type="presOf" srcId="{7C9F6613-E3E6-4FBB-B291-24112012E100}" destId="{CE358B74-7831-4C6F-BDF4-4C128745E3F9}" srcOrd="0" destOrd="0" presId="urn:microsoft.com/office/officeart/2005/8/layout/process1"/>
    <dgm:cxn modelId="{7B51EBD6-22B6-4C7B-B276-B6626AE61589}" type="presOf" srcId="{4D103CCD-3754-4A71-AE07-1EEF4EDEB8E3}" destId="{7655114E-805B-48DA-82A4-455F3EBF3DA3}" srcOrd="1" destOrd="0" presId="urn:microsoft.com/office/officeart/2005/8/layout/process1"/>
    <dgm:cxn modelId="{9AC7FDDF-33E5-4768-A25E-D99507C71C90}" type="presOf" srcId="{C9DAE962-DE91-4869-91BF-09D2B73159DA}" destId="{A0BA69C9-0DB9-417E-8DCD-F9AECD76106D}" srcOrd="1" destOrd="0" presId="urn:microsoft.com/office/officeart/2005/8/layout/process1"/>
    <dgm:cxn modelId="{B63837ED-4E52-4247-938B-4A358E45F2B1}" type="presOf" srcId="{EB8357ED-6BA0-4864-BF98-F82EC257D6AA}" destId="{A5677AEC-9CD9-4F4C-A208-D38264671BF7}" srcOrd="1" destOrd="0" presId="urn:microsoft.com/office/officeart/2005/8/layout/process1"/>
    <dgm:cxn modelId="{33DF46EE-F53F-4B1A-B860-1D8C4554E79B}" type="presOf" srcId="{0D670B0C-83F4-4E6F-95DB-1D0DC34DEE36}" destId="{253A5FCE-EF6B-4AE2-A223-6076CBFD9BD7}" srcOrd="0" destOrd="0" presId="urn:microsoft.com/office/officeart/2005/8/layout/process1"/>
    <dgm:cxn modelId="{C554AAE5-60F7-4A60-AC51-D1EE9BF1B0DF}" type="presParOf" srcId="{F4BD7EE0-2854-4B31-9B42-5406B9C0043C}" destId="{253A5FCE-EF6B-4AE2-A223-6076CBFD9BD7}" srcOrd="0" destOrd="0" presId="urn:microsoft.com/office/officeart/2005/8/layout/process1"/>
    <dgm:cxn modelId="{F722C553-5BC4-48A3-9F1C-0A2D2F717D9C}" type="presParOf" srcId="{F4BD7EE0-2854-4B31-9B42-5406B9C0043C}" destId="{30529BC2-A739-46DA-BE11-6CC696991527}" srcOrd="1" destOrd="0" presId="urn:microsoft.com/office/officeart/2005/8/layout/process1"/>
    <dgm:cxn modelId="{72AC31BE-24B5-4272-854E-1DC10C8EFAF2}" type="presParOf" srcId="{30529BC2-A739-46DA-BE11-6CC696991527}" destId="{A5677AEC-9CD9-4F4C-A208-D38264671BF7}" srcOrd="0" destOrd="0" presId="urn:microsoft.com/office/officeart/2005/8/layout/process1"/>
    <dgm:cxn modelId="{41AF42A5-E2A8-4B51-8C15-3EB98FFC06B4}" type="presParOf" srcId="{F4BD7EE0-2854-4B31-9B42-5406B9C0043C}" destId="{A9678DAF-4282-49A9-8C40-0892F87E75A3}" srcOrd="2" destOrd="0" presId="urn:microsoft.com/office/officeart/2005/8/layout/process1"/>
    <dgm:cxn modelId="{199B6E19-055A-430F-9F14-CD5E56AEE5A3}" type="presParOf" srcId="{F4BD7EE0-2854-4B31-9B42-5406B9C0043C}" destId="{E8F3D146-8CAC-46E0-8464-D9586C7A2109}" srcOrd="3" destOrd="0" presId="urn:microsoft.com/office/officeart/2005/8/layout/process1"/>
    <dgm:cxn modelId="{94CDF61D-E805-4B56-81AD-671CD3D03985}" type="presParOf" srcId="{E8F3D146-8CAC-46E0-8464-D9586C7A2109}" destId="{7655114E-805B-48DA-82A4-455F3EBF3DA3}" srcOrd="0" destOrd="0" presId="urn:microsoft.com/office/officeart/2005/8/layout/process1"/>
    <dgm:cxn modelId="{AAC46B7F-069F-4AE9-8A97-8F513BD6A9AD}" type="presParOf" srcId="{F4BD7EE0-2854-4B31-9B42-5406B9C0043C}" destId="{3FBD0A4D-D39F-45F7-BB3C-3EF27043F778}" srcOrd="4" destOrd="0" presId="urn:microsoft.com/office/officeart/2005/8/layout/process1"/>
    <dgm:cxn modelId="{220066AD-3B21-41C3-83AB-830DC4FDD6C9}" type="presParOf" srcId="{F4BD7EE0-2854-4B31-9B42-5406B9C0043C}" destId="{F44D074F-2548-4B52-BC31-3EF84A2C4EC5}" srcOrd="5" destOrd="0" presId="urn:microsoft.com/office/officeart/2005/8/layout/process1"/>
    <dgm:cxn modelId="{B5E2E6FF-ECB3-4105-A175-C551E8BBD0C0}" type="presParOf" srcId="{F44D074F-2548-4B52-BC31-3EF84A2C4EC5}" destId="{A0BA69C9-0DB9-417E-8DCD-F9AECD76106D}" srcOrd="0" destOrd="0" presId="urn:microsoft.com/office/officeart/2005/8/layout/process1"/>
    <dgm:cxn modelId="{AA69EBD5-7D41-41AE-8BE6-91CA9472ED6B}" type="presParOf" srcId="{F4BD7EE0-2854-4B31-9B42-5406B9C0043C}" destId="{CE358B74-7831-4C6F-BDF4-4C128745E3F9}" srcOrd="6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6254ED90-5A65-4B47-BE3D-044BCE1B0BE7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995101B-B082-462A-9A6B-FBA3AC0F7249}">
      <dgm:prSet phldrT="[Text]"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Robotic Process Automation (RPA)</a:t>
          </a:r>
          <a:endParaRPr lang="en-US" sz="900"/>
        </a:p>
      </dgm:t>
    </dgm:pt>
    <dgm:pt modelId="{DA6BB906-A408-4321-B8AD-3C626EE17CBA}" type="parTrans" cxnId="{8D690694-FD19-468B-B4B5-289C803F5AE3}">
      <dgm:prSet/>
      <dgm:spPr/>
      <dgm:t>
        <a:bodyPr/>
        <a:lstStyle/>
        <a:p>
          <a:endParaRPr lang="en-US"/>
        </a:p>
      </dgm:t>
    </dgm:pt>
    <dgm:pt modelId="{6470D14B-09F6-4241-9D70-ED7B8EA46C35}" type="sibTrans" cxnId="{8D690694-FD19-468B-B4B5-289C803F5AE3}">
      <dgm:prSet/>
      <dgm:spPr/>
      <dgm:t>
        <a:bodyPr/>
        <a:lstStyle/>
        <a:p>
          <a:endParaRPr lang="en-US"/>
        </a:p>
      </dgm:t>
    </dgm:pt>
    <dgm:pt modelId="{FCA1DD57-AC29-4AA0-B54A-2969A8BE01DA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Automation Strategy</a:t>
          </a:r>
        </a:p>
      </dgm:t>
    </dgm:pt>
    <dgm:pt modelId="{641D6DE5-2C9C-422E-835A-42734083477F}" type="parTrans" cxnId="{8A9D253A-01BA-4F81-AA77-989765C6EBBA}">
      <dgm:prSet/>
      <dgm:spPr/>
      <dgm:t>
        <a:bodyPr/>
        <a:lstStyle/>
        <a:p>
          <a:endParaRPr lang="en-US"/>
        </a:p>
      </dgm:t>
    </dgm:pt>
    <dgm:pt modelId="{2B7B2F48-2698-4D3F-8943-D072680A76E3}" type="sibTrans" cxnId="{8A9D253A-01BA-4F81-AA77-989765C6EBBA}">
      <dgm:prSet/>
      <dgm:spPr/>
      <dgm:t>
        <a:bodyPr/>
        <a:lstStyle/>
        <a:p>
          <a:endParaRPr lang="en-US"/>
        </a:p>
      </dgm:t>
    </dgm:pt>
    <dgm:pt modelId="{29D1F4AA-EB21-440E-BA4F-97FA6AC1E7B7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Citizen Developer Enablement</a:t>
          </a:r>
        </a:p>
      </dgm:t>
    </dgm:pt>
    <dgm:pt modelId="{53B7CE84-D12E-4FFD-95AF-7167ADC8C9EE}" type="parTrans" cxnId="{F661FD6D-638C-40EB-A07B-CBB30F40E408}">
      <dgm:prSet/>
      <dgm:spPr/>
      <dgm:t>
        <a:bodyPr/>
        <a:lstStyle/>
        <a:p>
          <a:endParaRPr lang="en-US"/>
        </a:p>
      </dgm:t>
    </dgm:pt>
    <dgm:pt modelId="{7D0A9331-7533-499E-8AFE-33075F14F0CC}" type="sibTrans" cxnId="{F661FD6D-638C-40EB-A07B-CBB30F40E408}">
      <dgm:prSet/>
      <dgm:spPr/>
      <dgm:t>
        <a:bodyPr/>
        <a:lstStyle/>
        <a:p>
          <a:endParaRPr lang="en-US"/>
        </a:p>
      </dgm:t>
    </dgm:pt>
    <dgm:pt modelId="{49CCD78D-1447-4060-90B9-7E32412991FD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Process Optimization</a:t>
          </a:r>
        </a:p>
      </dgm:t>
    </dgm:pt>
    <dgm:pt modelId="{C16AA46F-2C2E-49C5-8E7D-D124830B266E}" type="parTrans" cxnId="{A5ECA076-E855-4F85-8C55-C1B22A8C8336}">
      <dgm:prSet/>
      <dgm:spPr/>
      <dgm:t>
        <a:bodyPr/>
        <a:lstStyle/>
        <a:p>
          <a:endParaRPr lang="en-US"/>
        </a:p>
      </dgm:t>
    </dgm:pt>
    <dgm:pt modelId="{8E0C5218-8D2D-433A-90A5-B200477B8E2F}" type="sibTrans" cxnId="{A5ECA076-E855-4F85-8C55-C1B22A8C8336}">
      <dgm:prSet/>
      <dgm:spPr/>
      <dgm:t>
        <a:bodyPr/>
        <a:lstStyle/>
        <a:p>
          <a:endParaRPr lang="en-US"/>
        </a:p>
      </dgm:t>
    </dgm:pt>
    <dgm:pt modelId="{19BE564F-B3A1-40C3-B327-1C408F630C10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Stakeholder Management</a:t>
          </a:r>
        </a:p>
      </dgm:t>
    </dgm:pt>
    <dgm:pt modelId="{1AD0CF30-7F35-4771-9A99-7E83063F9373}" type="parTrans" cxnId="{DB3F95B6-F9C8-4C54-9FB9-272D6C9C4290}">
      <dgm:prSet/>
      <dgm:spPr/>
      <dgm:t>
        <a:bodyPr/>
        <a:lstStyle/>
        <a:p>
          <a:endParaRPr lang="en-US"/>
        </a:p>
      </dgm:t>
    </dgm:pt>
    <dgm:pt modelId="{2DAB3C2A-E157-46D4-B86F-C06DAA94BF1F}" type="sibTrans" cxnId="{DB3F95B6-F9C8-4C54-9FB9-272D6C9C4290}">
      <dgm:prSet/>
      <dgm:spPr/>
      <dgm:t>
        <a:bodyPr/>
        <a:lstStyle/>
        <a:p>
          <a:endParaRPr lang="en-US"/>
        </a:p>
      </dgm:t>
    </dgm:pt>
    <dgm:pt modelId="{DA61EAAE-B8D8-4EC2-B000-1D6DD5E7D9CC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Program &amp; Project Management</a:t>
          </a:r>
        </a:p>
      </dgm:t>
    </dgm:pt>
    <dgm:pt modelId="{B1AD2190-99F5-41CF-9EE2-A8258FA05E4E}" type="parTrans" cxnId="{08413706-6332-43B9-968B-DF3301B2BD65}">
      <dgm:prSet/>
      <dgm:spPr/>
      <dgm:t>
        <a:bodyPr/>
        <a:lstStyle/>
        <a:p>
          <a:endParaRPr lang="en-US"/>
        </a:p>
      </dgm:t>
    </dgm:pt>
    <dgm:pt modelId="{7840AFDE-EE83-4191-BD93-4F264B4A8090}" type="sibTrans" cxnId="{08413706-6332-43B9-968B-DF3301B2BD65}">
      <dgm:prSet/>
      <dgm:spPr/>
      <dgm:t>
        <a:bodyPr/>
        <a:lstStyle/>
        <a:p>
          <a:endParaRPr lang="en-US"/>
        </a:p>
      </dgm:t>
    </dgm:pt>
    <dgm:pt modelId="{DB7FC6AA-AAB3-4116-85AB-D443D6ACE572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Data Analytics &amp; Insights</a:t>
          </a:r>
        </a:p>
      </dgm:t>
    </dgm:pt>
    <dgm:pt modelId="{D0423E09-2F88-4A98-AA6E-594EB2A10368}" type="parTrans" cxnId="{C64CBCF7-10F0-41E4-86A3-41727C87D41F}">
      <dgm:prSet/>
      <dgm:spPr/>
      <dgm:t>
        <a:bodyPr/>
        <a:lstStyle/>
        <a:p>
          <a:endParaRPr lang="en-US"/>
        </a:p>
      </dgm:t>
    </dgm:pt>
    <dgm:pt modelId="{1D9AFA81-1510-4305-BBE5-D497AE42BCF1}" type="sibTrans" cxnId="{C64CBCF7-10F0-41E4-86A3-41727C87D41F}">
      <dgm:prSet/>
      <dgm:spPr/>
      <dgm:t>
        <a:bodyPr/>
        <a:lstStyle/>
        <a:p>
          <a:endParaRPr lang="en-US"/>
        </a:p>
      </dgm:t>
    </dgm:pt>
    <dgm:pt modelId="{0AD7169F-608D-4612-BFE0-E17BB6AD103D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Cognitive Automation (AI + RPA)</a:t>
          </a:r>
        </a:p>
      </dgm:t>
    </dgm:pt>
    <dgm:pt modelId="{8DAACD12-E13D-4C9A-A1CB-F9B571701185}" type="parTrans" cxnId="{1A8F41C9-BCD3-4960-ACA4-0A99BD891E82}">
      <dgm:prSet/>
      <dgm:spPr/>
      <dgm:t>
        <a:bodyPr/>
        <a:lstStyle/>
        <a:p>
          <a:endParaRPr lang="en-US"/>
        </a:p>
      </dgm:t>
    </dgm:pt>
    <dgm:pt modelId="{A5F09641-9657-415B-B0C4-474241417B47}" type="sibTrans" cxnId="{1A8F41C9-BCD3-4960-ACA4-0A99BD891E82}">
      <dgm:prSet/>
      <dgm:spPr/>
      <dgm:t>
        <a:bodyPr/>
        <a:lstStyle/>
        <a:p>
          <a:endParaRPr lang="en-US"/>
        </a:p>
      </dgm:t>
    </dgm:pt>
    <dgm:pt modelId="{6E6B4598-3A23-4EC6-8F24-6261FE6806E1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Team Leadership &amp; Mentoring</a:t>
          </a:r>
        </a:p>
      </dgm:t>
    </dgm:pt>
    <dgm:pt modelId="{C36690E3-2AD7-4072-BE1C-380A03B5FF62}" type="parTrans" cxnId="{204BEDF5-EC6C-41CA-B372-722E361C452F}">
      <dgm:prSet/>
      <dgm:spPr/>
      <dgm:t>
        <a:bodyPr/>
        <a:lstStyle/>
        <a:p>
          <a:endParaRPr lang="en-US"/>
        </a:p>
      </dgm:t>
    </dgm:pt>
    <dgm:pt modelId="{32498519-9604-4889-98FA-AAFDD0B27963}" type="sibTrans" cxnId="{204BEDF5-EC6C-41CA-B372-722E361C452F}">
      <dgm:prSet/>
      <dgm:spPr/>
      <dgm:t>
        <a:bodyPr/>
        <a:lstStyle/>
        <a:p>
          <a:endParaRPr lang="en-US"/>
        </a:p>
      </dgm:t>
    </dgm:pt>
    <dgm:pt modelId="{65BDEFC1-7F83-455B-8607-1A2FC172B794}" type="pres">
      <dgm:prSet presAssocID="{6254ED90-5A65-4B47-BE3D-044BCE1B0BE7}" presName="linear" presStyleCnt="0">
        <dgm:presLayoutVars>
          <dgm:animLvl val="lvl"/>
          <dgm:resizeHandles val="exact"/>
        </dgm:presLayoutVars>
      </dgm:prSet>
      <dgm:spPr/>
    </dgm:pt>
    <dgm:pt modelId="{15C4999E-15AF-4C24-A45F-76F16C0E7AFF}" type="pres">
      <dgm:prSet presAssocID="{D995101B-B082-462A-9A6B-FBA3AC0F7249}" presName="parentText" presStyleLbl="node1" presStyleIdx="0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B3AC121C-D1DE-4ED5-A2AE-7BF69697747C}" type="pres">
      <dgm:prSet presAssocID="{6470D14B-09F6-4241-9D70-ED7B8EA46C35}" presName="spacer" presStyleCnt="0"/>
      <dgm:spPr/>
    </dgm:pt>
    <dgm:pt modelId="{36B2DE21-2751-4CD5-ACBE-5714C84DE808}" type="pres">
      <dgm:prSet presAssocID="{FCA1DD57-AC29-4AA0-B54A-2969A8BE01DA}" presName="parentText" presStyleLbl="node1" presStyleIdx="1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BC9E3932-F482-4D9A-BAA7-D87998F46E7B}" type="pres">
      <dgm:prSet presAssocID="{2B7B2F48-2698-4D3F-8943-D072680A76E3}" presName="spacer" presStyleCnt="0"/>
      <dgm:spPr/>
    </dgm:pt>
    <dgm:pt modelId="{8137FAE4-8DBA-497A-A15E-057D8D9ACB34}" type="pres">
      <dgm:prSet presAssocID="{29D1F4AA-EB21-440E-BA4F-97FA6AC1E7B7}" presName="parentText" presStyleLbl="node1" presStyleIdx="2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FD633B8F-6E4B-409C-BF42-28244F35FCAE}" type="pres">
      <dgm:prSet presAssocID="{7D0A9331-7533-499E-8AFE-33075F14F0CC}" presName="spacer" presStyleCnt="0"/>
      <dgm:spPr/>
    </dgm:pt>
    <dgm:pt modelId="{37E82E2E-E79D-47E8-B2FB-23BCAC9A446D}" type="pres">
      <dgm:prSet presAssocID="{49CCD78D-1447-4060-90B9-7E32412991FD}" presName="parentText" presStyleLbl="node1" presStyleIdx="3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0C7B3EEF-7668-4B83-88A7-91A5072A6A7C}" type="pres">
      <dgm:prSet presAssocID="{8E0C5218-8D2D-433A-90A5-B200477B8E2F}" presName="spacer" presStyleCnt="0"/>
      <dgm:spPr/>
    </dgm:pt>
    <dgm:pt modelId="{FBFE87C6-CB2F-4A07-B760-E430466E5A0D}" type="pres">
      <dgm:prSet presAssocID="{19BE564F-B3A1-40C3-B327-1C408F630C10}" presName="parentText" presStyleLbl="node1" presStyleIdx="4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C892504D-869F-46CC-9650-5E92B86620C5}" type="pres">
      <dgm:prSet presAssocID="{2DAB3C2A-E157-46D4-B86F-C06DAA94BF1F}" presName="spacer" presStyleCnt="0"/>
      <dgm:spPr/>
    </dgm:pt>
    <dgm:pt modelId="{70D83F14-422C-42D6-8D30-60B8DDA33D79}" type="pres">
      <dgm:prSet presAssocID="{DA61EAAE-B8D8-4EC2-B000-1D6DD5E7D9CC}" presName="parentText" presStyleLbl="node1" presStyleIdx="5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38C20B16-1596-4BB2-B886-EB4941D34235}" type="pres">
      <dgm:prSet presAssocID="{7840AFDE-EE83-4191-BD93-4F264B4A8090}" presName="spacer" presStyleCnt="0"/>
      <dgm:spPr/>
    </dgm:pt>
    <dgm:pt modelId="{50E77999-418B-4A74-9FC5-37E38C275377}" type="pres">
      <dgm:prSet presAssocID="{DB7FC6AA-AAB3-4116-85AB-D443D6ACE572}" presName="parentText" presStyleLbl="node1" presStyleIdx="6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8C469E77-8E51-412E-A868-DE0F74178365}" type="pres">
      <dgm:prSet presAssocID="{1D9AFA81-1510-4305-BBE5-D497AE42BCF1}" presName="spacer" presStyleCnt="0"/>
      <dgm:spPr/>
    </dgm:pt>
    <dgm:pt modelId="{74E61ACD-84AF-4D36-A5C8-23C421BDD98F}" type="pres">
      <dgm:prSet presAssocID="{0AD7169F-608D-4612-BFE0-E17BB6AD103D}" presName="parentText" presStyleLbl="node1" presStyleIdx="7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FDCB6B33-596D-4A1D-BA8C-0799B891F2FD}" type="pres">
      <dgm:prSet presAssocID="{A5F09641-9657-415B-B0C4-474241417B47}" presName="spacer" presStyleCnt="0"/>
      <dgm:spPr/>
    </dgm:pt>
    <dgm:pt modelId="{C4778678-DCDC-4F56-B9F8-87B868897810}" type="pres">
      <dgm:prSet presAssocID="{6E6B4598-3A23-4EC6-8F24-6261FE6806E1}" presName="parentText" presStyleLbl="node1" presStyleIdx="8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</dgm:ptLst>
  <dgm:cxnLst>
    <dgm:cxn modelId="{516A7004-DBE4-4023-BFB1-C4E9CF699ECC}" type="presOf" srcId="{49CCD78D-1447-4060-90B9-7E32412991FD}" destId="{37E82E2E-E79D-47E8-B2FB-23BCAC9A446D}" srcOrd="0" destOrd="0" presId="urn:microsoft.com/office/officeart/2005/8/layout/vList2"/>
    <dgm:cxn modelId="{08413706-6332-43B9-968B-DF3301B2BD65}" srcId="{6254ED90-5A65-4B47-BE3D-044BCE1B0BE7}" destId="{DA61EAAE-B8D8-4EC2-B000-1D6DD5E7D9CC}" srcOrd="5" destOrd="0" parTransId="{B1AD2190-99F5-41CF-9EE2-A8258FA05E4E}" sibTransId="{7840AFDE-EE83-4191-BD93-4F264B4A8090}"/>
    <dgm:cxn modelId="{8A9D253A-01BA-4F81-AA77-989765C6EBBA}" srcId="{6254ED90-5A65-4B47-BE3D-044BCE1B0BE7}" destId="{FCA1DD57-AC29-4AA0-B54A-2969A8BE01DA}" srcOrd="1" destOrd="0" parTransId="{641D6DE5-2C9C-422E-835A-42734083477F}" sibTransId="{2B7B2F48-2698-4D3F-8943-D072680A76E3}"/>
    <dgm:cxn modelId="{F661FD6D-638C-40EB-A07B-CBB30F40E408}" srcId="{6254ED90-5A65-4B47-BE3D-044BCE1B0BE7}" destId="{29D1F4AA-EB21-440E-BA4F-97FA6AC1E7B7}" srcOrd="2" destOrd="0" parTransId="{53B7CE84-D12E-4FFD-95AF-7167ADC8C9EE}" sibTransId="{7D0A9331-7533-499E-8AFE-33075F14F0CC}"/>
    <dgm:cxn modelId="{BCCE5875-6491-45CD-9C5D-1EC4DEA78FA2}" type="presOf" srcId="{19BE564F-B3A1-40C3-B327-1C408F630C10}" destId="{FBFE87C6-CB2F-4A07-B760-E430466E5A0D}" srcOrd="0" destOrd="0" presId="urn:microsoft.com/office/officeart/2005/8/layout/vList2"/>
    <dgm:cxn modelId="{A5ECA076-E855-4F85-8C55-C1B22A8C8336}" srcId="{6254ED90-5A65-4B47-BE3D-044BCE1B0BE7}" destId="{49CCD78D-1447-4060-90B9-7E32412991FD}" srcOrd="3" destOrd="0" parTransId="{C16AA46F-2C2E-49C5-8E7D-D124830B266E}" sibTransId="{8E0C5218-8D2D-433A-90A5-B200477B8E2F}"/>
    <dgm:cxn modelId="{5BC06C84-748D-4AE2-A4E3-99F3A6750FD8}" type="presOf" srcId="{FCA1DD57-AC29-4AA0-B54A-2969A8BE01DA}" destId="{36B2DE21-2751-4CD5-ACBE-5714C84DE808}" srcOrd="0" destOrd="0" presId="urn:microsoft.com/office/officeart/2005/8/layout/vList2"/>
    <dgm:cxn modelId="{8E520290-ACC0-483A-8B7B-C4896AA7699E}" type="presOf" srcId="{29D1F4AA-EB21-440E-BA4F-97FA6AC1E7B7}" destId="{8137FAE4-8DBA-497A-A15E-057D8D9ACB34}" srcOrd="0" destOrd="0" presId="urn:microsoft.com/office/officeart/2005/8/layout/vList2"/>
    <dgm:cxn modelId="{8D690694-FD19-468B-B4B5-289C803F5AE3}" srcId="{6254ED90-5A65-4B47-BE3D-044BCE1B0BE7}" destId="{D995101B-B082-462A-9A6B-FBA3AC0F7249}" srcOrd="0" destOrd="0" parTransId="{DA6BB906-A408-4321-B8AD-3C626EE17CBA}" sibTransId="{6470D14B-09F6-4241-9D70-ED7B8EA46C35}"/>
    <dgm:cxn modelId="{406B1299-51C0-46B9-BAAA-9ED4802A667C}" type="presOf" srcId="{6E6B4598-3A23-4EC6-8F24-6261FE6806E1}" destId="{C4778678-DCDC-4F56-B9F8-87B868897810}" srcOrd="0" destOrd="0" presId="urn:microsoft.com/office/officeart/2005/8/layout/vList2"/>
    <dgm:cxn modelId="{DB3F95B6-F9C8-4C54-9FB9-272D6C9C4290}" srcId="{6254ED90-5A65-4B47-BE3D-044BCE1B0BE7}" destId="{19BE564F-B3A1-40C3-B327-1C408F630C10}" srcOrd="4" destOrd="0" parTransId="{1AD0CF30-7F35-4771-9A99-7E83063F9373}" sibTransId="{2DAB3C2A-E157-46D4-B86F-C06DAA94BF1F}"/>
    <dgm:cxn modelId="{C0AC6DB9-7B82-4091-A7D8-BE92ADA9CECB}" type="presOf" srcId="{DA61EAAE-B8D8-4EC2-B000-1D6DD5E7D9CC}" destId="{70D83F14-422C-42D6-8D30-60B8DDA33D79}" srcOrd="0" destOrd="0" presId="urn:microsoft.com/office/officeart/2005/8/layout/vList2"/>
    <dgm:cxn modelId="{1A8F41C9-BCD3-4960-ACA4-0A99BD891E82}" srcId="{6254ED90-5A65-4B47-BE3D-044BCE1B0BE7}" destId="{0AD7169F-608D-4612-BFE0-E17BB6AD103D}" srcOrd="7" destOrd="0" parTransId="{8DAACD12-E13D-4C9A-A1CB-F9B571701185}" sibTransId="{A5F09641-9657-415B-B0C4-474241417B47}"/>
    <dgm:cxn modelId="{E4D033CF-BA8E-43CA-AF6F-9F2BF7E95FA1}" type="presOf" srcId="{0AD7169F-608D-4612-BFE0-E17BB6AD103D}" destId="{74E61ACD-84AF-4D36-A5C8-23C421BDD98F}" srcOrd="0" destOrd="0" presId="urn:microsoft.com/office/officeart/2005/8/layout/vList2"/>
    <dgm:cxn modelId="{400FA1CF-5962-4D6F-9AC0-B09242E84CF6}" type="presOf" srcId="{DB7FC6AA-AAB3-4116-85AB-D443D6ACE572}" destId="{50E77999-418B-4A74-9FC5-37E38C275377}" srcOrd="0" destOrd="0" presId="urn:microsoft.com/office/officeart/2005/8/layout/vList2"/>
    <dgm:cxn modelId="{FCB058DA-C82A-424D-8B23-A9D0DA64C7FB}" type="presOf" srcId="{D995101B-B082-462A-9A6B-FBA3AC0F7249}" destId="{15C4999E-15AF-4C24-A45F-76F16C0E7AFF}" srcOrd="0" destOrd="0" presId="urn:microsoft.com/office/officeart/2005/8/layout/vList2"/>
    <dgm:cxn modelId="{AEB1CAE3-2376-429D-B169-3C9C807D3291}" type="presOf" srcId="{6254ED90-5A65-4B47-BE3D-044BCE1B0BE7}" destId="{65BDEFC1-7F83-455B-8607-1A2FC172B794}" srcOrd="0" destOrd="0" presId="urn:microsoft.com/office/officeart/2005/8/layout/vList2"/>
    <dgm:cxn modelId="{204BEDF5-EC6C-41CA-B372-722E361C452F}" srcId="{6254ED90-5A65-4B47-BE3D-044BCE1B0BE7}" destId="{6E6B4598-3A23-4EC6-8F24-6261FE6806E1}" srcOrd="8" destOrd="0" parTransId="{C36690E3-2AD7-4072-BE1C-380A03B5FF62}" sibTransId="{32498519-9604-4889-98FA-AAFDD0B27963}"/>
    <dgm:cxn modelId="{C64CBCF7-10F0-41E4-86A3-41727C87D41F}" srcId="{6254ED90-5A65-4B47-BE3D-044BCE1B0BE7}" destId="{DB7FC6AA-AAB3-4116-85AB-D443D6ACE572}" srcOrd="6" destOrd="0" parTransId="{D0423E09-2F88-4A98-AA6E-594EB2A10368}" sibTransId="{1D9AFA81-1510-4305-BBE5-D497AE42BCF1}"/>
    <dgm:cxn modelId="{E517313B-9C4D-4FBA-9C7F-0B095E0925DC}" type="presParOf" srcId="{65BDEFC1-7F83-455B-8607-1A2FC172B794}" destId="{15C4999E-15AF-4C24-A45F-76F16C0E7AFF}" srcOrd="0" destOrd="0" presId="urn:microsoft.com/office/officeart/2005/8/layout/vList2"/>
    <dgm:cxn modelId="{C796F6B9-255C-4935-B006-5C09E09B8F8D}" type="presParOf" srcId="{65BDEFC1-7F83-455B-8607-1A2FC172B794}" destId="{B3AC121C-D1DE-4ED5-A2AE-7BF69697747C}" srcOrd="1" destOrd="0" presId="urn:microsoft.com/office/officeart/2005/8/layout/vList2"/>
    <dgm:cxn modelId="{5603C29B-48AD-49C2-90CF-6446D5B6092E}" type="presParOf" srcId="{65BDEFC1-7F83-455B-8607-1A2FC172B794}" destId="{36B2DE21-2751-4CD5-ACBE-5714C84DE808}" srcOrd="2" destOrd="0" presId="urn:microsoft.com/office/officeart/2005/8/layout/vList2"/>
    <dgm:cxn modelId="{C41EB04A-2361-4A45-B770-85C551E5449F}" type="presParOf" srcId="{65BDEFC1-7F83-455B-8607-1A2FC172B794}" destId="{BC9E3932-F482-4D9A-BAA7-D87998F46E7B}" srcOrd="3" destOrd="0" presId="urn:microsoft.com/office/officeart/2005/8/layout/vList2"/>
    <dgm:cxn modelId="{B189A0E7-743A-4049-BEB3-A404C8E12B04}" type="presParOf" srcId="{65BDEFC1-7F83-455B-8607-1A2FC172B794}" destId="{8137FAE4-8DBA-497A-A15E-057D8D9ACB34}" srcOrd="4" destOrd="0" presId="urn:microsoft.com/office/officeart/2005/8/layout/vList2"/>
    <dgm:cxn modelId="{BB5C7CDB-3E30-48AF-8DA4-2151812D8E3F}" type="presParOf" srcId="{65BDEFC1-7F83-455B-8607-1A2FC172B794}" destId="{FD633B8F-6E4B-409C-BF42-28244F35FCAE}" srcOrd="5" destOrd="0" presId="urn:microsoft.com/office/officeart/2005/8/layout/vList2"/>
    <dgm:cxn modelId="{E38EEB1C-1A7E-44E0-8F48-3F38E1E661B9}" type="presParOf" srcId="{65BDEFC1-7F83-455B-8607-1A2FC172B794}" destId="{37E82E2E-E79D-47E8-B2FB-23BCAC9A446D}" srcOrd="6" destOrd="0" presId="urn:microsoft.com/office/officeart/2005/8/layout/vList2"/>
    <dgm:cxn modelId="{B3F8BF73-DB74-425F-B266-CA7B66AFC1D7}" type="presParOf" srcId="{65BDEFC1-7F83-455B-8607-1A2FC172B794}" destId="{0C7B3EEF-7668-4B83-88A7-91A5072A6A7C}" srcOrd="7" destOrd="0" presId="urn:microsoft.com/office/officeart/2005/8/layout/vList2"/>
    <dgm:cxn modelId="{EDABB495-B3A3-4795-A99C-1F02B6091665}" type="presParOf" srcId="{65BDEFC1-7F83-455B-8607-1A2FC172B794}" destId="{FBFE87C6-CB2F-4A07-B760-E430466E5A0D}" srcOrd="8" destOrd="0" presId="urn:microsoft.com/office/officeart/2005/8/layout/vList2"/>
    <dgm:cxn modelId="{3FFCB285-EF2C-48A9-B8C1-F49680686065}" type="presParOf" srcId="{65BDEFC1-7F83-455B-8607-1A2FC172B794}" destId="{C892504D-869F-46CC-9650-5E92B86620C5}" srcOrd="9" destOrd="0" presId="urn:microsoft.com/office/officeart/2005/8/layout/vList2"/>
    <dgm:cxn modelId="{8D6625AF-858C-4FEA-A002-06D9D02AC48A}" type="presParOf" srcId="{65BDEFC1-7F83-455B-8607-1A2FC172B794}" destId="{70D83F14-422C-42D6-8D30-60B8DDA33D79}" srcOrd="10" destOrd="0" presId="urn:microsoft.com/office/officeart/2005/8/layout/vList2"/>
    <dgm:cxn modelId="{B47851DB-C1A0-4AB2-BFAB-CA392A1A169A}" type="presParOf" srcId="{65BDEFC1-7F83-455B-8607-1A2FC172B794}" destId="{38C20B16-1596-4BB2-B886-EB4941D34235}" srcOrd="11" destOrd="0" presId="urn:microsoft.com/office/officeart/2005/8/layout/vList2"/>
    <dgm:cxn modelId="{5A20EF73-E54E-456A-A56E-1E106D9E991A}" type="presParOf" srcId="{65BDEFC1-7F83-455B-8607-1A2FC172B794}" destId="{50E77999-418B-4A74-9FC5-37E38C275377}" srcOrd="12" destOrd="0" presId="urn:microsoft.com/office/officeart/2005/8/layout/vList2"/>
    <dgm:cxn modelId="{04C5CEEF-EDE6-4415-AC7F-773F331024EE}" type="presParOf" srcId="{65BDEFC1-7F83-455B-8607-1A2FC172B794}" destId="{8C469E77-8E51-412E-A868-DE0F74178365}" srcOrd="13" destOrd="0" presId="urn:microsoft.com/office/officeart/2005/8/layout/vList2"/>
    <dgm:cxn modelId="{B2EB44EB-3D03-4A14-B0EF-C49B7C6C7BD5}" type="presParOf" srcId="{65BDEFC1-7F83-455B-8607-1A2FC172B794}" destId="{74E61ACD-84AF-4D36-A5C8-23C421BDD98F}" srcOrd="14" destOrd="0" presId="urn:microsoft.com/office/officeart/2005/8/layout/vList2"/>
    <dgm:cxn modelId="{B059C423-4F6A-446F-A175-4398EABF0BAD}" type="presParOf" srcId="{65BDEFC1-7F83-455B-8607-1A2FC172B794}" destId="{FDCB6B33-596D-4A1D-BA8C-0799B891F2FD}" srcOrd="15" destOrd="0" presId="urn:microsoft.com/office/officeart/2005/8/layout/vList2"/>
    <dgm:cxn modelId="{01F6FA40-571D-40A2-8AE7-DD7460517AEA}" type="presParOf" srcId="{65BDEFC1-7F83-455B-8607-1A2FC172B794}" destId="{C4778678-DCDC-4F56-B9F8-87B868897810}" srcOrd="16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53A5FCE-EF6B-4AE2-A223-6076CBFD9BD7}">
      <dsp:nvSpPr>
        <dsp:cNvPr id="0" name=""/>
        <dsp:cNvSpPr/>
      </dsp:nvSpPr>
      <dsp:spPr>
        <a:xfrm>
          <a:off x="6650" y="0"/>
          <a:ext cx="1376613" cy="673100"/>
        </a:xfrm>
        <a:prstGeom prst="roundRect">
          <a:avLst>
            <a:gd name="adj" fmla="val 10000"/>
          </a:avLst>
        </a:prstGeom>
        <a:solidFill>
          <a:schemeClr val="accent1">
            <a:lumMod val="75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/>
            <a:t>Infosys Limited – Sr. Software Engineer / Software Engineer / Trainee, Bengaluru, Karnataka | Jul 2011 – May 2014</a:t>
          </a:r>
          <a:endParaRPr lang="en-US" sz="800" b="0" kern="1200">
            <a:latin typeface="+mn-lt"/>
          </a:endParaRPr>
        </a:p>
      </dsp:txBody>
      <dsp:txXfrm>
        <a:off x="26364" y="19714"/>
        <a:ext cx="1337185" cy="633672"/>
      </dsp:txXfrm>
    </dsp:sp>
    <dsp:sp modelId="{30529BC2-A739-46DA-BE11-6CC696991527}">
      <dsp:nvSpPr>
        <dsp:cNvPr id="0" name=""/>
        <dsp:cNvSpPr/>
      </dsp:nvSpPr>
      <dsp:spPr>
        <a:xfrm>
          <a:off x="1520925" y="165849"/>
          <a:ext cx="291842" cy="341400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400" kern="1200"/>
        </a:p>
      </dsp:txBody>
      <dsp:txXfrm>
        <a:off x="1520925" y="234129"/>
        <a:ext cx="204289" cy="204840"/>
      </dsp:txXfrm>
    </dsp:sp>
    <dsp:sp modelId="{A9678DAF-4282-49A9-8C40-0892F87E75A3}">
      <dsp:nvSpPr>
        <dsp:cNvPr id="0" name=""/>
        <dsp:cNvSpPr/>
      </dsp:nvSpPr>
      <dsp:spPr>
        <a:xfrm>
          <a:off x="1933909" y="0"/>
          <a:ext cx="1376613" cy="673100"/>
        </a:xfrm>
        <a:prstGeom prst="roundRect">
          <a:avLst>
            <a:gd name="adj" fmla="val 10000"/>
          </a:avLst>
        </a:prstGeom>
        <a:solidFill>
          <a:schemeClr val="accent1">
            <a:lumMod val="75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/>
            <a:t>VMware – Business Analyst II, Bengaluru| Apr 2018 – Nov 2020</a:t>
          </a:r>
          <a:br>
            <a:rPr lang="en-US" sz="800" b="0" kern="1200"/>
          </a:br>
          <a:r>
            <a:rPr lang="en-US" sz="800" b="0" kern="1200"/>
            <a:t>Sr. Business Analyst (Tech Lead, RPA UiPath), Bengaluru| Nov 2020 – Jan 2021</a:t>
          </a:r>
          <a:endParaRPr lang="en-US" sz="800" b="0" kern="1200">
            <a:latin typeface="+mn-lt"/>
          </a:endParaRPr>
        </a:p>
      </dsp:txBody>
      <dsp:txXfrm>
        <a:off x="1953623" y="19714"/>
        <a:ext cx="1337185" cy="633672"/>
      </dsp:txXfrm>
    </dsp:sp>
    <dsp:sp modelId="{E8F3D146-8CAC-46E0-8464-D9586C7A2109}">
      <dsp:nvSpPr>
        <dsp:cNvPr id="0" name=""/>
        <dsp:cNvSpPr/>
      </dsp:nvSpPr>
      <dsp:spPr>
        <a:xfrm>
          <a:off x="3448183" y="165849"/>
          <a:ext cx="291842" cy="341400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400" kern="1200"/>
        </a:p>
      </dsp:txBody>
      <dsp:txXfrm>
        <a:off x="3448183" y="234129"/>
        <a:ext cx="204289" cy="204840"/>
      </dsp:txXfrm>
    </dsp:sp>
    <dsp:sp modelId="{3FBD0A4D-D39F-45F7-BB3C-3EF27043F778}">
      <dsp:nvSpPr>
        <dsp:cNvPr id="0" name=""/>
        <dsp:cNvSpPr/>
      </dsp:nvSpPr>
      <dsp:spPr>
        <a:xfrm>
          <a:off x="3861167" y="0"/>
          <a:ext cx="1376613" cy="673100"/>
        </a:xfrm>
        <a:prstGeom prst="roundRect">
          <a:avLst>
            <a:gd name="adj" fmla="val 10000"/>
          </a:avLst>
        </a:prstGeom>
        <a:solidFill>
          <a:schemeClr val="accent1">
            <a:lumMod val="75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/>
            <a:t>Subex – RPA Architect, Bengaluru| Jan 2021 – Feb 2022</a:t>
          </a:r>
          <a:endParaRPr lang="en-US" sz="800" b="0" kern="1200">
            <a:latin typeface="+mn-lt"/>
          </a:endParaRPr>
        </a:p>
      </dsp:txBody>
      <dsp:txXfrm>
        <a:off x="3880881" y="19714"/>
        <a:ext cx="1337185" cy="633672"/>
      </dsp:txXfrm>
    </dsp:sp>
    <dsp:sp modelId="{F44D074F-2548-4B52-BC31-3EF84A2C4EC5}">
      <dsp:nvSpPr>
        <dsp:cNvPr id="0" name=""/>
        <dsp:cNvSpPr/>
      </dsp:nvSpPr>
      <dsp:spPr>
        <a:xfrm>
          <a:off x="5375442" y="165849"/>
          <a:ext cx="291842" cy="341400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400" kern="1200"/>
        </a:p>
      </dsp:txBody>
      <dsp:txXfrm>
        <a:off x="5375442" y="234129"/>
        <a:ext cx="204289" cy="204840"/>
      </dsp:txXfrm>
    </dsp:sp>
    <dsp:sp modelId="{CE358B74-7831-4C6F-BDF4-4C128745E3F9}">
      <dsp:nvSpPr>
        <dsp:cNvPr id="0" name=""/>
        <dsp:cNvSpPr/>
      </dsp:nvSpPr>
      <dsp:spPr>
        <a:xfrm>
          <a:off x="5788426" y="0"/>
          <a:ext cx="1376613" cy="673100"/>
        </a:xfrm>
        <a:prstGeom prst="roundRect">
          <a:avLst>
            <a:gd name="adj" fmla="val 10000"/>
          </a:avLst>
        </a:prstGeom>
        <a:solidFill>
          <a:schemeClr val="accent1">
            <a:lumMod val="7500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0" kern="1200"/>
            <a:t>Adidas – Sr. Manager RPA / Sr. Platform Engineer II, Gurugram, Haryana | Mar 2022 – Present</a:t>
          </a:r>
          <a:endParaRPr lang="en-US" sz="800" b="0" kern="1200">
            <a:latin typeface="+mn-lt"/>
          </a:endParaRPr>
        </a:p>
      </dsp:txBody>
      <dsp:txXfrm>
        <a:off x="5808140" y="19714"/>
        <a:ext cx="1337185" cy="63367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5C4999E-15AF-4C24-A45F-76F16C0E7AFF}">
      <dsp:nvSpPr>
        <dsp:cNvPr id="0" name=""/>
        <dsp:cNvSpPr/>
      </dsp:nvSpPr>
      <dsp:spPr>
        <a:xfrm>
          <a:off x="0" y="530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Robotic Process Automation (RPA)</a:t>
          </a:r>
          <a:endParaRPr lang="en-US" sz="900" kern="1200"/>
        </a:p>
      </dsp:txBody>
      <dsp:txXfrm>
        <a:off x="26514" y="27044"/>
        <a:ext cx="2222340" cy="171945"/>
      </dsp:txXfrm>
    </dsp:sp>
    <dsp:sp modelId="{36B2DE21-2751-4CD5-ACBE-5714C84DE808}">
      <dsp:nvSpPr>
        <dsp:cNvPr id="0" name=""/>
        <dsp:cNvSpPr/>
      </dsp:nvSpPr>
      <dsp:spPr>
        <a:xfrm>
          <a:off x="0" y="238090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Automation Strategy</a:t>
          </a:r>
        </a:p>
      </dsp:txBody>
      <dsp:txXfrm>
        <a:off x="26514" y="264604"/>
        <a:ext cx="2222340" cy="171945"/>
      </dsp:txXfrm>
    </dsp:sp>
    <dsp:sp modelId="{8137FAE4-8DBA-497A-A15E-057D8D9ACB34}">
      <dsp:nvSpPr>
        <dsp:cNvPr id="0" name=""/>
        <dsp:cNvSpPr/>
      </dsp:nvSpPr>
      <dsp:spPr>
        <a:xfrm>
          <a:off x="0" y="475650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Citizen Developer Enablement</a:t>
          </a:r>
        </a:p>
      </dsp:txBody>
      <dsp:txXfrm>
        <a:off x="26514" y="502164"/>
        <a:ext cx="2222340" cy="171945"/>
      </dsp:txXfrm>
    </dsp:sp>
    <dsp:sp modelId="{37E82E2E-E79D-47E8-B2FB-23BCAC9A446D}">
      <dsp:nvSpPr>
        <dsp:cNvPr id="0" name=""/>
        <dsp:cNvSpPr/>
      </dsp:nvSpPr>
      <dsp:spPr>
        <a:xfrm>
          <a:off x="0" y="713209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Process Optimization</a:t>
          </a:r>
        </a:p>
      </dsp:txBody>
      <dsp:txXfrm>
        <a:off x="26514" y="739723"/>
        <a:ext cx="2222340" cy="171945"/>
      </dsp:txXfrm>
    </dsp:sp>
    <dsp:sp modelId="{FBFE87C6-CB2F-4A07-B760-E430466E5A0D}">
      <dsp:nvSpPr>
        <dsp:cNvPr id="0" name=""/>
        <dsp:cNvSpPr/>
      </dsp:nvSpPr>
      <dsp:spPr>
        <a:xfrm>
          <a:off x="0" y="950769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Stakeholder Management</a:t>
          </a:r>
        </a:p>
      </dsp:txBody>
      <dsp:txXfrm>
        <a:off x="26514" y="977283"/>
        <a:ext cx="2222340" cy="171945"/>
      </dsp:txXfrm>
    </dsp:sp>
    <dsp:sp modelId="{70D83F14-422C-42D6-8D30-60B8DDA33D79}">
      <dsp:nvSpPr>
        <dsp:cNvPr id="0" name=""/>
        <dsp:cNvSpPr/>
      </dsp:nvSpPr>
      <dsp:spPr>
        <a:xfrm>
          <a:off x="0" y="1188328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Program &amp; Project Management</a:t>
          </a:r>
        </a:p>
      </dsp:txBody>
      <dsp:txXfrm>
        <a:off x="26514" y="1214842"/>
        <a:ext cx="2222340" cy="171945"/>
      </dsp:txXfrm>
    </dsp:sp>
    <dsp:sp modelId="{50E77999-418B-4A74-9FC5-37E38C275377}">
      <dsp:nvSpPr>
        <dsp:cNvPr id="0" name=""/>
        <dsp:cNvSpPr/>
      </dsp:nvSpPr>
      <dsp:spPr>
        <a:xfrm>
          <a:off x="0" y="1425888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Data Analytics &amp; Insights</a:t>
          </a:r>
        </a:p>
      </dsp:txBody>
      <dsp:txXfrm>
        <a:off x="26514" y="1452402"/>
        <a:ext cx="2222340" cy="171945"/>
      </dsp:txXfrm>
    </dsp:sp>
    <dsp:sp modelId="{74E61ACD-84AF-4D36-A5C8-23C421BDD98F}">
      <dsp:nvSpPr>
        <dsp:cNvPr id="0" name=""/>
        <dsp:cNvSpPr/>
      </dsp:nvSpPr>
      <dsp:spPr>
        <a:xfrm>
          <a:off x="0" y="1663447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Cognitive Automation (AI + RPA)</a:t>
          </a:r>
        </a:p>
      </dsp:txBody>
      <dsp:txXfrm>
        <a:off x="26514" y="1689961"/>
        <a:ext cx="2222340" cy="171945"/>
      </dsp:txXfrm>
    </dsp:sp>
    <dsp:sp modelId="{C4778678-DCDC-4F56-B9F8-87B868897810}">
      <dsp:nvSpPr>
        <dsp:cNvPr id="0" name=""/>
        <dsp:cNvSpPr/>
      </dsp:nvSpPr>
      <dsp:spPr>
        <a:xfrm>
          <a:off x="0" y="1901007"/>
          <a:ext cx="2275368" cy="224973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0" i="0" kern="1200"/>
            <a:t>Team Leadership &amp; Mentoring</a:t>
          </a:r>
        </a:p>
      </dsp:txBody>
      <dsp:txXfrm>
        <a:off x="26514" y="1927521"/>
        <a:ext cx="2222340" cy="17194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757335CAE6E04492543AC00750F260" ma:contentTypeVersion="14" ma:contentTypeDescription="Create a new document." ma:contentTypeScope="" ma:versionID="a94499842bc04bf362a0da4cfae4f2fb">
  <xsd:schema xmlns:xsd="http://www.w3.org/2001/XMLSchema" xmlns:xs="http://www.w3.org/2001/XMLSchema" xmlns:p="http://schemas.microsoft.com/office/2006/metadata/properties" xmlns:ns3="1ce72d23-2685-46bb-bd62-55892f9598d5" xmlns:ns4="02314106-a61f-48a1-833a-087cb80d1650" targetNamespace="http://schemas.microsoft.com/office/2006/metadata/properties" ma:root="true" ma:fieldsID="d5a2bd6a9cd71e5688e913caa8af9770" ns3:_="" ns4:_="">
    <xsd:import namespace="1ce72d23-2685-46bb-bd62-55892f9598d5"/>
    <xsd:import namespace="02314106-a61f-48a1-833a-087cb80d165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  <xsd:element ref="ns4:MediaServiceDateTaken" minOccurs="0"/>
                <xsd:element ref="ns4:MediaLengthInSeconds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e72d23-2685-46bb-bd62-55892f9598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314106-a61f-48a1-833a-087cb80d16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2314106-a61f-48a1-833a-087cb80d1650" xsi:nil="true"/>
  </documentManagement>
</p:properties>
</file>

<file path=customXml/itemProps1.xml><?xml version="1.0" encoding="utf-8"?>
<ds:datastoreItem xmlns:ds="http://schemas.openxmlformats.org/officeDocument/2006/customXml" ds:itemID="{156BFEE0-B0B5-4EFC-90BC-F8D3DFB32A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e72d23-2685-46bb-bd62-55892f9598d5"/>
    <ds:schemaRef ds:uri="02314106-a61f-48a1-833a-087cb80d16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71D095-48A4-4EAC-96D2-E53ECA2A02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030D30-1811-4D9A-84A2-F10E85BC4A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1C4B42D-06B8-4743-9F87-793A8C044B6A}">
  <ds:schemaRefs>
    <ds:schemaRef ds:uri="http://schemas.microsoft.com/office/2006/metadata/properties"/>
    <ds:schemaRef ds:uri="http://schemas.microsoft.com/office/infopath/2007/PartnerControls"/>
    <ds:schemaRef ds:uri="02314106-a61f-48a1-833a-087cb80d165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53</Words>
  <Characters>714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i Arora</dc:creator>
  <cp:keywords/>
  <dc:description/>
  <cp:lastModifiedBy>Devashish Nigam</cp:lastModifiedBy>
  <cp:revision>3</cp:revision>
  <cp:lastPrinted>2025-06-25T10:42:00Z</cp:lastPrinted>
  <dcterms:created xsi:type="dcterms:W3CDTF">2025-06-25T10:42:00Z</dcterms:created>
  <dcterms:modified xsi:type="dcterms:W3CDTF">2025-06-29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757335CAE6E04492543AC00750F260</vt:lpwstr>
  </property>
</Properties>
</file>